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8D0AC" w14:textId="77777777" w:rsidR="008E6270" w:rsidRPr="008E6270" w:rsidRDefault="008E6270" w:rsidP="008E6270">
      <w:pPr>
        <w:widowControl w:val="0"/>
        <w:suppressAutoHyphens/>
        <w:spacing w:after="120" w:line="240" w:lineRule="auto"/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</w:pPr>
      <w:r w:rsidRPr="008E6270"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  <w:t xml:space="preserve">Course code               :            </w:t>
      </w:r>
    </w:p>
    <w:p w14:paraId="23BA284F" w14:textId="77777777" w:rsidR="008E6270" w:rsidRPr="008E6270" w:rsidRDefault="008E6270" w:rsidP="008E6270">
      <w:pPr>
        <w:widowControl w:val="0"/>
        <w:suppressAutoHyphens/>
        <w:spacing w:after="120" w:line="240" w:lineRule="auto"/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</w:pPr>
      <w:r w:rsidRPr="008E6270"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  <w:t>Semester</w:t>
      </w:r>
      <w:r w:rsidRPr="008E6270"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  <w:tab/>
      </w:r>
      <w:r w:rsidRPr="008E6270"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  <w:tab/>
        <w:t>:</w:t>
      </w:r>
      <w:r w:rsidRPr="008E6270"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  <w:tab/>
        <w:t>II</w:t>
      </w:r>
    </w:p>
    <w:p w14:paraId="37A91FAA" w14:textId="64A01A6C" w:rsidR="008E6270" w:rsidRPr="008E6270" w:rsidRDefault="008E6270" w:rsidP="008E6270">
      <w:pPr>
        <w:widowControl w:val="0"/>
        <w:suppressAutoHyphens/>
        <w:spacing w:after="120" w:line="240" w:lineRule="auto"/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</w:pPr>
      <w:r w:rsidRPr="008E6270"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  <w:t xml:space="preserve">Course Title </w:t>
      </w:r>
      <w:r w:rsidRPr="008E6270"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  <w:tab/>
      </w:r>
      <w:r w:rsidRPr="008E6270"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  <w:tab/>
        <w:t>:</w:t>
      </w:r>
      <w:r w:rsidRPr="008E6270"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  <w:tab/>
      </w:r>
      <w:r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  <w:t>Decision Sciences</w:t>
      </w:r>
    </w:p>
    <w:p w14:paraId="6E3082BD" w14:textId="77777777" w:rsidR="008E6270" w:rsidRPr="008E6270" w:rsidRDefault="008E6270" w:rsidP="008E6270">
      <w:pPr>
        <w:widowControl w:val="0"/>
        <w:suppressAutoHyphens/>
        <w:spacing w:after="120" w:line="240" w:lineRule="auto"/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</w:pPr>
      <w:r w:rsidRPr="008E6270"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  <w:t xml:space="preserve">No of Credits </w:t>
      </w:r>
      <w:r w:rsidRPr="008E6270"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  <w:tab/>
      </w:r>
      <w:r w:rsidRPr="008E6270"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  <w:tab/>
        <w:t xml:space="preserve">: </w:t>
      </w:r>
      <w:r w:rsidRPr="008E6270"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  <w:tab/>
        <w:t>4</w:t>
      </w:r>
    </w:p>
    <w:p w14:paraId="56147F86" w14:textId="77777777" w:rsidR="008E6270" w:rsidRPr="008E6270" w:rsidRDefault="008E6270" w:rsidP="008E6270">
      <w:pPr>
        <w:widowControl w:val="0"/>
        <w:suppressAutoHyphens/>
        <w:spacing w:after="120" w:line="240" w:lineRule="auto"/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</w:pPr>
      <w:r w:rsidRPr="008E6270"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  <w:t>Contact Hours</w:t>
      </w:r>
      <w:r w:rsidRPr="008E6270"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  <w:tab/>
        <w:t xml:space="preserve">: </w:t>
      </w:r>
      <w:r w:rsidRPr="008E6270"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  <w:tab/>
        <w:t>40 hrs (75 minutes per session)</w:t>
      </w:r>
    </w:p>
    <w:p w14:paraId="6B6D230D" w14:textId="77777777" w:rsidR="008E6270" w:rsidRPr="008E6270" w:rsidRDefault="008E6270" w:rsidP="008E6270">
      <w:pPr>
        <w:widowControl w:val="0"/>
        <w:suppressAutoHyphens/>
        <w:spacing w:after="120" w:line="240" w:lineRule="auto"/>
        <w:rPr>
          <w:rFonts w:ascii="Times New Roman" w:eastAsia="Times New Roman" w:hAnsi="Times New Roman" w:cs="Times New Roman"/>
          <w:b/>
          <w:bCs/>
          <w:kern w:val="1"/>
          <w:sz w:val="24"/>
          <w:szCs w:val="24"/>
          <w:lang w:val="en-US" w:eastAsia="hi-IN"/>
        </w:rPr>
      </w:pPr>
      <w:r w:rsidRPr="008E6270"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  <w:t>Course Faculty</w:t>
      </w:r>
      <w:r w:rsidRPr="008E6270"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  <w:tab/>
        <w:t>:</w:t>
      </w:r>
      <w:r w:rsidRPr="008E6270"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  <w:tab/>
      </w:r>
    </w:p>
    <w:p w14:paraId="54E68EBA" w14:textId="77777777" w:rsidR="008E6270" w:rsidRPr="008E6270" w:rsidRDefault="008E6270" w:rsidP="008E6270">
      <w:pPr>
        <w:widowControl w:val="0"/>
        <w:suppressAutoHyphens/>
        <w:spacing w:after="120" w:line="240" w:lineRule="auto"/>
        <w:rPr>
          <w:rFonts w:ascii="Times New Roman" w:eastAsia="DejaVu Sans" w:hAnsi="Times New Roman" w:cs="Times New Roman"/>
          <w:b/>
          <w:kern w:val="1"/>
          <w:sz w:val="24"/>
          <w:szCs w:val="24"/>
          <w:lang w:eastAsia="hi-IN" w:bidi="hi-IN"/>
        </w:rPr>
      </w:pPr>
    </w:p>
    <w:tbl>
      <w:tblPr>
        <w:tblStyle w:val="TableGrid"/>
        <w:tblW w:w="9209" w:type="dxa"/>
        <w:jc w:val="center"/>
        <w:tblLook w:val="04A0" w:firstRow="1" w:lastRow="0" w:firstColumn="1" w:lastColumn="0" w:noHBand="0" w:noVBand="1"/>
      </w:tblPr>
      <w:tblGrid>
        <w:gridCol w:w="1391"/>
        <w:gridCol w:w="3751"/>
        <w:gridCol w:w="1452"/>
        <w:gridCol w:w="1032"/>
        <w:gridCol w:w="1583"/>
      </w:tblGrid>
      <w:tr w:rsidR="008E6270" w:rsidRPr="008E6270" w14:paraId="7B920DC2" w14:textId="77777777" w:rsidTr="004A1BC5">
        <w:trPr>
          <w:jc w:val="center"/>
        </w:trPr>
        <w:tc>
          <w:tcPr>
            <w:tcW w:w="1391" w:type="dxa"/>
            <w:shd w:val="clear" w:color="auto" w:fill="BFBFBF" w:themeFill="background1" w:themeFillShade="BF"/>
            <w:vAlign w:val="center"/>
          </w:tcPr>
          <w:p w14:paraId="2BFE49B7" w14:textId="77777777" w:rsidR="008E6270" w:rsidRPr="008E6270" w:rsidRDefault="008E6270" w:rsidP="008E6270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urse Outcomes</w:t>
            </w:r>
          </w:p>
        </w:tc>
        <w:tc>
          <w:tcPr>
            <w:tcW w:w="3751" w:type="dxa"/>
            <w:shd w:val="clear" w:color="auto" w:fill="BFBFBF" w:themeFill="background1" w:themeFillShade="BF"/>
            <w:vAlign w:val="center"/>
          </w:tcPr>
          <w:p w14:paraId="555ECAA5" w14:textId="77777777" w:rsidR="008E6270" w:rsidRPr="008E6270" w:rsidRDefault="008E6270" w:rsidP="008E6270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scription</w:t>
            </w:r>
          </w:p>
        </w:tc>
        <w:tc>
          <w:tcPr>
            <w:tcW w:w="1452" w:type="dxa"/>
            <w:shd w:val="clear" w:color="auto" w:fill="BFBFBF" w:themeFill="background1" w:themeFillShade="BF"/>
            <w:vAlign w:val="center"/>
          </w:tcPr>
          <w:p w14:paraId="3090FBA0" w14:textId="77777777" w:rsidR="008E6270" w:rsidRPr="008E6270" w:rsidRDefault="008E6270" w:rsidP="008E6270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gnition</w:t>
            </w:r>
          </w:p>
        </w:tc>
        <w:tc>
          <w:tcPr>
            <w:tcW w:w="1032" w:type="dxa"/>
            <w:shd w:val="clear" w:color="auto" w:fill="BFBFBF" w:themeFill="background1" w:themeFillShade="BF"/>
            <w:vAlign w:val="center"/>
          </w:tcPr>
          <w:p w14:paraId="4512013E" w14:textId="77777777" w:rsidR="008E6270" w:rsidRPr="008E6270" w:rsidRDefault="008E6270" w:rsidP="008E6270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ours</w:t>
            </w:r>
          </w:p>
        </w:tc>
        <w:tc>
          <w:tcPr>
            <w:tcW w:w="1583" w:type="dxa"/>
            <w:shd w:val="clear" w:color="auto" w:fill="BFBFBF" w:themeFill="background1" w:themeFillShade="BF"/>
            <w:vAlign w:val="center"/>
          </w:tcPr>
          <w:p w14:paraId="5EC67260" w14:textId="77777777" w:rsidR="008E6270" w:rsidRPr="008E6270" w:rsidRDefault="008E6270" w:rsidP="008E6270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valuation</w:t>
            </w:r>
          </w:p>
          <w:p w14:paraId="7E1EB852" w14:textId="77777777" w:rsidR="008E6270" w:rsidRPr="008E6270" w:rsidRDefault="008E6270" w:rsidP="008E6270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ols</w:t>
            </w:r>
          </w:p>
        </w:tc>
      </w:tr>
      <w:tr w:rsidR="008E6270" w:rsidRPr="008E6270" w14:paraId="5CACA80F" w14:textId="77777777" w:rsidTr="004A1BC5">
        <w:trPr>
          <w:trHeight w:val="1081"/>
          <w:jc w:val="center"/>
        </w:trPr>
        <w:tc>
          <w:tcPr>
            <w:tcW w:w="1391" w:type="dxa"/>
            <w:vAlign w:val="center"/>
          </w:tcPr>
          <w:p w14:paraId="2D26C1F1" w14:textId="77777777" w:rsidR="008E6270" w:rsidRPr="008E6270" w:rsidRDefault="008E6270" w:rsidP="008E6270">
            <w:pPr>
              <w:widowControl w:val="0"/>
              <w:suppressAutoHyphens/>
              <w:spacing w:before="100" w:beforeAutospacing="1" w:line="360" w:lineRule="auto"/>
              <w:rPr>
                <w:rFonts w:ascii="Times New Roman" w:eastAsia="DejaVu Sans" w:hAnsi="Times New Roman" w:cs="Times New Roman"/>
                <w:color w:val="000000" w:themeColor="text1"/>
                <w:kern w:val="2"/>
                <w:sz w:val="24"/>
                <w:szCs w:val="24"/>
                <w:lang w:eastAsia="en-IN"/>
              </w:rPr>
            </w:pPr>
            <w:bookmarkStart w:id="0" w:name="_Hlk87629661"/>
            <w:r w:rsidRPr="008E6270">
              <w:rPr>
                <w:rFonts w:ascii="Times New Roman" w:eastAsia="DejaVu Sans" w:hAnsi="Times New Roman" w:cs="Times New Roman"/>
                <w:color w:val="000000" w:themeColor="text1"/>
                <w:kern w:val="2"/>
                <w:sz w:val="24"/>
                <w:szCs w:val="24"/>
                <w:lang w:eastAsia="en-IN"/>
              </w:rPr>
              <w:t>CO1</w:t>
            </w:r>
          </w:p>
        </w:tc>
        <w:tc>
          <w:tcPr>
            <w:tcW w:w="3751" w:type="dxa"/>
            <w:vAlign w:val="center"/>
          </w:tcPr>
          <w:p w14:paraId="42EAF4C5" w14:textId="4C7DF25E" w:rsidR="008E6270" w:rsidRPr="008E6270" w:rsidRDefault="00382B47" w:rsidP="008E62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derstand the various concepts related with statistics </w:t>
            </w:r>
          </w:p>
        </w:tc>
        <w:tc>
          <w:tcPr>
            <w:tcW w:w="1452" w:type="dxa"/>
            <w:vAlign w:val="center"/>
          </w:tcPr>
          <w:p w14:paraId="4ABD0893" w14:textId="77777777" w:rsidR="008E6270" w:rsidRPr="008E6270" w:rsidRDefault="008E6270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2:</w:t>
            </w:r>
          </w:p>
          <w:p w14:paraId="50FED587" w14:textId="77777777" w:rsidR="008E6270" w:rsidRPr="008E6270" w:rsidRDefault="008E6270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derstand</w:t>
            </w:r>
          </w:p>
        </w:tc>
        <w:tc>
          <w:tcPr>
            <w:tcW w:w="1032" w:type="dxa"/>
            <w:vAlign w:val="center"/>
          </w:tcPr>
          <w:p w14:paraId="5B528BFC" w14:textId="4FA5FED8" w:rsidR="008E6270" w:rsidRPr="008E6270" w:rsidRDefault="004A1BC5" w:rsidP="004A1BC5">
            <w:pPr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  <w:t>6.0</w:t>
            </w:r>
          </w:p>
        </w:tc>
        <w:tc>
          <w:tcPr>
            <w:tcW w:w="1583" w:type="dxa"/>
            <w:vAlign w:val="center"/>
          </w:tcPr>
          <w:p w14:paraId="08D12AA0" w14:textId="77777777" w:rsidR="008E6270" w:rsidRPr="008E6270" w:rsidRDefault="008E6270" w:rsidP="008E6270">
            <w:pPr>
              <w:rPr>
                <w:rFonts w:ascii="Times New Roman" w:eastAsia="Nimbus Sans L" w:hAnsi="Times New Roman" w:cs="Times New Roman"/>
                <w:bCs/>
                <w:sz w:val="24"/>
                <w:szCs w:val="24"/>
                <w:u w:val="single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sz w:val="24"/>
                <w:szCs w:val="24"/>
                <w:u w:val="single"/>
              </w:rPr>
              <w:t>Internal</w:t>
            </w:r>
          </w:p>
          <w:p w14:paraId="5B5CFB10" w14:textId="77777777" w:rsidR="008E6270" w:rsidRPr="008E6270" w:rsidRDefault="008E6270" w:rsidP="008E6270">
            <w:pPr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  <w:t>Quiz, Test</w:t>
            </w:r>
          </w:p>
          <w:p w14:paraId="191884D5" w14:textId="77777777" w:rsidR="008E6270" w:rsidRPr="008E6270" w:rsidRDefault="008E6270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sz w:val="24"/>
                <w:szCs w:val="24"/>
                <w:u w:val="single"/>
              </w:rPr>
              <w:t>End Term-</w:t>
            </w:r>
            <w:r w:rsidRPr="008E6270"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  <w:t xml:space="preserve"> Theory</w:t>
            </w:r>
          </w:p>
        </w:tc>
      </w:tr>
      <w:tr w:rsidR="008E6270" w:rsidRPr="008E6270" w14:paraId="4D79CAE3" w14:textId="77777777" w:rsidTr="004A1BC5">
        <w:trPr>
          <w:trHeight w:val="1081"/>
          <w:jc w:val="center"/>
        </w:trPr>
        <w:tc>
          <w:tcPr>
            <w:tcW w:w="1391" w:type="dxa"/>
            <w:vAlign w:val="center"/>
          </w:tcPr>
          <w:p w14:paraId="66B828A1" w14:textId="77777777" w:rsidR="008E6270" w:rsidRPr="008E6270" w:rsidRDefault="008E6270" w:rsidP="008E6270">
            <w:pPr>
              <w:widowControl w:val="0"/>
              <w:suppressAutoHyphens/>
              <w:spacing w:before="100" w:beforeAutospacing="1" w:line="360" w:lineRule="auto"/>
              <w:rPr>
                <w:rFonts w:ascii="Times New Roman" w:eastAsia="Arial" w:hAnsi="Times New Roman" w:cs="Times New Roman"/>
                <w:color w:val="000000" w:themeColor="text1"/>
                <w:kern w:val="2"/>
                <w:sz w:val="24"/>
                <w:szCs w:val="24"/>
                <w:lang w:eastAsia="en-IN"/>
              </w:rPr>
            </w:pPr>
            <w:r w:rsidRPr="008E6270">
              <w:rPr>
                <w:rFonts w:ascii="Times New Roman" w:eastAsia="Arial" w:hAnsi="Times New Roman" w:cs="Times New Roman"/>
                <w:color w:val="000000" w:themeColor="text1"/>
                <w:kern w:val="2"/>
                <w:sz w:val="24"/>
                <w:szCs w:val="24"/>
                <w:lang w:eastAsia="en-IN"/>
              </w:rPr>
              <w:t>CO2</w:t>
            </w:r>
          </w:p>
        </w:tc>
        <w:tc>
          <w:tcPr>
            <w:tcW w:w="3751" w:type="dxa"/>
            <w:vAlign w:val="center"/>
          </w:tcPr>
          <w:p w14:paraId="41FB98E2" w14:textId="39469D1C" w:rsidR="008E6270" w:rsidRPr="008E6270" w:rsidRDefault="00382B47" w:rsidP="008E62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pply the various concepts </w:t>
            </w:r>
            <w:r w:rsidR="004E59F8">
              <w:rPr>
                <w:rFonts w:ascii="Times New Roman" w:hAnsi="Times New Roman" w:cs="Times New Roman"/>
                <w:sz w:val="24"/>
                <w:szCs w:val="24"/>
              </w:rPr>
              <w:t>learnt in statistics in solving business problems</w:t>
            </w:r>
          </w:p>
        </w:tc>
        <w:tc>
          <w:tcPr>
            <w:tcW w:w="1452" w:type="dxa"/>
            <w:vAlign w:val="center"/>
          </w:tcPr>
          <w:p w14:paraId="6C24DB42" w14:textId="77777777" w:rsidR="008E6270" w:rsidRPr="008E6270" w:rsidRDefault="008E6270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3:</w:t>
            </w:r>
          </w:p>
          <w:p w14:paraId="5CFC65EA" w14:textId="77777777" w:rsidR="008E6270" w:rsidRPr="008E6270" w:rsidRDefault="008E6270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pply</w:t>
            </w:r>
          </w:p>
        </w:tc>
        <w:tc>
          <w:tcPr>
            <w:tcW w:w="1032" w:type="dxa"/>
            <w:vAlign w:val="center"/>
          </w:tcPr>
          <w:p w14:paraId="59DEB46C" w14:textId="4F27F6D7" w:rsidR="008E6270" w:rsidRPr="008E6270" w:rsidRDefault="0096454D" w:rsidP="008E6270">
            <w:pPr>
              <w:jc w:val="center"/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  <w:t>6.5</w:t>
            </w:r>
          </w:p>
        </w:tc>
        <w:tc>
          <w:tcPr>
            <w:tcW w:w="1583" w:type="dxa"/>
            <w:vAlign w:val="center"/>
          </w:tcPr>
          <w:p w14:paraId="4FBC7B16" w14:textId="77777777" w:rsidR="008E6270" w:rsidRPr="008E6270" w:rsidRDefault="008E6270" w:rsidP="008E6270">
            <w:pPr>
              <w:rPr>
                <w:rFonts w:ascii="Times New Roman" w:eastAsia="Nimbus Sans L" w:hAnsi="Times New Roman" w:cs="Times New Roman"/>
                <w:bCs/>
                <w:sz w:val="24"/>
                <w:szCs w:val="24"/>
                <w:u w:val="single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sz w:val="24"/>
                <w:szCs w:val="24"/>
                <w:u w:val="single"/>
              </w:rPr>
              <w:t>Internal-</w:t>
            </w:r>
          </w:p>
          <w:p w14:paraId="0CCACB65" w14:textId="78B2C868" w:rsidR="008E6270" w:rsidRPr="008E6270" w:rsidRDefault="004E59F8" w:rsidP="008E6270">
            <w:pPr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  <w:t xml:space="preserve">Assignments </w:t>
            </w:r>
            <w:r w:rsidR="00750891"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  <w:t>,</w:t>
            </w:r>
            <w:r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  <w:t xml:space="preserve"> project work</w:t>
            </w:r>
            <w:r w:rsidR="00750891"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  <w:t>, Viva</w:t>
            </w:r>
          </w:p>
          <w:p w14:paraId="5AE99158" w14:textId="77777777" w:rsidR="008E6270" w:rsidRPr="008E6270" w:rsidRDefault="008E6270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u w:val="single"/>
              </w:rPr>
              <w:t>End Term-</w:t>
            </w:r>
            <w:r w:rsidRPr="008E6270">
              <w:rPr>
                <w:rFonts w:ascii="Times New Roman" w:eastAsia="Nimbus Sans L" w:hAnsi="Times New Roman" w:cs="Times New Roman"/>
                <w:bCs/>
              </w:rPr>
              <w:t xml:space="preserve"> Sums</w:t>
            </w:r>
          </w:p>
        </w:tc>
      </w:tr>
      <w:tr w:rsidR="008E6270" w:rsidRPr="008E6270" w14:paraId="47009F1F" w14:textId="77777777" w:rsidTr="004A1BC5">
        <w:trPr>
          <w:trHeight w:val="1081"/>
          <w:jc w:val="center"/>
        </w:trPr>
        <w:tc>
          <w:tcPr>
            <w:tcW w:w="1391" w:type="dxa"/>
            <w:vAlign w:val="center"/>
          </w:tcPr>
          <w:p w14:paraId="54695236" w14:textId="77777777" w:rsidR="008E6270" w:rsidRPr="008E6270" w:rsidRDefault="008E6270" w:rsidP="008E6270">
            <w:pPr>
              <w:widowControl w:val="0"/>
              <w:suppressAutoHyphens/>
              <w:spacing w:before="100" w:beforeAutospacing="1" w:line="360" w:lineRule="auto"/>
              <w:rPr>
                <w:rFonts w:ascii="Times New Roman" w:eastAsia="Arial" w:hAnsi="Times New Roman" w:cs="Times New Roman"/>
                <w:color w:val="000000" w:themeColor="text1"/>
                <w:kern w:val="2"/>
                <w:sz w:val="24"/>
                <w:szCs w:val="24"/>
                <w:lang w:eastAsia="en-IN"/>
              </w:rPr>
            </w:pPr>
            <w:r w:rsidRPr="008E6270">
              <w:rPr>
                <w:rFonts w:ascii="Times New Roman" w:eastAsia="Arial" w:hAnsi="Times New Roman" w:cs="Times New Roman"/>
                <w:color w:val="000000" w:themeColor="text1"/>
                <w:kern w:val="2"/>
                <w:sz w:val="24"/>
                <w:szCs w:val="24"/>
                <w:lang w:eastAsia="en-IN"/>
              </w:rPr>
              <w:t>CO3</w:t>
            </w:r>
          </w:p>
        </w:tc>
        <w:tc>
          <w:tcPr>
            <w:tcW w:w="3751" w:type="dxa"/>
            <w:vAlign w:val="center"/>
          </w:tcPr>
          <w:p w14:paraId="6783C319" w14:textId="21F4C671" w:rsidR="008E6270" w:rsidRPr="008E6270" w:rsidRDefault="00502F90" w:rsidP="008E627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alyze the statistical information</w:t>
            </w:r>
            <w:r w:rsidR="004E59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 business decision making </w:t>
            </w:r>
          </w:p>
        </w:tc>
        <w:tc>
          <w:tcPr>
            <w:tcW w:w="1452" w:type="dxa"/>
            <w:vAlign w:val="center"/>
          </w:tcPr>
          <w:p w14:paraId="44E07BFC" w14:textId="77777777" w:rsidR="008E6270" w:rsidRPr="008E6270" w:rsidRDefault="008E6270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4:</w:t>
            </w:r>
          </w:p>
          <w:p w14:paraId="73014D95" w14:textId="77777777" w:rsidR="008E6270" w:rsidRPr="008E6270" w:rsidRDefault="008E6270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alyse</w:t>
            </w:r>
          </w:p>
        </w:tc>
        <w:tc>
          <w:tcPr>
            <w:tcW w:w="1032" w:type="dxa"/>
            <w:vAlign w:val="center"/>
          </w:tcPr>
          <w:p w14:paraId="140A4192" w14:textId="37A738A8" w:rsidR="008E6270" w:rsidRPr="008E6270" w:rsidRDefault="00AF4AFA" w:rsidP="008E6270">
            <w:pPr>
              <w:jc w:val="center"/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  <w:t>7.</w:t>
            </w:r>
            <w:r w:rsidR="0096454D"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  <w:t>0</w:t>
            </w:r>
          </w:p>
        </w:tc>
        <w:tc>
          <w:tcPr>
            <w:tcW w:w="1583" w:type="dxa"/>
            <w:vAlign w:val="center"/>
          </w:tcPr>
          <w:p w14:paraId="68823C01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-</w:t>
            </w:r>
          </w:p>
          <w:p w14:paraId="6744D484" w14:textId="1DE981B6" w:rsidR="008E6270" w:rsidRPr="008E6270" w:rsidRDefault="004E59F8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 xml:space="preserve">Assignment </w:t>
            </w:r>
            <w:r w:rsidR="00750891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Viva</w:t>
            </w: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 xml:space="preserve"> project work</w:t>
            </w:r>
          </w:p>
          <w:p w14:paraId="5699CA35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 xml:space="preserve">End Term- </w:t>
            </w:r>
          </w:p>
          <w:p w14:paraId="64EF2F90" w14:textId="77777777" w:rsidR="008E6270" w:rsidRPr="008E6270" w:rsidRDefault="008E6270" w:rsidP="008E6270">
            <w:pPr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</w:pPr>
            <w:r w:rsidRPr="008E6270">
              <w:rPr>
                <w:rFonts w:ascii="Times New Roman" w:eastAsia="Nimbus Sans L" w:hAnsi="Times New Roman" w:cs="Times New Roman"/>
                <w:bCs/>
              </w:rPr>
              <w:t>Sums</w:t>
            </w:r>
          </w:p>
        </w:tc>
      </w:tr>
      <w:tr w:rsidR="00A77E79" w:rsidRPr="008E6270" w14:paraId="2F8F7952" w14:textId="77777777" w:rsidTr="004A1BC5">
        <w:trPr>
          <w:trHeight w:val="1081"/>
          <w:jc w:val="center"/>
        </w:trPr>
        <w:tc>
          <w:tcPr>
            <w:tcW w:w="1391" w:type="dxa"/>
            <w:vAlign w:val="center"/>
          </w:tcPr>
          <w:p w14:paraId="1444C64A" w14:textId="27D635E2" w:rsidR="00A77E79" w:rsidRPr="008E6270" w:rsidRDefault="00A77E79" w:rsidP="008E6270">
            <w:pPr>
              <w:widowControl w:val="0"/>
              <w:suppressAutoHyphens/>
              <w:spacing w:before="100" w:beforeAutospacing="1" w:line="360" w:lineRule="auto"/>
              <w:rPr>
                <w:rFonts w:ascii="Times New Roman" w:eastAsia="Arial" w:hAnsi="Times New Roman" w:cs="Times New Roman"/>
                <w:color w:val="000000" w:themeColor="text1"/>
                <w:kern w:val="2"/>
                <w:sz w:val="24"/>
                <w:szCs w:val="24"/>
                <w:lang w:eastAsia="en-IN"/>
              </w:rPr>
            </w:pPr>
            <w:r>
              <w:rPr>
                <w:rFonts w:ascii="Times New Roman" w:eastAsia="Arial" w:hAnsi="Times New Roman" w:cs="Times New Roman"/>
                <w:color w:val="000000" w:themeColor="text1"/>
                <w:kern w:val="2"/>
                <w:sz w:val="24"/>
                <w:szCs w:val="24"/>
                <w:lang w:eastAsia="en-IN"/>
              </w:rPr>
              <w:t>CO4</w:t>
            </w:r>
          </w:p>
        </w:tc>
        <w:tc>
          <w:tcPr>
            <w:tcW w:w="3751" w:type="dxa"/>
            <w:vAlign w:val="center"/>
          </w:tcPr>
          <w:p w14:paraId="068E1AF4" w14:textId="3A8AC1D2" w:rsidR="00A77E79" w:rsidRDefault="00A77E79" w:rsidP="00A77E79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sses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results carried out using appropriate tools &amp; techniques for decision making</w:t>
            </w:r>
          </w:p>
          <w:p w14:paraId="2D77CAF1" w14:textId="77777777" w:rsidR="00A77E79" w:rsidRDefault="00A77E79" w:rsidP="008E627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2" w:type="dxa"/>
            <w:vAlign w:val="center"/>
          </w:tcPr>
          <w:p w14:paraId="56CFFD2B" w14:textId="77777777" w:rsidR="00A77E79" w:rsidRDefault="00A77E79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5</w:t>
            </w:r>
            <w:r w:rsidR="0096454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  <w:p w14:paraId="67B15305" w14:textId="2C4A7AE5" w:rsidR="0096454D" w:rsidRPr="008E6270" w:rsidRDefault="0096454D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alyse</w:t>
            </w:r>
          </w:p>
        </w:tc>
        <w:tc>
          <w:tcPr>
            <w:tcW w:w="1032" w:type="dxa"/>
            <w:vAlign w:val="center"/>
          </w:tcPr>
          <w:p w14:paraId="18CACDFF" w14:textId="0CCF5AF7" w:rsidR="00A77E79" w:rsidRPr="008E6270" w:rsidRDefault="004A1BC5" w:rsidP="008E6270">
            <w:pPr>
              <w:jc w:val="center"/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  <w:t>8.</w:t>
            </w:r>
            <w:r w:rsidR="00AD6CC5"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  <w:t>0</w:t>
            </w:r>
          </w:p>
        </w:tc>
        <w:tc>
          <w:tcPr>
            <w:tcW w:w="1583" w:type="dxa"/>
            <w:vAlign w:val="center"/>
          </w:tcPr>
          <w:p w14:paraId="1F814A1A" w14:textId="3E04857D" w:rsidR="00A77E79" w:rsidRDefault="0096454D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 xml:space="preserve">Internal </w:t>
            </w:r>
          </w:p>
          <w:p w14:paraId="4E81CF2C" w14:textId="0F69730B" w:rsidR="00AF4AFA" w:rsidRDefault="00AF4AFA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Project work</w:t>
            </w:r>
          </w:p>
          <w:p w14:paraId="5B6F385F" w14:textId="23160470" w:rsidR="00AF4AFA" w:rsidRDefault="00AF4AFA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End term-Sums</w:t>
            </w:r>
          </w:p>
          <w:p w14:paraId="374D67AF" w14:textId="2F4FB28B" w:rsidR="00AF4AFA" w:rsidRPr="008E6270" w:rsidRDefault="00AF4AFA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</w:p>
        </w:tc>
      </w:tr>
      <w:tr w:rsidR="00A77E79" w:rsidRPr="008E6270" w14:paraId="379FAC82" w14:textId="77777777" w:rsidTr="004A1BC5">
        <w:trPr>
          <w:trHeight w:val="1081"/>
          <w:jc w:val="center"/>
        </w:trPr>
        <w:tc>
          <w:tcPr>
            <w:tcW w:w="1391" w:type="dxa"/>
            <w:vAlign w:val="center"/>
          </w:tcPr>
          <w:p w14:paraId="7AEC52DE" w14:textId="180DAEDA" w:rsidR="00A77E79" w:rsidRDefault="00A77E79" w:rsidP="008E6270">
            <w:pPr>
              <w:widowControl w:val="0"/>
              <w:suppressAutoHyphens/>
              <w:spacing w:before="100" w:beforeAutospacing="1" w:line="360" w:lineRule="auto"/>
              <w:rPr>
                <w:rFonts w:ascii="Times New Roman" w:eastAsia="Arial" w:hAnsi="Times New Roman" w:cs="Times New Roman"/>
                <w:color w:val="000000" w:themeColor="text1"/>
                <w:kern w:val="2"/>
                <w:sz w:val="24"/>
                <w:szCs w:val="24"/>
                <w:lang w:eastAsia="en-IN"/>
              </w:rPr>
            </w:pPr>
            <w:r>
              <w:rPr>
                <w:rFonts w:ascii="Times New Roman" w:eastAsia="Arial" w:hAnsi="Times New Roman" w:cs="Times New Roman"/>
                <w:color w:val="000000" w:themeColor="text1"/>
                <w:kern w:val="2"/>
                <w:sz w:val="24"/>
                <w:szCs w:val="24"/>
                <w:lang w:eastAsia="en-IN"/>
              </w:rPr>
              <w:t>CO5</w:t>
            </w:r>
          </w:p>
        </w:tc>
        <w:tc>
          <w:tcPr>
            <w:tcW w:w="3751" w:type="dxa"/>
            <w:vAlign w:val="center"/>
          </w:tcPr>
          <w:p w14:paraId="573403E9" w14:textId="74D7EC0A" w:rsidR="00A77E79" w:rsidRDefault="00A77E79" w:rsidP="00A77E7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valuat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thodologies used in dividends decisions for the wealth maximization of shareholders.</w:t>
            </w:r>
          </w:p>
        </w:tc>
        <w:tc>
          <w:tcPr>
            <w:tcW w:w="1452" w:type="dxa"/>
            <w:vAlign w:val="center"/>
          </w:tcPr>
          <w:p w14:paraId="159163A8" w14:textId="77777777" w:rsidR="00A77E79" w:rsidRDefault="0096454D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5:</w:t>
            </w:r>
          </w:p>
          <w:p w14:paraId="0186E5D4" w14:textId="415B0AEC" w:rsidR="0096454D" w:rsidRDefault="0096454D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valuate</w:t>
            </w:r>
          </w:p>
        </w:tc>
        <w:tc>
          <w:tcPr>
            <w:tcW w:w="1032" w:type="dxa"/>
            <w:vAlign w:val="center"/>
          </w:tcPr>
          <w:p w14:paraId="2F2BA3E0" w14:textId="2806A27F" w:rsidR="00A77E79" w:rsidRDefault="00AD6CC5" w:rsidP="008E6270">
            <w:pPr>
              <w:jc w:val="center"/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  <w:t>4.5</w:t>
            </w:r>
          </w:p>
        </w:tc>
        <w:tc>
          <w:tcPr>
            <w:tcW w:w="1583" w:type="dxa"/>
            <w:vAlign w:val="center"/>
          </w:tcPr>
          <w:p w14:paraId="43E2C4A7" w14:textId="77777777" w:rsidR="00A77E79" w:rsidRDefault="00AF4AFA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 xml:space="preserve">Internal </w:t>
            </w:r>
          </w:p>
          <w:p w14:paraId="0AF6A513" w14:textId="77777777" w:rsidR="00AF4AFA" w:rsidRDefault="00AF4AFA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 xml:space="preserve"> Project work</w:t>
            </w:r>
          </w:p>
          <w:p w14:paraId="0F68E83D" w14:textId="77777777" w:rsidR="00AF4AFA" w:rsidRDefault="00AF4AFA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</w:p>
          <w:p w14:paraId="383A8226" w14:textId="0B2567B9" w:rsidR="00AF4AFA" w:rsidRPr="008E6270" w:rsidRDefault="00AF4AFA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 xml:space="preserve">End term sums </w:t>
            </w:r>
          </w:p>
        </w:tc>
      </w:tr>
      <w:bookmarkEnd w:id="0"/>
    </w:tbl>
    <w:p w14:paraId="246702AE" w14:textId="77777777" w:rsidR="008E6270" w:rsidRPr="008E6270" w:rsidRDefault="008E6270" w:rsidP="008E627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EDE9658" w14:textId="77777777" w:rsidR="008E6270" w:rsidRPr="008E6270" w:rsidRDefault="008E6270" w:rsidP="008E627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/>
        </w:rPr>
      </w:pPr>
      <w:r w:rsidRPr="008E6270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/>
        </w:rPr>
        <w:t>Mapping COs with POs</w:t>
      </w:r>
    </w:p>
    <w:p w14:paraId="5C3A6C3C" w14:textId="77777777" w:rsidR="008E6270" w:rsidRPr="008E6270" w:rsidRDefault="008E6270" w:rsidP="008E62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8E6270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</w:t>
      </w:r>
    </w:p>
    <w:p w14:paraId="48571176" w14:textId="5182BF92" w:rsidR="008E6270" w:rsidRDefault="008E6270" w:rsidP="008E6270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8E6270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val="en-US"/>
        </w:rPr>
        <w:t>Scale</w:t>
      </w:r>
      <w:r w:rsidRPr="008E6270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1- low alignment, 2- Moderate alignment, 3 – high alignment, - – No alignment</w:t>
      </w:r>
    </w:p>
    <w:p w14:paraId="0F3437D2" w14:textId="77777777" w:rsidR="00502F90" w:rsidRPr="008E6270" w:rsidRDefault="00502F90" w:rsidP="00502F9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/>
        </w:rPr>
      </w:pPr>
      <w:r w:rsidRPr="008E6270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/>
        </w:rPr>
        <w:t>Mapping COs with POs</w:t>
      </w:r>
    </w:p>
    <w:p w14:paraId="614E1A7A" w14:textId="77777777" w:rsidR="00502F90" w:rsidRPr="008E6270" w:rsidRDefault="00502F90" w:rsidP="00502F9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8E6270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</w:t>
      </w:r>
    </w:p>
    <w:p w14:paraId="0C5A9416" w14:textId="577A7487" w:rsidR="00502F90" w:rsidRDefault="00502F90" w:rsidP="00502F90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8E6270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val="en-US"/>
        </w:rPr>
        <w:t>Scale</w:t>
      </w:r>
      <w:r w:rsidRPr="008E6270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1- low alignment, 2- Moderate alignment, 3 – high alignment, - – No alignment</w:t>
      </w:r>
    </w:p>
    <w:p w14:paraId="0FD54A1E" w14:textId="04892A08" w:rsidR="004F080E" w:rsidRDefault="004F080E" w:rsidP="00502F90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1D1E332D" w14:textId="77777777" w:rsidR="004F080E" w:rsidRPr="008E6270" w:rsidRDefault="004F080E" w:rsidP="00502F90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09EFDAB3" w14:textId="77777777" w:rsidR="00502F90" w:rsidRPr="008E6270" w:rsidRDefault="00502F90" w:rsidP="00502F9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tbl>
      <w:tblPr>
        <w:tblW w:w="712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87"/>
        <w:gridCol w:w="1188"/>
        <w:gridCol w:w="1188"/>
        <w:gridCol w:w="1188"/>
        <w:gridCol w:w="1187"/>
        <w:gridCol w:w="1188"/>
      </w:tblGrid>
      <w:tr w:rsidR="00AF4AFA" w:rsidRPr="008E6270" w14:paraId="6DE52021" w14:textId="77777777" w:rsidTr="00AF4AFA">
        <w:trPr>
          <w:trHeight w:val="420"/>
          <w:jc w:val="center"/>
        </w:trPr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51A5BC2C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COs / Pos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5E30D832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PO  1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12E2EBCE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PO  2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267CF80F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PO  3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23451019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PO  4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2B874ED9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PO 5</w:t>
            </w:r>
          </w:p>
        </w:tc>
      </w:tr>
      <w:tr w:rsidR="00AF4AFA" w:rsidRPr="008E6270" w14:paraId="344FBB76" w14:textId="77777777" w:rsidTr="00AF4AFA">
        <w:trPr>
          <w:trHeight w:val="485"/>
          <w:jc w:val="center"/>
        </w:trPr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E84B5" w14:textId="77777777" w:rsidR="00AF4AFA" w:rsidRPr="008E6270" w:rsidRDefault="00AF4AFA" w:rsidP="004A1BC5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O1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05CAD3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42EDE5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AD63F3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E04190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FF473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</w:tr>
      <w:tr w:rsidR="00AF4AFA" w:rsidRPr="008E6270" w14:paraId="73A33927" w14:textId="77777777" w:rsidTr="00AF4AFA">
        <w:trPr>
          <w:trHeight w:val="485"/>
          <w:jc w:val="center"/>
        </w:trPr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D76040" w14:textId="77777777" w:rsidR="00AF4AFA" w:rsidRPr="008E6270" w:rsidRDefault="00AF4AFA" w:rsidP="004A1BC5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O2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9474E7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55B349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CBCA9E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28D3BB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4F9FF4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</w:tr>
      <w:tr w:rsidR="00AF4AFA" w:rsidRPr="008E6270" w14:paraId="42538FD9" w14:textId="77777777" w:rsidTr="00AF4AFA">
        <w:trPr>
          <w:trHeight w:val="485"/>
          <w:jc w:val="center"/>
        </w:trPr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481C1" w14:textId="77777777" w:rsidR="00AF4AFA" w:rsidRPr="008E6270" w:rsidRDefault="00AF4AFA" w:rsidP="004A1BC5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O3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82BB3B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559269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DEA708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BA8C11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9C1775" w14:textId="77777777" w:rsidR="00AF4AFA" w:rsidRPr="008E6270" w:rsidRDefault="00AF4AFA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E62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</w:tr>
      <w:tr w:rsidR="00AF4AFA" w:rsidRPr="008E6270" w14:paraId="5FB3E80C" w14:textId="77777777" w:rsidTr="00AF4AFA">
        <w:trPr>
          <w:trHeight w:val="485"/>
          <w:jc w:val="center"/>
        </w:trPr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D2B33" w14:textId="4C7B56F8" w:rsidR="00AF4AFA" w:rsidRPr="008E6270" w:rsidRDefault="00AF4AFA" w:rsidP="004A1BC5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O4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BF07CA" w14:textId="387BB96B" w:rsidR="00AF4AFA" w:rsidRPr="008E6270" w:rsidRDefault="004F080E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9A9611" w14:textId="7D850A72" w:rsidR="00AF4AFA" w:rsidRPr="008E6270" w:rsidRDefault="004F080E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7BE12B" w14:textId="73EEA9AD" w:rsidR="00AF4AFA" w:rsidRPr="008E6270" w:rsidRDefault="004F080E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7A0409" w14:textId="1BD06A2F" w:rsidR="00AF4AFA" w:rsidRPr="008E6270" w:rsidRDefault="004F080E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F9D02B" w14:textId="0F8E4E37" w:rsidR="00AF4AFA" w:rsidRPr="008E6270" w:rsidRDefault="004F080E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</w:tr>
      <w:tr w:rsidR="004F080E" w:rsidRPr="008E6270" w14:paraId="63F176FF" w14:textId="77777777" w:rsidTr="00AF4AFA">
        <w:trPr>
          <w:trHeight w:val="485"/>
          <w:jc w:val="center"/>
        </w:trPr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B7CF1F" w14:textId="35D71A56" w:rsidR="004F080E" w:rsidRDefault="004F080E" w:rsidP="004A1BC5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O5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919BC6" w14:textId="181A2498" w:rsidR="004F080E" w:rsidRDefault="004F080E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11C7A7" w14:textId="3DFA9C68" w:rsidR="004F080E" w:rsidRDefault="004F080E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2551DE" w14:textId="524F1CAB" w:rsidR="004F080E" w:rsidRDefault="004F080E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C2A9C1" w14:textId="2586608C" w:rsidR="004F080E" w:rsidRDefault="004F080E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F757D6" w14:textId="2F329BAC" w:rsidR="004F080E" w:rsidRDefault="004F080E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</w:tr>
      <w:tr w:rsidR="004F080E" w:rsidRPr="008E6270" w14:paraId="7641842B" w14:textId="77777777" w:rsidTr="00AF4AFA">
        <w:trPr>
          <w:trHeight w:val="485"/>
          <w:jc w:val="center"/>
        </w:trPr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8A0C5" w14:textId="089964EC" w:rsidR="004F080E" w:rsidRDefault="004F080E" w:rsidP="004A1BC5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O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6CA087" w14:textId="63A00D57" w:rsidR="004F080E" w:rsidRDefault="004F080E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.3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57115E" w14:textId="08652E18" w:rsidR="004F080E" w:rsidRDefault="004F080E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.2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421112" w14:textId="2A8D739B" w:rsidR="004F080E" w:rsidRDefault="004F080E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4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95DC26" w14:textId="4A1381E3" w:rsidR="004F080E" w:rsidRDefault="004F080E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0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2B53FB" w14:textId="08A906E7" w:rsidR="004F080E" w:rsidRDefault="004F080E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6</w:t>
            </w:r>
          </w:p>
        </w:tc>
      </w:tr>
    </w:tbl>
    <w:p w14:paraId="1AC262E8" w14:textId="77777777" w:rsidR="00502F90" w:rsidRDefault="00502F90" w:rsidP="00502F90">
      <w:pPr>
        <w:widowControl w:val="0"/>
        <w:tabs>
          <w:tab w:val="left" w:pos="360"/>
        </w:tabs>
        <w:suppressAutoHyphens/>
        <w:spacing w:before="100" w:beforeAutospacing="1" w:after="0" w:line="240" w:lineRule="auto"/>
        <w:ind w:left="360"/>
        <w:jc w:val="center"/>
        <w:rPr>
          <w:rFonts w:ascii="Times New Roman" w:eastAsia="DejaVu Sans" w:hAnsi="Times New Roman" w:cs="Times New Roman"/>
          <w:b/>
          <w:kern w:val="2"/>
          <w:sz w:val="24"/>
          <w:szCs w:val="24"/>
          <w:lang w:eastAsia="en-IN"/>
        </w:rPr>
      </w:pPr>
    </w:p>
    <w:p w14:paraId="12186BE1" w14:textId="77777777" w:rsidR="007F687F" w:rsidRPr="00A501BE" w:rsidRDefault="007F687F" w:rsidP="007F687F">
      <w:pPr>
        <w:spacing w:after="6" w:line="360" w:lineRule="auto"/>
        <w:jc w:val="both"/>
        <w:rPr>
          <w:rFonts w:ascii="Times New Roman" w:eastAsia="Bitstream Charter" w:hAnsi="Times New Roman"/>
          <w:b/>
          <w:bCs/>
          <w:lang w:bidi="ne-NP"/>
        </w:rPr>
      </w:pPr>
      <w:r w:rsidRPr="00A501BE">
        <w:rPr>
          <w:rFonts w:ascii="Times New Roman" w:eastAsia="Bitstream Charter" w:hAnsi="Times New Roman"/>
          <w:b/>
          <w:bCs/>
          <w:lang w:bidi="ne-NP"/>
        </w:rPr>
        <w:t>Contents:</w:t>
      </w:r>
    </w:p>
    <w:p w14:paraId="4DEF524E" w14:textId="77777777" w:rsidR="007F687F" w:rsidRPr="00A501BE" w:rsidRDefault="007F687F" w:rsidP="007F687F">
      <w:pPr>
        <w:pStyle w:val="ListParagraph"/>
        <w:numPr>
          <w:ilvl w:val="0"/>
          <w:numId w:val="3"/>
        </w:numPr>
        <w:tabs>
          <w:tab w:val="left" w:pos="360"/>
        </w:tabs>
        <w:ind w:left="360"/>
        <w:jc w:val="both"/>
      </w:pPr>
      <w:r w:rsidRPr="00A501BE">
        <w:t xml:space="preserve">Introduction to Statistics </w:t>
      </w:r>
    </w:p>
    <w:p w14:paraId="713563AF" w14:textId="77777777" w:rsidR="007F687F" w:rsidRPr="00A501BE" w:rsidRDefault="007F687F" w:rsidP="007F687F">
      <w:pPr>
        <w:pStyle w:val="ListParagraph"/>
        <w:numPr>
          <w:ilvl w:val="0"/>
          <w:numId w:val="3"/>
        </w:numPr>
        <w:tabs>
          <w:tab w:val="left" w:pos="360"/>
        </w:tabs>
        <w:ind w:left="360"/>
        <w:jc w:val="both"/>
      </w:pPr>
      <w:r w:rsidRPr="00A501BE">
        <w:t>Measures of Central Tendency.</w:t>
      </w:r>
    </w:p>
    <w:p w14:paraId="283E1940" w14:textId="77777777" w:rsidR="007F687F" w:rsidRPr="00A501BE" w:rsidRDefault="007F687F" w:rsidP="007F687F">
      <w:pPr>
        <w:pStyle w:val="ListParagraph"/>
        <w:numPr>
          <w:ilvl w:val="0"/>
          <w:numId w:val="3"/>
        </w:numPr>
        <w:tabs>
          <w:tab w:val="left" w:pos="360"/>
        </w:tabs>
        <w:ind w:left="360"/>
        <w:jc w:val="both"/>
      </w:pPr>
      <w:r w:rsidRPr="00A501BE">
        <w:t xml:space="preserve">Measures of Dispersion </w:t>
      </w:r>
    </w:p>
    <w:p w14:paraId="715B7CA5" w14:textId="77777777" w:rsidR="007F687F" w:rsidRPr="00A501BE" w:rsidRDefault="007F687F" w:rsidP="007F687F">
      <w:pPr>
        <w:pStyle w:val="ListParagraph"/>
        <w:numPr>
          <w:ilvl w:val="0"/>
          <w:numId w:val="3"/>
        </w:numPr>
        <w:tabs>
          <w:tab w:val="left" w:pos="360"/>
        </w:tabs>
        <w:ind w:left="360"/>
        <w:jc w:val="both"/>
      </w:pPr>
      <w:r w:rsidRPr="00A501BE">
        <w:t>Moments, Skewness, Kurtosis</w:t>
      </w:r>
    </w:p>
    <w:p w14:paraId="5DC9C252" w14:textId="77777777" w:rsidR="007F687F" w:rsidRPr="00A501BE" w:rsidRDefault="007F687F" w:rsidP="007F687F">
      <w:pPr>
        <w:pStyle w:val="ListParagraph"/>
        <w:numPr>
          <w:ilvl w:val="0"/>
          <w:numId w:val="3"/>
        </w:numPr>
        <w:tabs>
          <w:tab w:val="left" w:pos="360"/>
        </w:tabs>
        <w:ind w:left="360"/>
        <w:jc w:val="both"/>
      </w:pPr>
      <w:r w:rsidRPr="00A501BE">
        <w:t>Theory of Probability</w:t>
      </w:r>
    </w:p>
    <w:p w14:paraId="2030B1B6" w14:textId="77777777" w:rsidR="007F687F" w:rsidRPr="00A501BE" w:rsidRDefault="007F687F" w:rsidP="007F687F">
      <w:pPr>
        <w:pStyle w:val="ListParagraph"/>
        <w:numPr>
          <w:ilvl w:val="0"/>
          <w:numId w:val="3"/>
        </w:numPr>
        <w:tabs>
          <w:tab w:val="left" w:pos="360"/>
        </w:tabs>
        <w:ind w:left="360"/>
        <w:jc w:val="both"/>
      </w:pPr>
      <w:r w:rsidRPr="00A501BE">
        <w:t>Probability Distributions</w:t>
      </w:r>
    </w:p>
    <w:p w14:paraId="071E5881" w14:textId="77777777" w:rsidR="007F687F" w:rsidRPr="00A501BE" w:rsidRDefault="007F687F" w:rsidP="007F687F">
      <w:pPr>
        <w:pStyle w:val="ListParagraph"/>
        <w:numPr>
          <w:ilvl w:val="0"/>
          <w:numId w:val="3"/>
        </w:numPr>
        <w:tabs>
          <w:tab w:val="left" w:pos="360"/>
        </w:tabs>
        <w:ind w:left="360"/>
        <w:jc w:val="both"/>
      </w:pPr>
      <w:r w:rsidRPr="00A501BE">
        <w:t>Theory of Estimation</w:t>
      </w:r>
    </w:p>
    <w:p w14:paraId="323607FC" w14:textId="77777777" w:rsidR="007F687F" w:rsidRPr="00A501BE" w:rsidRDefault="007F687F" w:rsidP="007F687F">
      <w:pPr>
        <w:pStyle w:val="ListParagraph"/>
        <w:numPr>
          <w:ilvl w:val="0"/>
          <w:numId w:val="3"/>
        </w:numPr>
        <w:tabs>
          <w:tab w:val="left" w:pos="360"/>
        </w:tabs>
        <w:ind w:left="360"/>
        <w:jc w:val="both"/>
      </w:pPr>
      <w:r w:rsidRPr="00A501BE">
        <w:t xml:space="preserve">Fitting of Distribution and Testing of Hypothesis </w:t>
      </w:r>
    </w:p>
    <w:p w14:paraId="5DDD0E16" w14:textId="77777777" w:rsidR="007F687F" w:rsidRPr="00A501BE" w:rsidRDefault="007F687F" w:rsidP="007F687F">
      <w:pPr>
        <w:pStyle w:val="ListParagraph"/>
        <w:numPr>
          <w:ilvl w:val="0"/>
          <w:numId w:val="3"/>
        </w:numPr>
        <w:tabs>
          <w:tab w:val="left" w:pos="360"/>
        </w:tabs>
        <w:ind w:left="360"/>
        <w:jc w:val="both"/>
      </w:pPr>
      <w:r w:rsidRPr="00A501BE">
        <w:t>Chi square and analysis of variance.</w:t>
      </w:r>
    </w:p>
    <w:p w14:paraId="04723D09" w14:textId="77777777" w:rsidR="007F687F" w:rsidRPr="00A501BE" w:rsidRDefault="007F687F" w:rsidP="007F687F">
      <w:pPr>
        <w:pStyle w:val="ListParagraph"/>
        <w:numPr>
          <w:ilvl w:val="0"/>
          <w:numId w:val="3"/>
        </w:numPr>
        <w:tabs>
          <w:tab w:val="left" w:pos="360"/>
        </w:tabs>
        <w:ind w:left="360"/>
        <w:jc w:val="both"/>
      </w:pPr>
      <w:r w:rsidRPr="00A501BE">
        <w:t xml:space="preserve">Measures of Association </w:t>
      </w:r>
    </w:p>
    <w:p w14:paraId="2D9C29FC" w14:textId="77777777" w:rsidR="007F687F" w:rsidRPr="00A501BE" w:rsidRDefault="007F687F" w:rsidP="007F687F">
      <w:pPr>
        <w:pStyle w:val="ListParagraph"/>
        <w:numPr>
          <w:ilvl w:val="0"/>
          <w:numId w:val="3"/>
        </w:numPr>
        <w:tabs>
          <w:tab w:val="left" w:pos="360"/>
        </w:tabs>
        <w:ind w:left="360"/>
        <w:jc w:val="both"/>
      </w:pPr>
      <w:r w:rsidRPr="00A501BE">
        <w:t>Regression analysis</w:t>
      </w:r>
    </w:p>
    <w:p w14:paraId="5B03665D" w14:textId="77777777" w:rsidR="007F687F" w:rsidRPr="00A501BE" w:rsidRDefault="007F687F" w:rsidP="007F687F">
      <w:pPr>
        <w:pStyle w:val="ListParagraph"/>
        <w:numPr>
          <w:ilvl w:val="0"/>
          <w:numId w:val="3"/>
        </w:numPr>
        <w:tabs>
          <w:tab w:val="left" w:pos="360"/>
        </w:tabs>
        <w:ind w:left="360"/>
        <w:jc w:val="both"/>
      </w:pPr>
      <w:r w:rsidRPr="00A501BE">
        <w:t>Multiple Regression</w:t>
      </w:r>
    </w:p>
    <w:p w14:paraId="2C7AD202" w14:textId="77777777" w:rsidR="007F687F" w:rsidRPr="00A501BE" w:rsidRDefault="007F687F" w:rsidP="007F687F">
      <w:pPr>
        <w:pStyle w:val="ListParagraph"/>
        <w:numPr>
          <w:ilvl w:val="0"/>
          <w:numId w:val="3"/>
        </w:numPr>
        <w:tabs>
          <w:tab w:val="left" w:pos="360"/>
        </w:tabs>
        <w:ind w:left="360"/>
        <w:jc w:val="both"/>
      </w:pPr>
      <w:r w:rsidRPr="00A501BE">
        <w:t>Time series and forecasting</w:t>
      </w:r>
    </w:p>
    <w:p w14:paraId="7ED7507E" w14:textId="77777777" w:rsidR="007F687F" w:rsidRPr="00A501BE" w:rsidRDefault="007F687F" w:rsidP="007F687F">
      <w:pPr>
        <w:pStyle w:val="ListParagraph"/>
        <w:numPr>
          <w:ilvl w:val="0"/>
          <w:numId w:val="3"/>
        </w:numPr>
        <w:tabs>
          <w:tab w:val="left" w:pos="360"/>
        </w:tabs>
        <w:ind w:left="360"/>
        <w:jc w:val="both"/>
      </w:pPr>
      <w:r w:rsidRPr="00A501BE">
        <w:t>Statistical Analysis by using Excel sheets</w:t>
      </w:r>
    </w:p>
    <w:p w14:paraId="1FFC2945" w14:textId="77777777" w:rsidR="00502F90" w:rsidRPr="008E6270" w:rsidRDefault="00502F90" w:rsidP="008E6270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4F45C9A3" w14:textId="77777777" w:rsidR="008E6270" w:rsidRPr="008E6270" w:rsidRDefault="008E6270" w:rsidP="008E62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05473306" w14:textId="77777777" w:rsidR="008E6270" w:rsidRPr="008E6270" w:rsidRDefault="008E6270" w:rsidP="008E6270">
      <w:pPr>
        <w:widowControl w:val="0"/>
        <w:tabs>
          <w:tab w:val="left" w:pos="360"/>
        </w:tabs>
        <w:suppressAutoHyphens/>
        <w:spacing w:before="100" w:beforeAutospacing="1" w:after="0" w:line="240" w:lineRule="auto"/>
        <w:ind w:left="360"/>
        <w:jc w:val="center"/>
        <w:rPr>
          <w:rFonts w:ascii="Times New Roman" w:eastAsia="DejaVu Sans" w:hAnsi="Times New Roman" w:cs="Times New Roman"/>
          <w:b/>
          <w:kern w:val="2"/>
          <w:sz w:val="24"/>
          <w:szCs w:val="24"/>
          <w:lang w:eastAsia="en-IN"/>
        </w:rPr>
      </w:pPr>
      <w:r w:rsidRPr="008E6270">
        <w:rPr>
          <w:rFonts w:ascii="Times New Roman" w:eastAsia="DejaVu Sans" w:hAnsi="Times New Roman" w:cs="Times New Roman"/>
          <w:b/>
          <w:kern w:val="2"/>
          <w:sz w:val="24"/>
          <w:szCs w:val="24"/>
          <w:lang w:eastAsia="en-IN"/>
        </w:rPr>
        <w:t>Session Plan</w:t>
      </w:r>
    </w:p>
    <w:tbl>
      <w:tblPr>
        <w:tblStyle w:val="TableGrid"/>
        <w:tblW w:w="11057" w:type="dxa"/>
        <w:tblInd w:w="-714" w:type="dxa"/>
        <w:tblLayout w:type="fixed"/>
        <w:tblLook w:val="0000" w:firstRow="0" w:lastRow="0" w:firstColumn="0" w:lastColumn="0" w:noHBand="0" w:noVBand="0"/>
      </w:tblPr>
      <w:tblGrid>
        <w:gridCol w:w="709"/>
        <w:gridCol w:w="709"/>
        <w:gridCol w:w="4394"/>
        <w:gridCol w:w="2410"/>
        <w:gridCol w:w="1418"/>
        <w:gridCol w:w="1417"/>
      </w:tblGrid>
      <w:tr w:rsidR="008E6270" w:rsidRPr="008E6270" w14:paraId="4B8351E2" w14:textId="77777777" w:rsidTr="004A1BC5">
        <w:trPr>
          <w:trHeight w:val="544"/>
        </w:trPr>
        <w:tc>
          <w:tcPr>
            <w:tcW w:w="709" w:type="dxa"/>
          </w:tcPr>
          <w:p w14:paraId="177D0DDA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center"/>
              <w:rPr>
                <w:rFonts w:ascii="Times New Roman" w:eastAsia="Nimbus Sans L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  <w:t>Sr. No</w:t>
            </w:r>
          </w:p>
        </w:tc>
        <w:tc>
          <w:tcPr>
            <w:tcW w:w="709" w:type="dxa"/>
          </w:tcPr>
          <w:p w14:paraId="33891F2A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center"/>
              <w:rPr>
                <w:rFonts w:ascii="Times New Roman" w:eastAsia="DejaVu Sans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DejaVu Sans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  <w:t>Hrs</w:t>
            </w:r>
          </w:p>
        </w:tc>
        <w:tc>
          <w:tcPr>
            <w:tcW w:w="4394" w:type="dxa"/>
          </w:tcPr>
          <w:p w14:paraId="2E7D663A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center"/>
              <w:rPr>
                <w:rFonts w:ascii="Times New Roman" w:eastAsia="DejaVu Sans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  <w:t>Units</w:t>
            </w:r>
          </w:p>
        </w:tc>
        <w:tc>
          <w:tcPr>
            <w:tcW w:w="2410" w:type="dxa"/>
          </w:tcPr>
          <w:p w14:paraId="1BC77BFD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center"/>
              <w:rPr>
                <w:rFonts w:ascii="Times New Roman" w:eastAsia="DejaVu Sans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  <w:t>Cos</w:t>
            </w:r>
          </w:p>
        </w:tc>
        <w:tc>
          <w:tcPr>
            <w:tcW w:w="1418" w:type="dxa"/>
          </w:tcPr>
          <w:p w14:paraId="4EEC663C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center"/>
              <w:rPr>
                <w:rFonts w:ascii="Times New Roman" w:eastAsia="Nimbus Sans L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  <w:t>Topics Mapped with CO</w:t>
            </w:r>
          </w:p>
        </w:tc>
        <w:tc>
          <w:tcPr>
            <w:tcW w:w="1417" w:type="dxa"/>
          </w:tcPr>
          <w:p w14:paraId="5E1AF705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center"/>
              <w:rPr>
                <w:rFonts w:ascii="Times New Roman" w:eastAsia="Nimbus Sans L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  <w:t>Evaluation Tools</w:t>
            </w:r>
          </w:p>
        </w:tc>
      </w:tr>
      <w:tr w:rsidR="008E6270" w:rsidRPr="008E6270" w14:paraId="7591F908" w14:textId="77777777" w:rsidTr="004A1BC5">
        <w:trPr>
          <w:trHeight w:val="460"/>
        </w:trPr>
        <w:tc>
          <w:tcPr>
            <w:tcW w:w="709" w:type="dxa"/>
            <w:shd w:val="clear" w:color="auto" w:fill="BFBFBF" w:themeFill="background1" w:themeFillShade="BF"/>
          </w:tcPr>
          <w:p w14:paraId="07E9277E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center"/>
              <w:rPr>
                <w:rFonts w:ascii="Times New Roman" w:eastAsia="Nimbus Sans L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  <w:t>1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169CBED4" w14:textId="747798FB" w:rsidR="008E6270" w:rsidRPr="008E6270" w:rsidRDefault="00033E29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center"/>
              <w:rPr>
                <w:rFonts w:ascii="Times New Roman" w:eastAsia="DejaVu Sans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  <w:shd w:val="clear" w:color="auto" w:fill="BFBFBF" w:themeFill="background1" w:themeFillShade="BF"/>
          </w:tcPr>
          <w:p w14:paraId="16518B62" w14:textId="0899D5A7" w:rsidR="008E6270" w:rsidRPr="008E6270" w:rsidRDefault="008E6270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roduction t</w:t>
            </w:r>
            <w:r w:rsidR="007508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 Decision Sciences</w:t>
            </w:r>
          </w:p>
        </w:tc>
        <w:tc>
          <w:tcPr>
            <w:tcW w:w="2410" w:type="dxa"/>
            <w:shd w:val="clear" w:color="auto" w:fill="BFBFBF" w:themeFill="background1" w:themeFillShade="BF"/>
          </w:tcPr>
          <w:p w14:paraId="515CE333" w14:textId="77777777" w:rsidR="008E6270" w:rsidRPr="008E6270" w:rsidRDefault="008E6270" w:rsidP="008E627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BFBFBF" w:themeFill="background1" w:themeFillShade="BF"/>
          </w:tcPr>
          <w:p w14:paraId="738508FF" w14:textId="77777777" w:rsidR="008E6270" w:rsidRPr="008E6270" w:rsidRDefault="008E6270" w:rsidP="008E627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51B706F0" w14:textId="77777777" w:rsidR="008E6270" w:rsidRPr="008E6270" w:rsidRDefault="008E6270" w:rsidP="008E62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6270" w:rsidRPr="008E6270" w14:paraId="41C49BA0" w14:textId="77777777" w:rsidTr="004A1BC5">
        <w:trPr>
          <w:trHeight w:val="460"/>
        </w:trPr>
        <w:tc>
          <w:tcPr>
            <w:tcW w:w="709" w:type="dxa"/>
          </w:tcPr>
          <w:p w14:paraId="7C0B8B8F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  <w:t>(i)</w:t>
            </w:r>
          </w:p>
        </w:tc>
        <w:tc>
          <w:tcPr>
            <w:tcW w:w="709" w:type="dxa"/>
          </w:tcPr>
          <w:p w14:paraId="61F5DD44" w14:textId="26034763" w:rsidR="008E6270" w:rsidRPr="008E6270" w:rsidRDefault="005A06E6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kern w:val="1"/>
                <w:sz w:val="24"/>
                <w:szCs w:val="24"/>
                <w:lang w:eastAsia="zh-CN" w:bidi="hi-IN"/>
              </w:rPr>
              <w:t>.5</w:t>
            </w:r>
            <w:r w:rsidR="00FD7121">
              <w:rPr>
                <w:rFonts w:ascii="Times New Roman" w:eastAsia="DejaVu Sans" w:hAnsi="Times New Roman" w:cs="Times New Roman"/>
                <w:kern w:val="1"/>
                <w:sz w:val="24"/>
                <w:szCs w:val="24"/>
                <w:lang w:eastAsia="zh-CN" w:bidi="hi-IN"/>
              </w:rPr>
              <w:t>.</w:t>
            </w:r>
          </w:p>
        </w:tc>
        <w:tc>
          <w:tcPr>
            <w:tcW w:w="4394" w:type="dxa"/>
          </w:tcPr>
          <w:p w14:paraId="30365E55" w14:textId="6F041D68" w:rsidR="008E6270" w:rsidRPr="008E6270" w:rsidRDefault="00750891" w:rsidP="008E6270">
            <w:pPr>
              <w:snapToGrid w:val="0"/>
              <w:spacing w:before="57" w:after="57"/>
              <w:rPr>
                <w:rFonts w:ascii="Times New Roman" w:eastAsia="Nimbus Sans L" w:hAnsi="Times New Roman" w:cs="Times New Roman"/>
                <w:sz w:val="24"/>
                <w:szCs w:val="24"/>
              </w:rPr>
            </w:pPr>
            <w:r>
              <w:rPr>
                <w:rFonts w:ascii="Times New Roman" w:eastAsia="Nimbus Sans L" w:hAnsi="Times New Roman" w:cs="Times New Roman"/>
                <w:sz w:val="24"/>
                <w:szCs w:val="24"/>
              </w:rPr>
              <w:t xml:space="preserve">Meaning and importance of Decision Scince </w:t>
            </w:r>
          </w:p>
        </w:tc>
        <w:tc>
          <w:tcPr>
            <w:tcW w:w="2410" w:type="dxa"/>
          </w:tcPr>
          <w:p w14:paraId="30CDBA8C" w14:textId="54D3687F" w:rsidR="008E6270" w:rsidRPr="008E6270" w:rsidRDefault="00F5056D" w:rsidP="008E627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1: Understand the various concepts related with Decision Sciences</w:t>
            </w:r>
          </w:p>
        </w:tc>
        <w:tc>
          <w:tcPr>
            <w:tcW w:w="1418" w:type="dxa"/>
          </w:tcPr>
          <w:p w14:paraId="5F7A5444" w14:textId="77777777" w:rsidR="008E6270" w:rsidRPr="008E6270" w:rsidRDefault="008E6270" w:rsidP="008E62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sz w:val="24"/>
                <w:szCs w:val="24"/>
              </w:rPr>
              <w:t>K2:</w:t>
            </w:r>
          </w:p>
          <w:p w14:paraId="72FF9283" w14:textId="77777777" w:rsidR="008E6270" w:rsidRPr="008E6270" w:rsidRDefault="008E6270" w:rsidP="008E62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sz w:val="24"/>
                <w:szCs w:val="24"/>
              </w:rPr>
              <w:t>Understand</w:t>
            </w:r>
          </w:p>
        </w:tc>
        <w:tc>
          <w:tcPr>
            <w:tcW w:w="1417" w:type="dxa"/>
          </w:tcPr>
          <w:p w14:paraId="51A49550" w14:textId="77777777" w:rsidR="008E6270" w:rsidRPr="008E6270" w:rsidRDefault="008E6270" w:rsidP="008E6270">
            <w:pPr>
              <w:rPr>
                <w:rFonts w:ascii="Times New Roman" w:eastAsia="Nimbus Sans L" w:hAnsi="Times New Roman" w:cs="Times New Roman"/>
                <w:bCs/>
                <w:sz w:val="24"/>
                <w:szCs w:val="24"/>
                <w:u w:val="single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sz w:val="24"/>
                <w:szCs w:val="24"/>
                <w:u w:val="single"/>
              </w:rPr>
              <w:t>Internal</w:t>
            </w:r>
          </w:p>
          <w:p w14:paraId="3201034B" w14:textId="1D029B11" w:rsidR="008E6270" w:rsidRPr="008E6270" w:rsidRDefault="008E6270" w:rsidP="008E6270">
            <w:pPr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  <w:t>, Test</w:t>
            </w:r>
          </w:p>
          <w:p w14:paraId="6BE816EE" w14:textId="5CE7D12D" w:rsidR="008E6270" w:rsidRPr="008E6270" w:rsidRDefault="008E6270" w:rsidP="008E6270">
            <w:pPr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</w:pPr>
          </w:p>
        </w:tc>
      </w:tr>
      <w:tr w:rsidR="008E6270" w:rsidRPr="008E6270" w14:paraId="511884AB" w14:textId="77777777" w:rsidTr="004A1BC5">
        <w:trPr>
          <w:trHeight w:val="460"/>
        </w:trPr>
        <w:tc>
          <w:tcPr>
            <w:tcW w:w="709" w:type="dxa"/>
            <w:shd w:val="clear" w:color="auto" w:fill="BFBFBF" w:themeFill="background1" w:themeFillShade="BF"/>
          </w:tcPr>
          <w:p w14:paraId="2E932A02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center"/>
              <w:rPr>
                <w:rFonts w:ascii="Times New Roman" w:eastAsia="DejaVu Sans" w:hAnsi="Times New Roman" w:cs="Times New Roman"/>
                <w:b/>
                <w:bCs/>
                <w:i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  <w:t>2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5EBF633E" w14:textId="60EC15B4" w:rsidR="008E6270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center"/>
              <w:rPr>
                <w:rFonts w:ascii="Times New Roman" w:eastAsia="DejaVu Sans" w:hAnsi="Times New Roman" w:cs="Times New Roman"/>
                <w:b/>
                <w:bCs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b/>
                <w:bCs/>
                <w:iCs/>
                <w:kern w:val="1"/>
                <w:sz w:val="24"/>
                <w:szCs w:val="24"/>
                <w:lang w:eastAsia="zh-CN" w:bidi="hi-IN"/>
              </w:rPr>
              <w:t>1.0</w:t>
            </w:r>
          </w:p>
        </w:tc>
        <w:tc>
          <w:tcPr>
            <w:tcW w:w="4394" w:type="dxa"/>
            <w:shd w:val="clear" w:color="auto" w:fill="BFBFBF" w:themeFill="background1" w:themeFillShade="BF"/>
          </w:tcPr>
          <w:p w14:paraId="6F4F3D87" w14:textId="21DFA027" w:rsidR="008E6270" w:rsidRPr="008E6270" w:rsidRDefault="00F5056D" w:rsidP="008E6270">
            <w:pPr>
              <w:snapToGrid w:val="0"/>
              <w:spacing w:before="57" w:after="57"/>
              <w:rPr>
                <w:rFonts w:ascii="Times New Roman" w:eastAsia="Nimbus Sans L" w:hAnsi="Times New Roman" w:cs="Times New Roman"/>
                <w:sz w:val="24"/>
                <w:szCs w:val="24"/>
              </w:rPr>
            </w:pPr>
            <w:r>
              <w:rPr>
                <w:rFonts w:ascii="Times New Roman" w:eastAsia="Nimbus Sans L" w:hAnsi="Times New Roman" w:cs="Times New Roman"/>
                <w:sz w:val="24"/>
                <w:szCs w:val="24"/>
              </w:rPr>
              <w:t>Representation of Data</w:t>
            </w:r>
          </w:p>
        </w:tc>
        <w:tc>
          <w:tcPr>
            <w:tcW w:w="2410" w:type="dxa"/>
            <w:shd w:val="clear" w:color="auto" w:fill="BFBFBF" w:themeFill="background1" w:themeFillShade="BF"/>
          </w:tcPr>
          <w:p w14:paraId="4DF8557C" w14:textId="77777777" w:rsidR="008E6270" w:rsidRPr="008E6270" w:rsidRDefault="008E6270" w:rsidP="008E6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shd w:val="clear" w:color="auto" w:fill="BFBFBF" w:themeFill="background1" w:themeFillShade="BF"/>
          </w:tcPr>
          <w:p w14:paraId="4AF4502F" w14:textId="77777777" w:rsidR="008E6270" w:rsidRPr="008E6270" w:rsidRDefault="008E6270" w:rsidP="008E62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19B5089F" w14:textId="77777777" w:rsidR="008E6270" w:rsidRPr="008E6270" w:rsidRDefault="008E6270" w:rsidP="008E6270">
            <w:pPr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</w:pPr>
          </w:p>
        </w:tc>
      </w:tr>
      <w:tr w:rsidR="008E6270" w:rsidRPr="008E6270" w14:paraId="39FEC1EC" w14:textId="77777777" w:rsidTr="004A1BC5">
        <w:trPr>
          <w:trHeight w:val="579"/>
        </w:trPr>
        <w:tc>
          <w:tcPr>
            <w:tcW w:w="709" w:type="dxa"/>
          </w:tcPr>
          <w:p w14:paraId="34A663D9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(i)</w:t>
            </w:r>
          </w:p>
        </w:tc>
        <w:tc>
          <w:tcPr>
            <w:tcW w:w="709" w:type="dxa"/>
          </w:tcPr>
          <w:p w14:paraId="6E51397F" w14:textId="66D664FF" w:rsidR="008E6270" w:rsidRPr="00FD7121" w:rsidRDefault="00FD7121" w:rsidP="00FD7121">
            <w:pPr>
              <w:widowControl w:val="0"/>
              <w:suppressLineNumbers/>
              <w:suppressAutoHyphens/>
              <w:snapToGrid w:val="0"/>
              <w:spacing w:before="57" w:after="57"/>
              <w:jc w:val="center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</w:tcPr>
          <w:p w14:paraId="46205BD1" w14:textId="417F6B89" w:rsidR="008E6270" w:rsidRDefault="00F5056D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FD712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w qualitative and quantitative data can be represented with the help of charts, tables and diagrams .</w:t>
            </w:r>
          </w:p>
          <w:p w14:paraId="3D17A9C9" w14:textId="20C4F9C9" w:rsidR="00F5056D" w:rsidRPr="008E6270" w:rsidRDefault="00F5056D" w:rsidP="008E6270">
            <w:pPr>
              <w:snapToGrid w:val="0"/>
              <w:spacing w:before="57" w:after="57"/>
              <w:rPr>
                <w:rFonts w:ascii="Times New Roman" w:eastAsia="Nimbus Sans L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FD9462E" w14:textId="06807854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 w:rsidRPr="008E6270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CO2: </w:t>
            </w:r>
            <w:r w:rsidR="00D3230F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Apply</w:t>
            </w:r>
            <w:r w:rsidR="009710B3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 the various concepts related to representation of data</w:t>
            </w:r>
          </w:p>
        </w:tc>
        <w:tc>
          <w:tcPr>
            <w:tcW w:w="1418" w:type="dxa"/>
          </w:tcPr>
          <w:p w14:paraId="7F71179A" w14:textId="77777777" w:rsid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K</w:t>
            </w:r>
            <w:r w:rsidR="009710B3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2:</w:t>
            </w:r>
          </w:p>
          <w:p w14:paraId="077067A0" w14:textId="77777777" w:rsidR="009710B3" w:rsidRDefault="009710B3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</w:p>
          <w:p w14:paraId="3603F529" w14:textId="09E44083" w:rsidR="009710B3" w:rsidRPr="008E6270" w:rsidRDefault="009710B3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 xml:space="preserve">Understand </w:t>
            </w:r>
          </w:p>
        </w:tc>
        <w:tc>
          <w:tcPr>
            <w:tcW w:w="1417" w:type="dxa"/>
          </w:tcPr>
          <w:p w14:paraId="50E0F0D2" w14:textId="77777777" w:rsidR="008E6270" w:rsidRPr="008E6270" w:rsidRDefault="008E6270" w:rsidP="008E6270">
            <w:pPr>
              <w:rPr>
                <w:rFonts w:ascii="Times New Roman" w:eastAsia="Nimbus Sans L" w:hAnsi="Times New Roman" w:cs="Times New Roman"/>
                <w:bCs/>
                <w:sz w:val="24"/>
                <w:szCs w:val="24"/>
                <w:u w:val="single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sz w:val="24"/>
                <w:szCs w:val="24"/>
                <w:u w:val="single"/>
              </w:rPr>
              <w:t>Internal-</w:t>
            </w:r>
          </w:p>
          <w:p w14:paraId="60839AB4" w14:textId="7D35B813" w:rsidR="008E6270" w:rsidRPr="008E6270" w:rsidRDefault="008E6270" w:rsidP="008E6270">
            <w:pPr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  <w:t>Practical</w:t>
            </w:r>
            <w:r w:rsidR="00AD6CC5"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  <w:t>, project work</w:t>
            </w:r>
          </w:p>
          <w:p w14:paraId="33D2D33E" w14:textId="10BD7852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</w:p>
        </w:tc>
      </w:tr>
      <w:tr w:rsidR="009710B3" w:rsidRPr="008E6270" w14:paraId="4BF44A0E" w14:textId="77777777" w:rsidTr="004A1BC5">
        <w:trPr>
          <w:trHeight w:val="579"/>
        </w:trPr>
        <w:tc>
          <w:tcPr>
            <w:tcW w:w="709" w:type="dxa"/>
          </w:tcPr>
          <w:p w14:paraId="6B5FC3F4" w14:textId="77777777" w:rsidR="009710B3" w:rsidRPr="008E6270" w:rsidRDefault="009710B3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53ED58DB" w14:textId="2AD0AB8C" w:rsidR="009710B3" w:rsidRPr="00FD7121" w:rsidRDefault="00AD6CC5" w:rsidP="004A1BC5">
            <w:pPr>
              <w:widowControl w:val="0"/>
              <w:suppressLineNumbers/>
              <w:suppressAutoHyphens/>
              <w:snapToGrid w:val="0"/>
              <w:spacing w:before="57" w:after="57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</w:tcPr>
          <w:p w14:paraId="5376B514" w14:textId="24B0D194" w:rsidR="009710B3" w:rsidRDefault="009710B3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</w:t>
            </w:r>
            <w:r w:rsidR="00AD6C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ply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he various data representation  concepts learnt in pragmatic business situations </w:t>
            </w:r>
          </w:p>
        </w:tc>
        <w:tc>
          <w:tcPr>
            <w:tcW w:w="2410" w:type="dxa"/>
          </w:tcPr>
          <w:p w14:paraId="0C0DB336" w14:textId="6BCE2C28" w:rsidR="009710B3" w:rsidRPr="008E6270" w:rsidRDefault="009710B3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O3:A</w:t>
            </w:r>
            <w:r w:rsidR="00D3230F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nalyze</w:t>
            </w: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 the various concepts in pragmatic business situations</w:t>
            </w:r>
          </w:p>
        </w:tc>
        <w:tc>
          <w:tcPr>
            <w:tcW w:w="1418" w:type="dxa"/>
          </w:tcPr>
          <w:p w14:paraId="04A0C429" w14:textId="2A432B56" w:rsidR="009710B3" w:rsidRPr="008E6270" w:rsidRDefault="009710B3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K3</w:t>
            </w:r>
            <w:r w:rsidR="00D3230F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: Analyze</w:t>
            </w:r>
          </w:p>
        </w:tc>
        <w:tc>
          <w:tcPr>
            <w:tcW w:w="1417" w:type="dxa"/>
          </w:tcPr>
          <w:p w14:paraId="35B686D5" w14:textId="77777777" w:rsidR="0056609B" w:rsidRDefault="0056609B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-</w:t>
            </w:r>
          </w:p>
          <w:p w14:paraId="365F5818" w14:textId="77777777" w:rsidR="0056609B" w:rsidRDefault="0056609B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Project work</w:t>
            </w:r>
          </w:p>
          <w:p w14:paraId="26920C72" w14:textId="5D90138F" w:rsidR="009710B3" w:rsidRPr="008E6270" w:rsidRDefault="009710B3" w:rsidP="0056609B">
            <w:pPr>
              <w:rPr>
                <w:rFonts w:ascii="Times New Roman" w:eastAsia="Nimbus Sans L" w:hAnsi="Times New Roman" w:cs="Times New Roman"/>
                <w:bCs/>
                <w:sz w:val="24"/>
                <w:szCs w:val="24"/>
                <w:u w:val="single"/>
              </w:rPr>
            </w:pPr>
          </w:p>
        </w:tc>
      </w:tr>
      <w:tr w:rsidR="008E6270" w:rsidRPr="008E6270" w14:paraId="65024A17" w14:textId="77777777" w:rsidTr="004A1BC5">
        <w:trPr>
          <w:trHeight w:val="483"/>
        </w:trPr>
        <w:tc>
          <w:tcPr>
            <w:tcW w:w="709" w:type="dxa"/>
            <w:shd w:val="clear" w:color="auto" w:fill="BFBFBF" w:themeFill="background1" w:themeFillShade="BF"/>
          </w:tcPr>
          <w:p w14:paraId="7D6250C0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center"/>
              <w:rPr>
                <w:rFonts w:ascii="Times New Roman" w:eastAsia="DejaVu Sans" w:hAnsi="Times New Roman" w:cs="Times New Roman"/>
                <w:b/>
                <w:bCs/>
                <w:i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  <w:t>3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3FC0C3AC" w14:textId="3DC204C1" w:rsidR="008E6270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center"/>
              <w:rPr>
                <w:rFonts w:ascii="Times New Roman" w:eastAsia="DejaVu Sans" w:hAnsi="Times New Roman" w:cs="Times New Roman"/>
                <w:b/>
                <w:bCs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b/>
                <w:bCs/>
                <w:iCs/>
                <w:kern w:val="1"/>
                <w:sz w:val="24"/>
                <w:szCs w:val="24"/>
                <w:lang w:eastAsia="zh-CN" w:bidi="hi-IN"/>
              </w:rPr>
              <w:t>1</w:t>
            </w:r>
            <w:r w:rsidR="008E6270" w:rsidRPr="008E6270">
              <w:rPr>
                <w:rFonts w:ascii="Times New Roman" w:eastAsia="DejaVu Sans" w:hAnsi="Times New Roman" w:cs="Times New Roman"/>
                <w:b/>
                <w:bCs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  <w:shd w:val="clear" w:color="auto" w:fill="BFBFBF" w:themeFill="background1" w:themeFillShade="BF"/>
          </w:tcPr>
          <w:p w14:paraId="611F62F1" w14:textId="380A593B" w:rsidR="008E6270" w:rsidRPr="008E6270" w:rsidRDefault="009710B3" w:rsidP="008E6270">
            <w:pPr>
              <w:snapToGrid w:val="0"/>
              <w:spacing w:before="57" w:after="57"/>
              <w:rPr>
                <w:rFonts w:ascii="Times New Roman" w:eastAsia="Nimbus Sans L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sures of Location</w:t>
            </w:r>
          </w:p>
        </w:tc>
        <w:tc>
          <w:tcPr>
            <w:tcW w:w="2410" w:type="dxa"/>
            <w:shd w:val="clear" w:color="auto" w:fill="BFBFBF" w:themeFill="background1" w:themeFillShade="BF"/>
          </w:tcPr>
          <w:p w14:paraId="0C23A001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</w:p>
        </w:tc>
        <w:tc>
          <w:tcPr>
            <w:tcW w:w="1418" w:type="dxa"/>
            <w:shd w:val="clear" w:color="auto" w:fill="BFBFBF" w:themeFill="background1" w:themeFillShade="BF"/>
          </w:tcPr>
          <w:p w14:paraId="4DBE01C8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DejaVu Sans" w:hAnsi="Times New Roman" w:cs="Times New Roman"/>
                <w:kern w:val="1"/>
                <w:szCs w:val="24"/>
                <w:lang w:eastAsia="zh-CN" w:bidi="hi-IN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0D573112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</w:p>
        </w:tc>
      </w:tr>
      <w:tr w:rsidR="008E6270" w:rsidRPr="008E6270" w14:paraId="311E195F" w14:textId="77777777" w:rsidTr="004A1BC5">
        <w:trPr>
          <w:trHeight w:val="483"/>
        </w:trPr>
        <w:tc>
          <w:tcPr>
            <w:tcW w:w="709" w:type="dxa"/>
          </w:tcPr>
          <w:p w14:paraId="23E14A4B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  <w:t>(i)</w:t>
            </w:r>
          </w:p>
        </w:tc>
        <w:tc>
          <w:tcPr>
            <w:tcW w:w="709" w:type="dxa"/>
          </w:tcPr>
          <w:p w14:paraId="14EBF557" w14:textId="301CCEAE" w:rsidR="008E6270" w:rsidRPr="008E6270" w:rsidRDefault="004A1B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</w:tcPr>
          <w:p w14:paraId="3B2FD922" w14:textId="5CC2EEB9" w:rsidR="008E6270" w:rsidRPr="008E6270" w:rsidRDefault="00F903C0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D7121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ious concept related with measures of location</w:t>
            </w:r>
          </w:p>
        </w:tc>
        <w:tc>
          <w:tcPr>
            <w:tcW w:w="2410" w:type="dxa"/>
          </w:tcPr>
          <w:p w14:paraId="35A9AE9D" w14:textId="1C27CF04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 w:rsidRPr="008E6270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O</w:t>
            </w:r>
            <w:r w:rsidR="00D3230F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1</w:t>
            </w:r>
            <w:r w:rsidRPr="008E6270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: </w:t>
            </w:r>
            <w:r w:rsidR="00F903C0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Understand the various concepts related with measures of location</w:t>
            </w:r>
          </w:p>
        </w:tc>
        <w:tc>
          <w:tcPr>
            <w:tcW w:w="1418" w:type="dxa"/>
          </w:tcPr>
          <w:p w14:paraId="499C9EE4" w14:textId="324A21F4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K</w:t>
            </w:r>
            <w:r w:rsidR="00F903C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2</w:t>
            </w: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:</w:t>
            </w:r>
          </w:p>
          <w:p w14:paraId="18887336" w14:textId="2BF8C722" w:rsidR="008E6270" w:rsidRPr="008E6270" w:rsidRDefault="00F903C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DejaVu Sans" w:hAnsi="Times New Roman" w:cs="Times New Roman"/>
                <w:kern w:val="1"/>
                <w:szCs w:val="24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 xml:space="preserve">Understand </w:t>
            </w:r>
          </w:p>
        </w:tc>
        <w:tc>
          <w:tcPr>
            <w:tcW w:w="1417" w:type="dxa"/>
          </w:tcPr>
          <w:p w14:paraId="45B8A50D" w14:textId="77777777" w:rsidR="008E6270" w:rsidRPr="008E6270" w:rsidRDefault="008E6270" w:rsidP="008E6270">
            <w:pPr>
              <w:rPr>
                <w:rFonts w:ascii="Times New Roman" w:eastAsia="Nimbus Sans L" w:hAnsi="Times New Roman" w:cs="Times New Roman"/>
                <w:bCs/>
                <w:sz w:val="24"/>
                <w:szCs w:val="24"/>
                <w:u w:val="single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sz w:val="24"/>
                <w:szCs w:val="24"/>
                <w:u w:val="single"/>
              </w:rPr>
              <w:t>Internal-</w:t>
            </w:r>
          </w:p>
          <w:p w14:paraId="4B19A00E" w14:textId="7FF57A07" w:rsidR="008E6270" w:rsidRPr="0043619E" w:rsidRDefault="00AD6CC5" w:rsidP="0043619E">
            <w:pPr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  <w:t xml:space="preserve"> ClassTest, ,Viva,Project work</w:t>
            </w:r>
          </w:p>
        </w:tc>
      </w:tr>
      <w:tr w:rsidR="00F903C0" w:rsidRPr="008E6270" w14:paraId="7AEA2E0E" w14:textId="77777777" w:rsidTr="004A1BC5">
        <w:trPr>
          <w:trHeight w:val="483"/>
        </w:trPr>
        <w:tc>
          <w:tcPr>
            <w:tcW w:w="709" w:type="dxa"/>
          </w:tcPr>
          <w:p w14:paraId="04F7C8AE" w14:textId="77777777" w:rsidR="00F903C0" w:rsidRPr="008E6270" w:rsidRDefault="00F903C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30DA6B64" w14:textId="3ABC277B" w:rsidR="00F903C0" w:rsidRPr="008E6270" w:rsidRDefault="00FD7121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1.0</w:t>
            </w:r>
          </w:p>
        </w:tc>
        <w:tc>
          <w:tcPr>
            <w:tcW w:w="4394" w:type="dxa"/>
          </w:tcPr>
          <w:p w14:paraId="4656AD4D" w14:textId="180AE81A" w:rsidR="00F903C0" w:rsidRDefault="00F903C0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y the various concepts of location in solving business problems</w:t>
            </w:r>
          </w:p>
        </w:tc>
        <w:tc>
          <w:tcPr>
            <w:tcW w:w="2410" w:type="dxa"/>
          </w:tcPr>
          <w:p w14:paraId="064331E0" w14:textId="5A168B79" w:rsidR="00F903C0" w:rsidRPr="008E6270" w:rsidRDefault="00F903C0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O</w:t>
            </w:r>
            <w:r w:rsidR="00D3230F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2</w:t>
            </w: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: Apply the various concepts in solving business problems</w:t>
            </w:r>
          </w:p>
        </w:tc>
        <w:tc>
          <w:tcPr>
            <w:tcW w:w="1418" w:type="dxa"/>
          </w:tcPr>
          <w:p w14:paraId="5ADD1C1D" w14:textId="1C02DA6C" w:rsidR="00F903C0" w:rsidRPr="008E6270" w:rsidRDefault="00F903C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K3: Apply</w:t>
            </w:r>
          </w:p>
        </w:tc>
        <w:tc>
          <w:tcPr>
            <w:tcW w:w="1417" w:type="dxa"/>
          </w:tcPr>
          <w:p w14:paraId="6F8C7826" w14:textId="790ED0FD" w:rsidR="00F903C0" w:rsidRPr="008E6270" w:rsidRDefault="0043619E" w:rsidP="008E6270">
            <w:pPr>
              <w:rPr>
                <w:rFonts w:ascii="Times New Roman" w:eastAsia="Nimbus Sans L" w:hAnsi="Times New Roman" w:cs="Times New Roman"/>
                <w:bCs/>
                <w:sz w:val="24"/>
                <w:szCs w:val="24"/>
                <w:u w:val="single"/>
              </w:rPr>
            </w:pPr>
            <w:r>
              <w:rPr>
                <w:rFonts w:ascii="Times New Roman" w:eastAsia="Nimbus Sans L" w:hAnsi="Times New Roman" w:cs="Times New Roman"/>
                <w:bCs/>
                <w:sz w:val="24"/>
                <w:szCs w:val="24"/>
                <w:u w:val="single"/>
              </w:rPr>
              <w:t>Internal Practical,class test</w:t>
            </w:r>
          </w:p>
        </w:tc>
      </w:tr>
      <w:tr w:rsidR="008E6270" w:rsidRPr="008E6270" w14:paraId="4C02F53C" w14:textId="77777777" w:rsidTr="004A1BC5">
        <w:trPr>
          <w:trHeight w:val="483"/>
        </w:trPr>
        <w:tc>
          <w:tcPr>
            <w:tcW w:w="709" w:type="dxa"/>
            <w:shd w:val="clear" w:color="auto" w:fill="BFBFBF" w:themeFill="background1" w:themeFillShade="BF"/>
            <w:vAlign w:val="center"/>
          </w:tcPr>
          <w:p w14:paraId="6AC014A5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center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  <w:t>4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65E4F48D" w14:textId="2901F6CE" w:rsidR="008E6270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b/>
                <w:bCs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b/>
                <w:bCs/>
                <w:iCs/>
                <w:kern w:val="1"/>
                <w:sz w:val="24"/>
                <w:szCs w:val="24"/>
                <w:lang w:eastAsia="zh-CN" w:bidi="hi-IN"/>
              </w:rPr>
              <w:t>1.0</w:t>
            </w:r>
          </w:p>
        </w:tc>
        <w:tc>
          <w:tcPr>
            <w:tcW w:w="4394" w:type="dxa"/>
            <w:shd w:val="clear" w:color="auto" w:fill="BFBFBF" w:themeFill="background1" w:themeFillShade="BF"/>
          </w:tcPr>
          <w:p w14:paraId="1B86B3AB" w14:textId="335A6262" w:rsidR="008E6270" w:rsidRPr="008E6270" w:rsidRDefault="00F903C0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easures of Dispersion </w:t>
            </w:r>
          </w:p>
        </w:tc>
        <w:tc>
          <w:tcPr>
            <w:tcW w:w="2410" w:type="dxa"/>
            <w:shd w:val="clear" w:color="auto" w:fill="BFBFBF" w:themeFill="background1" w:themeFillShade="BF"/>
          </w:tcPr>
          <w:p w14:paraId="19A776EC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</w:p>
        </w:tc>
        <w:tc>
          <w:tcPr>
            <w:tcW w:w="1418" w:type="dxa"/>
            <w:shd w:val="clear" w:color="auto" w:fill="BFBFBF" w:themeFill="background1" w:themeFillShade="BF"/>
          </w:tcPr>
          <w:p w14:paraId="488A005E" w14:textId="77777777" w:rsidR="008E6270" w:rsidRPr="008E6270" w:rsidRDefault="008E6270" w:rsidP="008E62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713CFEAC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</w:p>
        </w:tc>
      </w:tr>
      <w:tr w:rsidR="008E6270" w:rsidRPr="008E6270" w14:paraId="3E3E0EB3" w14:textId="77777777" w:rsidTr="004A1BC5">
        <w:trPr>
          <w:trHeight w:val="337"/>
        </w:trPr>
        <w:tc>
          <w:tcPr>
            <w:tcW w:w="709" w:type="dxa"/>
            <w:shd w:val="clear" w:color="auto" w:fill="FFFFFF" w:themeFill="background1"/>
          </w:tcPr>
          <w:p w14:paraId="2886D63D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  <w:t>(i)</w:t>
            </w:r>
          </w:p>
        </w:tc>
        <w:tc>
          <w:tcPr>
            <w:tcW w:w="709" w:type="dxa"/>
            <w:shd w:val="clear" w:color="auto" w:fill="FFFFFF" w:themeFill="background1"/>
          </w:tcPr>
          <w:p w14:paraId="57D5BB06" w14:textId="628EDB31" w:rsidR="008E6270" w:rsidRPr="00AD6CC5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val="en-IN" w:eastAsia="zh-CN" w:bidi="hi-IN"/>
              </w:rPr>
              <w:t>.5</w:t>
            </w:r>
          </w:p>
        </w:tc>
        <w:tc>
          <w:tcPr>
            <w:tcW w:w="4394" w:type="dxa"/>
            <w:shd w:val="clear" w:color="auto" w:fill="FFFFFF" w:themeFill="background1"/>
          </w:tcPr>
          <w:p w14:paraId="3D74BF5B" w14:textId="2781EB51" w:rsidR="008E6270" w:rsidRPr="008E6270" w:rsidRDefault="00F903C0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rious concepts related with measures of dispersion</w:t>
            </w:r>
          </w:p>
        </w:tc>
        <w:tc>
          <w:tcPr>
            <w:tcW w:w="2410" w:type="dxa"/>
            <w:shd w:val="clear" w:color="auto" w:fill="FFFFFF" w:themeFill="background1"/>
          </w:tcPr>
          <w:p w14:paraId="42DDC84C" w14:textId="27CC4A12" w:rsidR="008E6270" w:rsidRPr="008E6270" w:rsidRDefault="00F903C0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O</w:t>
            </w:r>
            <w:r w:rsidR="00D3230F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1</w:t>
            </w: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:Understand the various concepts related with measures of dispersion</w:t>
            </w:r>
          </w:p>
        </w:tc>
        <w:tc>
          <w:tcPr>
            <w:tcW w:w="1418" w:type="dxa"/>
            <w:shd w:val="clear" w:color="auto" w:fill="FFFFFF" w:themeFill="background1"/>
          </w:tcPr>
          <w:p w14:paraId="5159D4F7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K4:</w:t>
            </w:r>
          </w:p>
          <w:p w14:paraId="7E4BDAE6" w14:textId="5D6F041C" w:rsidR="008E6270" w:rsidRPr="008E6270" w:rsidRDefault="00281249" w:rsidP="008E62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Nimbus Sans L" w:hAnsi="Times New Roman" w:cs="Times New Roman"/>
                <w:bCs/>
              </w:rPr>
              <w:t xml:space="preserve">Understand </w:t>
            </w:r>
          </w:p>
        </w:tc>
        <w:tc>
          <w:tcPr>
            <w:tcW w:w="1417" w:type="dxa"/>
            <w:shd w:val="clear" w:color="auto" w:fill="FFFFFF" w:themeFill="background1"/>
          </w:tcPr>
          <w:p w14:paraId="3F199B39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-</w:t>
            </w:r>
          </w:p>
          <w:p w14:paraId="0FA4BEF2" w14:textId="54E9C0F4" w:rsidR="008E6270" w:rsidRPr="00AD6CC5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 xml:space="preserve">Test, </w:t>
            </w:r>
            <w:r w:rsidR="00AD6CC5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Viva</w:t>
            </w: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Practical</w:t>
            </w:r>
          </w:p>
        </w:tc>
      </w:tr>
      <w:tr w:rsidR="00F903C0" w:rsidRPr="008E6270" w14:paraId="000426A1" w14:textId="77777777" w:rsidTr="004A1BC5">
        <w:trPr>
          <w:trHeight w:val="337"/>
        </w:trPr>
        <w:tc>
          <w:tcPr>
            <w:tcW w:w="709" w:type="dxa"/>
            <w:shd w:val="clear" w:color="auto" w:fill="FFFFFF" w:themeFill="background1"/>
          </w:tcPr>
          <w:p w14:paraId="67D93746" w14:textId="77777777" w:rsidR="00F903C0" w:rsidRPr="008E6270" w:rsidRDefault="00F903C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132A74D0" w14:textId="25D20A49" w:rsidR="00F903C0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  <w:shd w:val="clear" w:color="auto" w:fill="FFFFFF" w:themeFill="background1"/>
          </w:tcPr>
          <w:p w14:paraId="5ED0171E" w14:textId="5D6D1668" w:rsidR="00F903C0" w:rsidRDefault="00F903C0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y the various concepts in solution of</w:t>
            </w:r>
            <w:r w:rsidR="00281249">
              <w:rPr>
                <w:rFonts w:ascii="Times New Roman" w:hAnsi="Times New Roman" w:cs="Times New Roman"/>
                <w:sz w:val="24"/>
                <w:szCs w:val="24"/>
              </w:rPr>
              <w:t xml:space="preserve"> business problems </w:t>
            </w:r>
          </w:p>
        </w:tc>
        <w:tc>
          <w:tcPr>
            <w:tcW w:w="2410" w:type="dxa"/>
            <w:shd w:val="clear" w:color="auto" w:fill="FFFFFF" w:themeFill="background1"/>
          </w:tcPr>
          <w:p w14:paraId="7013C5A5" w14:textId="04B9E620" w:rsidR="00F903C0" w:rsidRDefault="00281249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O</w:t>
            </w:r>
            <w:r w:rsidR="00D3230F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2</w:t>
            </w: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 : Apply the concepts learnt in solving business problems </w:t>
            </w:r>
          </w:p>
        </w:tc>
        <w:tc>
          <w:tcPr>
            <w:tcW w:w="1418" w:type="dxa"/>
            <w:shd w:val="clear" w:color="auto" w:fill="FFFFFF" w:themeFill="background1"/>
          </w:tcPr>
          <w:p w14:paraId="41922C6C" w14:textId="732EC7FB" w:rsidR="00F903C0" w:rsidRPr="008E6270" w:rsidRDefault="00281249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K3: Apply</w:t>
            </w:r>
          </w:p>
        </w:tc>
        <w:tc>
          <w:tcPr>
            <w:tcW w:w="1417" w:type="dxa"/>
            <w:shd w:val="clear" w:color="auto" w:fill="FFFFFF" w:themeFill="background1"/>
          </w:tcPr>
          <w:p w14:paraId="7D03450E" w14:textId="77777777" w:rsidR="00F903C0" w:rsidRDefault="0043619E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</w:t>
            </w:r>
          </w:p>
          <w:p w14:paraId="3DE94A6C" w14:textId="617BCD28" w:rsidR="0043619E" w:rsidRDefault="0043619E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Project work,Test</w:t>
            </w:r>
          </w:p>
          <w:p w14:paraId="1FBF1137" w14:textId="56B023A7" w:rsidR="0043619E" w:rsidRPr="008E6270" w:rsidRDefault="0043619E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</w:p>
        </w:tc>
      </w:tr>
      <w:tr w:rsidR="008E6270" w:rsidRPr="008E6270" w14:paraId="78EF9616" w14:textId="77777777" w:rsidTr="004A1BC5">
        <w:tblPrEx>
          <w:tblLook w:val="04A0" w:firstRow="1" w:lastRow="0" w:firstColumn="1" w:lastColumn="0" w:noHBand="0" w:noVBand="1"/>
        </w:tblPrEx>
        <w:trPr>
          <w:trHeight w:val="483"/>
        </w:trPr>
        <w:tc>
          <w:tcPr>
            <w:tcW w:w="709" w:type="dxa"/>
            <w:shd w:val="clear" w:color="auto" w:fill="BFBFBF" w:themeFill="background1" w:themeFillShade="BF"/>
            <w:vAlign w:val="center"/>
          </w:tcPr>
          <w:p w14:paraId="6DC6B920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center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  <w:t>5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7BB8E121" w14:textId="2835BC8E" w:rsidR="008E6270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b/>
                <w:bCs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b/>
                <w:bCs/>
                <w:iCs/>
                <w:kern w:val="1"/>
                <w:sz w:val="24"/>
                <w:szCs w:val="24"/>
                <w:lang w:eastAsia="zh-CN" w:bidi="hi-IN"/>
              </w:rPr>
              <w:t>1.0</w:t>
            </w:r>
          </w:p>
        </w:tc>
        <w:tc>
          <w:tcPr>
            <w:tcW w:w="4394" w:type="dxa"/>
            <w:shd w:val="clear" w:color="auto" w:fill="BFBFBF" w:themeFill="background1" w:themeFillShade="BF"/>
          </w:tcPr>
          <w:p w14:paraId="7EA1AD64" w14:textId="5FFD4768" w:rsidR="008E6270" w:rsidRPr="008E6270" w:rsidRDefault="00281249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sures of Skewness, Moments and Kurtosis</w:t>
            </w:r>
          </w:p>
        </w:tc>
        <w:tc>
          <w:tcPr>
            <w:tcW w:w="2410" w:type="dxa"/>
            <w:shd w:val="clear" w:color="auto" w:fill="BFBFBF" w:themeFill="background1" w:themeFillShade="BF"/>
          </w:tcPr>
          <w:p w14:paraId="1B85BFA7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</w:p>
        </w:tc>
        <w:tc>
          <w:tcPr>
            <w:tcW w:w="1418" w:type="dxa"/>
            <w:shd w:val="clear" w:color="auto" w:fill="BFBFBF" w:themeFill="background1" w:themeFillShade="BF"/>
          </w:tcPr>
          <w:p w14:paraId="751639EA" w14:textId="77777777" w:rsidR="008E6270" w:rsidRPr="008E6270" w:rsidRDefault="008E6270" w:rsidP="008E62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70B8B473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</w:p>
        </w:tc>
      </w:tr>
      <w:tr w:rsidR="008E6270" w:rsidRPr="008E6270" w14:paraId="5380C661" w14:textId="77777777" w:rsidTr="004A1BC5">
        <w:tblPrEx>
          <w:tblLook w:val="04A0" w:firstRow="1" w:lastRow="0" w:firstColumn="1" w:lastColumn="0" w:noHBand="0" w:noVBand="1"/>
        </w:tblPrEx>
        <w:trPr>
          <w:trHeight w:val="337"/>
        </w:trPr>
        <w:tc>
          <w:tcPr>
            <w:tcW w:w="709" w:type="dxa"/>
          </w:tcPr>
          <w:p w14:paraId="1A5DC301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  <w:t>(i)</w:t>
            </w:r>
          </w:p>
        </w:tc>
        <w:tc>
          <w:tcPr>
            <w:tcW w:w="709" w:type="dxa"/>
          </w:tcPr>
          <w:p w14:paraId="1A0EBE54" w14:textId="45C58E3B" w:rsidR="008E6270" w:rsidRPr="008E6270" w:rsidRDefault="004A1BC5" w:rsidP="004A1BC5">
            <w:pPr>
              <w:widowControl w:val="0"/>
              <w:suppressLineNumbers/>
              <w:suppressAutoHyphens/>
              <w:snapToGrid w:val="0"/>
              <w:spacing w:before="57" w:after="57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</w:tcPr>
          <w:p w14:paraId="4D93997B" w14:textId="33476AD0" w:rsidR="008E6270" w:rsidRDefault="00281249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611A7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ious concepts related to skewness, moments and Kutosis</w:t>
            </w:r>
          </w:p>
          <w:p w14:paraId="42A86280" w14:textId="08E829AD" w:rsidR="00281249" w:rsidRPr="008E6270" w:rsidRDefault="00281249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50D79500" w14:textId="15C4CA3E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 w:rsidRPr="008E6270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O</w:t>
            </w:r>
            <w:r w:rsidR="00D3230F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1</w:t>
            </w:r>
            <w:r w:rsidRPr="008E6270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 </w:t>
            </w:r>
            <w:r w:rsidR="00281249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Understand the various concepts related with skewness</w:t>
            </w:r>
          </w:p>
        </w:tc>
        <w:tc>
          <w:tcPr>
            <w:tcW w:w="1418" w:type="dxa"/>
          </w:tcPr>
          <w:p w14:paraId="26F09DA5" w14:textId="766627C7" w:rsidR="008E6270" w:rsidRPr="008E6270" w:rsidRDefault="008E6270" w:rsidP="008E62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281249">
              <w:rPr>
                <w:rFonts w:ascii="Times New Roman" w:hAnsi="Times New Roman" w:cs="Times New Roman"/>
                <w:sz w:val="24"/>
                <w:szCs w:val="24"/>
              </w:rPr>
              <w:t>2 :Understand</w:t>
            </w:r>
          </w:p>
        </w:tc>
        <w:tc>
          <w:tcPr>
            <w:tcW w:w="1417" w:type="dxa"/>
          </w:tcPr>
          <w:p w14:paraId="77DC9B47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-</w:t>
            </w:r>
          </w:p>
          <w:p w14:paraId="653DF8EA" w14:textId="5EE509BB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 xml:space="preserve">Test, </w:t>
            </w:r>
            <w:r w:rsidR="00AD6CC5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,Viva</w:t>
            </w:r>
          </w:p>
          <w:p w14:paraId="5EE00731" w14:textId="141CACC4" w:rsidR="008E6270" w:rsidRPr="00AD6CC5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</w:p>
        </w:tc>
      </w:tr>
      <w:tr w:rsidR="00281249" w:rsidRPr="008E6270" w14:paraId="1E6B7841" w14:textId="77777777" w:rsidTr="004A1BC5">
        <w:tblPrEx>
          <w:tblLook w:val="04A0" w:firstRow="1" w:lastRow="0" w:firstColumn="1" w:lastColumn="0" w:noHBand="0" w:noVBand="1"/>
        </w:tblPrEx>
        <w:trPr>
          <w:trHeight w:val="337"/>
        </w:trPr>
        <w:tc>
          <w:tcPr>
            <w:tcW w:w="709" w:type="dxa"/>
          </w:tcPr>
          <w:p w14:paraId="09F905A5" w14:textId="77777777" w:rsidR="00281249" w:rsidRPr="008E6270" w:rsidRDefault="00281249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315A514D" w14:textId="67D653EA" w:rsidR="00281249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</w:tcPr>
          <w:p w14:paraId="70EDBFF3" w14:textId="07055890" w:rsidR="00281249" w:rsidRDefault="00281249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pply the various concepts learnt in solving business problems </w:t>
            </w:r>
          </w:p>
        </w:tc>
        <w:tc>
          <w:tcPr>
            <w:tcW w:w="2410" w:type="dxa"/>
          </w:tcPr>
          <w:p w14:paraId="6BE9CA55" w14:textId="50568426" w:rsidR="00281249" w:rsidRPr="008E6270" w:rsidRDefault="00281249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O</w:t>
            </w:r>
            <w:r w:rsidR="00D3230F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2</w:t>
            </w: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 : Apply the various concepts in solving Business problems</w:t>
            </w:r>
          </w:p>
        </w:tc>
        <w:tc>
          <w:tcPr>
            <w:tcW w:w="1418" w:type="dxa"/>
          </w:tcPr>
          <w:p w14:paraId="0303FEDE" w14:textId="1CCAF988" w:rsidR="00281249" w:rsidRPr="008E6270" w:rsidRDefault="00281249" w:rsidP="008E62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3 : Apply</w:t>
            </w:r>
          </w:p>
        </w:tc>
        <w:tc>
          <w:tcPr>
            <w:tcW w:w="1417" w:type="dxa"/>
          </w:tcPr>
          <w:p w14:paraId="0245EECF" w14:textId="77777777" w:rsidR="00281249" w:rsidRDefault="0043619E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</w:t>
            </w:r>
          </w:p>
          <w:p w14:paraId="755ECE33" w14:textId="77777777" w:rsidR="0043619E" w:rsidRDefault="0043619E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Project work</w:t>
            </w:r>
          </w:p>
          <w:p w14:paraId="4B5531FC" w14:textId="250C5255" w:rsidR="0043619E" w:rsidRPr="008E6270" w:rsidRDefault="0043619E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</w:p>
        </w:tc>
      </w:tr>
      <w:tr w:rsidR="008E6270" w:rsidRPr="008E6270" w14:paraId="21AC12DD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  <w:shd w:val="clear" w:color="auto" w:fill="BFBFBF" w:themeFill="background1" w:themeFillShade="BF"/>
          </w:tcPr>
          <w:p w14:paraId="0E476071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  <w:t>6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634B836D" w14:textId="42A34D3C" w:rsidR="008E6270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b/>
                <w:bCs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b/>
                <w:bCs/>
                <w:iCs/>
                <w:kern w:val="1"/>
                <w:sz w:val="24"/>
                <w:szCs w:val="24"/>
                <w:lang w:eastAsia="zh-CN" w:bidi="hi-IN"/>
              </w:rPr>
              <w:t>1.0</w:t>
            </w:r>
          </w:p>
        </w:tc>
        <w:tc>
          <w:tcPr>
            <w:tcW w:w="4394" w:type="dxa"/>
            <w:shd w:val="clear" w:color="auto" w:fill="BFBFBF" w:themeFill="background1" w:themeFillShade="BF"/>
          </w:tcPr>
          <w:p w14:paraId="62FDC529" w14:textId="392E3D1B" w:rsidR="008E6270" w:rsidRPr="008E6270" w:rsidRDefault="00223141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bability</w:t>
            </w:r>
          </w:p>
        </w:tc>
        <w:tc>
          <w:tcPr>
            <w:tcW w:w="2410" w:type="dxa"/>
            <w:shd w:val="clear" w:color="auto" w:fill="BFBFBF" w:themeFill="background1" w:themeFillShade="BF"/>
          </w:tcPr>
          <w:p w14:paraId="3C81AA8F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</w:p>
        </w:tc>
        <w:tc>
          <w:tcPr>
            <w:tcW w:w="1418" w:type="dxa"/>
            <w:shd w:val="clear" w:color="auto" w:fill="BFBFBF" w:themeFill="background1" w:themeFillShade="BF"/>
          </w:tcPr>
          <w:p w14:paraId="557902AB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DejaVu Sans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1E684858" w14:textId="77777777" w:rsidR="008E6270" w:rsidRPr="008E6270" w:rsidRDefault="008E6270" w:rsidP="008E6270">
            <w:pPr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</w:pPr>
          </w:p>
        </w:tc>
      </w:tr>
      <w:tr w:rsidR="008E6270" w:rsidRPr="008E6270" w14:paraId="2297912F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615C7948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  <w:t>(i)</w:t>
            </w:r>
          </w:p>
        </w:tc>
        <w:tc>
          <w:tcPr>
            <w:tcW w:w="709" w:type="dxa"/>
          </w:tcPr>
          <w:p w14:paraId="33A5A68F" w14:textId="717726BA" w:rsidR="008E6270" w:rsidRPr="008E6270" w:rsidRDefault="004A1B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</w:tcPr>
          <w:p w14:paraId="74F388E6" w14:textId="1CAF55B6" w:rsidR="008E6270" w:rsidRPr="008E6270" w:rsidRDefault="00223141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611A7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 various concepts related with probability</w:t>
            </w:r>
          </w:p>
        </w:tc>
        <w:tc>
          <w:tcPr>
            <w:tcW w:w="2410" w:type="dxa"/>
          </w:tcPr>
          <w:p w14:paraId="3DD7CE4D" w14:textId="39C79480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 w:rsidRPr="008E6270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CO1: </w:t>
            </w:r>
            <w:r w:rsidR="00223141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Understand the various concepts related with probability </w:t>
            </w:r>
          </w:p>
        </w:tc>
        <w:tc>
          <w:tcPr>
            <w:tcW w:w="1418" w:type="dxa"/>
          </w:tcPr>
          <w:p w14:paraId="1B12256F" w14:textId="77777777" w:rsidR="008E6270" w:rsidRPr="008E6270" w:rsidRDefault="008E6270" w:rsidP="008E62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sz w:val="24"/>
                <w:szCs w:val="24"/>
              </w:rPr>
              <w:t>K2:</w:t>
            </w:r>
          </w:p>
          <w:p w14:paraId="2232D56A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DejaVu Sans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DejaVu Sans" w:hAnsi="Times New Roman" w:cs="Times New Roman"/>
                <w:kern w:val="1"/>
                <w:sz w:val="24"/>
                <w:szCs w:val="24"/>
                <w:lang w:eastAsia="zh-CN" w:bidi="hi-IN"/>
              </w:rPr>
              <w:t>Understand</w:t>
            </w:r>
          </w:p>
        </w:tc>
        <w:tc>
          <w:tcPr>
            <w:tcW w:w="1417" w:type="dxa"/>
          </w:tcPr>
          <w:p w14:paraId="1331FEEE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-</w:t>
            </w:r>
          </w:p>
          <w:p w14:paraId="000DA584" w14:textId="6009D9AD" w:rsidR="008E6270" w:rsidRPr="008E6270" w:rsidRDefault="00AD6CC5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Viva</w:t>
            </w:r>
            <w:r w:rsidR="008E6270"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 xml:space="preserve"> Test, </w:t>
            </w:r>
          </w:p>
          <w:p w14:paraId="26935D25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 xml:space="preserve">End Term- </w:t>
            </w:r>
          </w:p>
          <w:p w14:paraId="7E692403" w14:textId="77777777" w:rsidR="008E6270" w:rsidRPr="008E6270" w:rsidRDefault="008E6270" w:rsidP="008E6270">
            <w:pPr>
              <w:rPr>
                <w:rFonts w:ascii="Times New Roman" w:eastAsia="Nimbus Sans L" w:hAnsi="Times New Roman" w:cs="Times New Roman"/>
                <w:bCs/>
                <w:sz w:val="24"/>
                <w:szCs w:val="24"/>
              </w:rPr>
            </w:pPr>
            <w:r w:rsidRPr="008E6270">
              <w:rPr>
                <w:rFonts w:ascii="Times New Roman" w:eastAsia="Nimbus Sans L" w:hAnsi="Times New Roman" w:cs="Times New Roman"/>
                <w:bCs/>
              </w:rPr>
              <w:t>Theory</w:t>
            </w:r>
          </w:p>
        </w:tc>
      </w:tr>
      <w:tr w:rsidR="008E6270" w:rsidRPr="008E6270" w14:paraId="46DBF048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2BA988EC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  <w:t>(ii)</w:t>
            </w:r>
          </w:p>
        </w:tc>
        <w:tc>
          <w:tcPr>
            <w:tcW w:w="709" w:type="dxa"/>
          </w:tcPr>
          <w:p w14:paraId="21F69F33" w14:textId="54350B76" w:rsidR="008E6270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</w:tcPr>
          <w:p w14:paraId="0D463CB9" w14:textId="3F9C95E2" w:rsidR="008E6270" w:rsidRPr="008E6270" w:rsidRDefault="00223141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ply the various concepts learnt in solution of a business problem</w:t>
            </w:r>
          </w:p>
        </w:tc>
        <w:tc>
          <w:tcPr>
            <w:tcW w:w="2410" w:type="dxa"/>
          </w:tcPr>
          <w:p w14:paraId="5A944CD6" w14:textId="1B850E72" w:rsidR="008E6270" w:rsidRPr="008E6270" w:rsidRDefault="00223141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C02 </w:t>
            </w:r>
            <w:r w:rsidR="00023A27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:Apply the various concepts learnt in solving business problems</w:t>
            </w:r>
          </w:p>
        </w:tc>
        <w:tc>
          <w:tcPr>
            <w:tcW w:w="1418" w:type="dxa"/>
          </w:tcPr>
          <w:p w14:paraId="0654A076" w14:textId="2A8DC75D" w:rsidR="008E6270" w:rsidRPr="008E6270" w:rsidRDefault="008E6270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 w:rsidR="00023A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8E627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  <w:r w:rsidR="00023A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pply</w:t>
            </w:r>
          </w:p>
          <w:p w14:paraId="779C85DD" w14:textId="66F29707" w:rsidR="008E6270" w:rsidRPr="008E6270" w:rsidRDefault="008E6270" w:rsidP="008E62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4AC85590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-</w:t>
            </w:r>
          </w:p>
          <w:p w14:paraId="02874CE8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Test, Practical</w:t>
            </w:r>
          </w:p>
          <w:p w14:paraId="1B9E20B9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 xml:space="preserve">End Term- </w:t>
            </w:r>
          </w:p>
          <w:p w14:paraId="1C5A14C8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Sums</w:t>
            </w:r>
          </w:p>
        </w:tc>
      </w:tr>
      <w:tr w:rsidR="008E6270" w:rsidRPr="008E6270" w14:paraId="28D58F69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  <w:shd w:val="clear" w:color="auto" w:fill="BFBFBF" w:themeFill="background1" w:themeFillShade="BF"/>
            <w:vAlign w:val="center"/>
          </w:tcPr>
          <w:p w14:paraId="7E9DD9C3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center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  <w:t>7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08B8055B" w14:textId="45009182" w:rsidR="008E6270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b/>
                <w:bCs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b/>
                <w:bCs/>
                <w:iCs/>
                <w:kern w:val="1"/>
                <w:sz w:val="24"/>
                <w:szCs w:val="24"/>
                <w:lang w:eastAsia="zh-CN" w:bidi="hi-IN"/>
              </w:rPr>
              <w:t>1.0</w:t>
            </w:r>
          </w:p>
        </w:tc>
        <w:tc>
          <w:tcPr>
            <w:tcW w:w="4394" w:type="dxa"/>
            <w:shd w:val="clear" w:color="auto" w:fill="BFBFBF" w:themeFill="background1" w:themeFillShade="BF"/>
          </w:tcPr>
          <w:p w14:paraId="16B21CBF" w14:textId="064DEA09" w:rsidR="008E6270" w:rsidRPr="008E6270" w:rsidRDefault="00023A27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bability distribution</w:t>
            </w:r>
          </w:p>
        </w:tc>
        <w:tc>
          <w:tcPr>
            <w:tcW w:w="2410" w:type="dxa"/>
            <w:shd w:val="clear" w:color="auto" w:fill="BFBFBF" w:themeFill="background1" w:themeFillShade="BF"/>
          </w:tcPr>
          <w:p w14:paraId="4A059710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</w:p>
        </w:tc>
        <w:tc>
          <w:tcPr>
            <w:tcW w:w="1418" w:type="dxa"/>
            <w:shd w:val="clear" w:color="auto" w:fill="BFBFBF" w:themeFill="background1" w:themeFillShade="BF"/>
          </w:tcPr>
          <w:p w14:paraId="53812C2F" w14:textId="77777777" w:rsidR="008E6270" w:rsidRPr="008E6270" w:rsidRDefault="008E6270" w:rsidP="008E62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1D88EC14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</w:p>
        </w:tc>
      </w:tr>
      <w:tr w:rsidR="008E6270" w:rsidRPr="008E6270" w14:paraId="44178D24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23EB8850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  <w:t>(i)</w:t>
            </w:r>
          </w:p>
        </w:tc>
        <w:tc>
          <w:tcPr>
            <w:tcW w:w="709" w:type="dxa"/>
          </w:tcPr>
          <w:p w14:paraId="1DD91E63" w14:textId="4A0B0E0C" w:rsidR="008E6270" w:rsidRPr="008E6270" w:rsidRDefault="004A1BC5" w:rsidP="004A1BC5">
            <w:pPr>
              <w:widowControl w:val="0"/>
              <w:suppressLineNumbers/>
              <w:suppressAutoHyphens/>
              <w:snapToGrid w:val="0"/>
              <w:spacing w:before="57" w:after="57"/>
              <w:jc w:val="center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</w:tcPr>
          <w:p w14:paraId="2D6F6DB8" w14:textId="3DCEF6ED" w:rsidR="008E6270" w:rsidRPr="008E6270" w:rsidRDefault="00023A27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611A7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ious types of probability distribution </w:t>
            </w:r>
          </w:p>
        </w:tc>
        <w:tc>
          <w:tcPr>
            <w:tcW w:w="2410" w:type="dxa"/>
          </w:tcPr>
          <w:p w14:paraId="26D0F6B3" w14:textId="06721AA5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 w:rsidRPr="008E6270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CO1: </w:t>
            </w:r>
            <w:r w:rsidR="00023A27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Understand the various concepts related with probability distribution </w:t>
            </w:r>
          </w:p>
        </w:tc>
        <w:tc>
          <w:tcPr>
            <w:tcW w:w="1418" w:type="dxa"/>
          </w:tcPr>
          <w:p w14:paraId="3994F61D" w14:textId="77777777" w:rsidR="008E6270" w:rsidRPr="008E6270" w:rsidRDefault="008E6270" w:rsidP="008E62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sz w:val="24"/>
                <w:szCs w:val="24"/>
              </w:rPr>
              <w:t>K2:</w:t>
            </w:r>
          </w:p>
          <w:p w14:paraId="22B27C25" w14:textId="77777777" w:rsidR="008E6270" w:rsidRPr="008E6270" w:rsidRDefault="008E6270" w:rsidP="008E62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sz w:val="24"/>
                <w:szCs w:val="24"/>
              </w:rPr>
              <w:t>Understand</w:t>
            </w:r>
          </w:p>
        </w:tc>
        <w:tc>
          <w:tcPr>
            <w:tcW w:w="1417" w:type="dxa"/>
          </w:tcPr>
          <w:p w14:paraId="34516777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-</w:t>
            </w:r>
          </w:p>
          <w:p w14:paraId="31FB19C5" w14:textId="376B376F" w:rsidR="008E6270" w:rsidRPr="008E6270" w:rsidRDefault="00AD6CC5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Viva</w:t>
            </w:r>
            <w:r w:rsidR="008E6270"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 xml:space="preserve">, Test, </w:t>
            </w:r>
          </w:p>
          <w:p w14:paraId="091876BB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 xml:space="preserve">End Term- </w:t>
            </w:r>
          </w:p>
          <w:p w14:paraId="0A8FA773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Theory</w:t>
            </w:r>
          </w:p>
        </w:tc>
      </w:tr>
      <w:tr w:rsidR="008E6270" w:rsidRPr="008E6270" w14:paraId="496EA23A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568E77EB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  <w:t>(ii)</w:t>
            </w:r>
          </w:p>
        </w:tc>
        <w:tc>
          <w:tcPr>
            <w:tcW w:w="709" w:type="dxa"/>
          </w:tcPr>
          <w:p w14:paraId="329B440B" w14:textId="099ADBD5" w:rsidR="008E6270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</w:tcPr>
          <w:p w14:paraId="098E3364" w14:textId="3C1B67C7" w:rsidR="008E6270" w:rsidRPr="008E6270" w:rsidRDefault="00023A27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y the various types of probability distribution in solving business problems</w:t>
            </w:r>
          </w:p>
        </w:tc>
        <w:tc>
          <w:tcPr>
            <w:tcW w:w="2410" w:type="dxa"/>
          </w:tcPr>
          <w:p w14:paraId="2F562B31" w14:textId="755FB215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 w:rsidRPr="008E6270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O</w:t>
            </w:r>
            <w:r w:rsidR="006F2255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2:</w:t>
            </w:r>
            <w:r w:rsidRPr="008E6270">
              <w:rPr>
                <w:rFonts w:ascii="Liberation Serif" w:eastAsia="DejaVu Sans" w:hAnsi="Liberation Serif" w:cs="DejaVu Sans"/>
                <w:kern w:val="1"/>
                <w:sz w:val="24"/>
                <w:szCs w:val="24"/>
                <w:lang w:eastAsia="zh-CN" w:bidi="hi-IN"/>
              </w:rPr>
              <w:t xml:space="preserve"> </w:t>
            </w:r>
            <w:r w:rsidRPr="008E6270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A</w:t>
            </w:r>
            <w:r w:rsidR="00023A27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pply the various types of probability distribution in solving business problems</w:t>
            </w:r>
          </w:p>
        </w:tc>
        <w:tc>
          <w:tcPr>
            <w:tcW w:w="1418" w:type="dxa"/>
          </w:tcPr>
          <w:p w14:paraId="4C0B8D90" w14:textId="02645CE8" w:rsidR="008E6270" w:rsidRPr="008E6270" w:rsidRDefault="008E6270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 w:rsidR="00023A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:Apply</w:t>
            </w:r>
          </w:p>
        </w:tc>
        <w:tc>
          <w:tcPr>
            <w:tcW w:w="1417" w:type="dxa"/>
          </w:tcPr>
          <w:p w14:paraId="7242AE31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-</w:t>
            </w:r>
          </w:p>
          <w:p w14:paraId="032188B0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Test, Practical</w:t>
            </w:r>
          </w:p>
          <w:p w14:paraId="38857738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 xml:space="preserve">End Term- </w:t>
            </w:r>
          </w:p>
          <w:p w14:paraId="733B6A6C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Sums</w:t>
            </w:r>
          </w:p>
        </w:tc>
      </w:tr>
      <w:tr w:rsidR="008E6270" w:rsidRPr="008E6270" w14:paraId="2B582C34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  <w:shd w:val="clear" w:color="auto" w:fill="BFBFBF" w:themeFill="background1" w:themeFillShade="BF"/>
            <w:vAlign w:val="center"/>
          </w:tcPr>
          <w:p w14:paraId="3452619D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center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  <w:t>8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57779601" w14:textId="534B1574" w:rsidR="008E6270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b/>
                <w:bCs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b/>
                <w:bCs/>
                <w:iCs/>
                <w:kern w:val="1"/>
                <w:sz w:val="24"/>
                <w:szCs w:val="24"/>
                <w:lang w:eastAsia="zh-CN" w:bidi="hi-IN"/>
              </w:rPr>
              <w:t>1.0</w:t>
            </w:r>
          </w:p>
        </w:tc>
        <w:tc>
          <w:tcPr>
            <w:tcW w:w="4394" w:type="dxa"/>
            <w:shd w:val="clear" w:color="auto" w:fill="BFBFBF" w:themeFill="background1" w:themeFillShade="BF"/>
          </w:tcPr>
          <w:p w14:paraId="21C299A1" w14:textId="5DD56B93" w:rsidR="008E6270" w:rsidRPr="008E6270" w:rsidRDefault="006F2255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ory of estimation</w:t>
            </w:r>
            <w:r w:rsidR="00D534E3">
              <w:rPr>
                <w:rFonts w:ascii="Times New Roman" w:hAnsi="Times New Roman" w:cs="Times New Roman"/>
                <w:sz w:val="24"/>
                <w:szCs w:val="24"/>
              </w:rPr>
              <w:t xml:space="preserve"> and hypothesis testing</w:t>
            </w:r>
          </w:p>
        </w:tc>
        <w:tc>
          <w:tcPr>
            <w:tcW w:w="2410" w:type="dxa"/>
            <w:shd w:val="clear" w:color="auto" w:fill="BFBFBF" w:themeFill="background1" w:themeFillShade="BF"/>
          </w:tcPr>
          <w:p w14:paraId="418C733B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</w:p>
        </w:tc>
        <w:tc>
          <w:tcPr>
            <w:tcW w:w="1418" w:type="dxa"/>
            <w:shd w:val="clear" w:color="auto" w:fill="BFBFBF" w:themeFill="background1" w:themeFillShade="BF"/>
          </w:tcPr>
          <w:p w14:paraId="442D6BAF" w14:textId="77777777" w:rsidR="008E6270" w:rsidRPr="008E6270" w:rsidRDefault="008E6270" w:rsidP="008E62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1D88FCD5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</w:p>
        </w:tc>
      </w:tr>
      <w:tr w:rsidR="008E6270" w:rsidRPr="008E6270" w14:paraId="3D33F1E6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70A4A2E6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  <w:t>(i)</w:t>
            </w:r>
          </w:p>
        </w:tc>
        <w:tc>
          <w:tcPr>
            <w:tcW w:w="709" w:type="dxa"/>
          </w:tcPr>
          <w:p w14:paraId="770A53DA" w14:textId="0A42310B" w:rsidR="008E6270" w:rsidRPr="008E6270" w:rsidRDefault="004A1B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</w:tcPr>
          <w:p w14:paraId="623FCD9A" w14:textId="1B0EFE8A" w:rsidR="008E6270" w:rsidRPr="008E6270" w:rsidRDefault="006F2255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611A7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ious concepts related with theory of estimation</w:t>
            </w:r>
          </w:p>
        </w:tc>
        <w:tc>
          <w:tcPr>
            <w:tcW w:w="2410" w:type="dxa"/>
            <w:vAlign w:val="center"/>
          </w:tcPr>
          <w:p w14:paraId="44BF6D14" w14:textId="24D3C929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 w:rsidRPr="008E6270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O</w:t>
            </w:r>
            <w:r w:rsidR="006F2255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1:Understand the various concepts related with theory of estimation</w:t>
            </w:r>
          </w:p>
        </w:tc>
        <w:tc>
          <w:tcPr>
            <w:tcW w:w="1418" w:type="dxa"/>
            <w:vAlign w:val="center"/>
          </w:tcPr>
          <w:p w14:paraId="6B106481" w14:textId="12CC129A" w:rsidR="008E6270" w:rsidRPr="008E6270" w:rsidRDefault="008E6270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 w:rsidR="006F22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8E627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  <w:r w:rsidR="006F22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derstand</w:t>
            </w:r>
          </w:p>
        </w:tc>
        <w:tc>
          <w:tcPr>
            <w:tcW w:w="1417" w:type="dxa"/>
          </w:tcPr>
          <w:p w14:paraId="6EEC96A1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-</w:t>
            </w:r>
          </w:p>
          <w:p w14:paraId="055BA2BE" w14:textId="30E344A9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 xml:space="preserve">Test, </w:t>
            </w:r>
            <w:r w:rsidR="00AD6CC5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 xml:space="preserve">Viva </w:t>
            </w: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Practical</w:t>
            </w:r>
          </w:p>
          <w:p w14:paraId="277EF711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 xml:space="preserve">End Term-  </w:t>
            </w:r>
          </w:p>
          <w:p w14:paraId="4CD908D0" w14:textId="06372815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Sums</w:t>
            </w:r>
            <w:r w:rsidR="00AD6CC5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,theory</w:t>
            </w:r>
          </w:p>
        </w:tc>
      </w:tr>
      <w:tr w:rsidR="006F2255" w:rsidRPr="008E6270" w14:paraId="77A583D4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5FDE78B5" w14:textId="77777777" w:rsidR="006F2255" w:rsidRPr="008E6270" w:rsidRDefault="006F225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74C9A333" w14:textId="0BBCDB7F" w:rsidR="006F2255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</w:tcPr>
          <w:p w14:paraId="7686C77F" w14:textId="26EEBD0B" w:rsidR="006F2255" w:rsidRDefault="006F2255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D6CC5">
              <w:rPr>
                <w:rFonts w:ascii="Times New Roman" w:hAnsi="Times New Roman" w:cs="Times New Roman"/>
                <w:sz w:val="24"/>
                <w:szCs w:val="24"/>
              </w:rPr>
              <w:t xml:space="preserve">Apply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cepts </w:t>
            </w:r>
            <w:r w:rsidR="00AD6CC5">
              <w:rPr>
                <w:rFonts w:ascii="Times New Roman" w:hAnsi="Times New Roman" w:cs="Times New Roman"/>
                <w:sz w:val="24"/>
                <w:szCs w:val="24"/>
              </w:rPr>
              <w:t>lear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solving business problems</w:t>
            </w:r>
          </w:p>
        </w:tc>
        <w:tc>
          <w:tcPr>
            <w:tcW w:w="2410" w:type="dxa"/>
            <w:vAlign w:val="center"/>
          </w:tcPr>
          <w:p w14:paraId="2BA0499A" w14:textId="48CFC7A7" w:rsidR="006F2255" w:rsidRPr="008E6270" w:rsidRDefault="006F2255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O2 :Apply the concepts learnt in solving business problems</w:t>
            </w:r>
          </w:p>
        </w:tc>
        <w:tc>
          <w:tcPr>
            <w:tcW w:w="1418" w:type="dxa"/>
            <w:vAlign w:val="center"/>
          </w:tcPr>
          <w:p w14:paraId="3F34532A" w14:textId="0AF5FC74" w:rsidR="006F2255" w:rsidRPr="008E6270" w:rsidRDefault="006F2255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3: Apply</w:t>
            </w:r>
          </w:p>
        </w:tc>
        <w:tc>
          <w:tcPr>
            <w:tcW w:w="1417" w:type="dxa"/>
          </w:tcPr>
          <w:p w14:paraId="53F9303A" w14:textId="77777777" w:rsidR="00307024" w:rsidRPr="008E6270" w:rsidRDefault="00307024" w:rsidP="00307024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-</w:t>
            </w:r>
          </w:p>
          <w:p w14:paraId="19BC063A" w14:textId="77777777" w:rsidR="00307024" w:rsidRPr="008E6270" w:rsidRDefault="00307024" w:rsidP="00307024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Test, Practical</w:t>
            </w:r>
          </w:p>
          <w:p w14:paraId="5D479AC9" w14:textId="77777777" w:rsidR="00307024" w:rsidRPr="008E6270" w:rsidRDefault="00307024" w:rsidP="00307024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 xml:space="preserve">End Term- </w:t>
            </w:r>
          </w:p>
          <w:p w14:paraId="55675144" w14:textId="1F0A084F" w:rsidR="006F2255" w:rsidRPr="008E6270" w:rsidRDefault="00307024" w:rsidP="00307024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Sums</w:t>
            </w:r>
          </w:p>
        </w:tc>
      </w:tr>
      <w:tr w:rsidR="008E6270" w:rsidRPr="008E6270" w14:paraId="2FA1F73E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  <w:shd w:val="clear" w:color="auto" w:fill="BFBFBF" w:themeFill="background1" w:themeFillShade="BF"/>
            <w:vAlign w:val="center"/>
          </w:tcPr>
          <w:p w14:paraId="0CD3D255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center"/>
              <w:rPr>
                <w:rFonts w:ascii="Times New Roman" w:eastAsia="Nimbus Sans L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  <w:t>9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3538CF30" w14:textId="480BC6E6" w:rsidR="008E6270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b/>
                <w:bCs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b/>
                <w:bCs/>
                <w:iCs/>
                <w:kern w:val="1"/>
                <w:sz w:val="24"/>
                <w:szCs w:val="24"/>
                <w:lang w:eastAsia="zh-CN" w:bidi="hi-IN"/>
              </w:rPr>
              <w:t>5.</w:t>
            </w:r>
            <w:r w:rsidR="00FD7121">
              <w:rPr>
                <w:rFonts w:ascii="Times New Roman" w:eastAsia="DejaVu Sans" w:hAnsi="Times New Roman" w:cs="Times New Roman"/>
                <w:b/>
                <w:bCs/>
                <w:iCs/>
                <w:kern w:val="1"/>
                <w:sz w:val="24"/>
                <w:szCs w:val="24"/>
                <w:lang w:eastAsia="zh-CN" w:bidi="hi-IN"/>
              </w:rPr>
              <w:t>5</w:t>
            </w:r>
          </w:p>
        </w:tc>
        <w:tc>
          <w:tcPr>
            <w:tcW w:w="4394" w:type="dxa"/>
            <w:shd w:val="clear" w:color="auto" w:fill="BFBFBF" w:themeFill="background1" w:themeFillShade="BF"/>
          </w:tcPr>
          <w:p w14:paraId="5F7122C7" w14:textId="721FDFD0" w:rsidR="008E6270" w:rsidRPr="008E6270" w:rsidRDefault="00D534E3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i Square test and Analysis of Variance</w:t>
            </w:r>
          </w:p>
        </w:tc>
        <w:tc>
          <w:tcPr>
            <w:tcW w:w="2410" w:type="dxa"/>
            <w:shd w:val="clear" w:color="auto" w:fill="BFBFBF" w:themeFill="background1" w:themeFillShade="BF"/>
          </w:tcPr>
          <w:p w14:paraId="12500AEE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b/>
                <w:bCs/>
                <w:kern w:val="1"/>
                <w:lang w:eastAsia="zh-CN" w:bidi="hi-IN"/>
              </w:rPr>
            </w:pPr>
          </w:p>
        </w:tc>
        <w:tc>
          <w:tcPr>
            <w:tcW w:w="1418" w:type="dxa"/>
            <w:shd w:val="clear" w:color="auto" w:fill="BFBFBF" w:themeFill="background1" w:themeFillShade="BF"/>
          </w:tcPr>
          <w:p w14:paraId="23C00FC0" w14:textId="77777777" w:rsidR="008E6270" w:rsidRPr="008E6270" w:rsidRDefault="008E6270" w:rsidP="008E627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1A28F093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/>
                <w:bCs/>
                <w:kern w:val="1"/>
                <w:sz w:val="24"/>
                <w:szCs w:val="24"/>
                <w:lang w:eastAsia="zh-CN" w:bidi="hi-IN"/>
              </w:rPr>
            </w:pPr>
          </w:p>
        </w:tc>
      </w:tr>
      <w:tr w:rsidR="008E6270" w:rsidRPr="008E6270" w14:paraId="14AC8ABE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7396D612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  <w:t>(i)</w:t>
            </w:r>
          </w:p>
        </w:tc>
        <w:tc>
          <w:tcPr>
            <w:tcW w:w="709" w:type="dxa"/>
          </w:tcPr>
          <w:p w14:paraId="7C9F547D" w14:textId="2AAC0858" w:rsidR="008E6270" w:rsidRPr="008E6270" w:rsidRDefault="004A1BC5" w:rsidP="004A1BC5">
            <w:pPr>
              <w:widowControl w:val="0"/>
              <w:suppressLineNumbers/>
              <w:suppressAutoHyphens/>
              <w:snapToGrid w:val="0"/>
              <w:spacing w:before="57" w:after="57"/>
              <w:jc w:val="center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</w:tcPr>
          <w:p w14:paraId="07794B9B" w14:textId="7FC54338" w:rsidR="008E6270" w:rsidRPr="008E6270" w:rsidRDefault="00D534E3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611A7">
              <w:rPr>
                <w:rFonts w:ascii="Times New Roman" w:eastAsia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rious concepts related with Chi square and analysis of variance</w:t>
            </w:r>
          </w:p>
        </w:tc>
        <w:tc>
          <w:tcPr>
            <w:tcW w:w="2410" w:type="dxa"/>
          </w:tcPr>
          <w:p w14:paraId="53562717" w14:textId="330E2614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 w:rsidRPr="008E6270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CO1: </w:t>
            </w:r>
            <w:r w:rsidR="00D534E3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Understand the various concepts related with Chi square test and analysis of variance</w:t>
            </w:r>
          </w:p>
        </w:tc>
        <w:tc>
          <w:tcPr>
            <w:tcW w:w="1418" w:type="dxa"/>
          </w:tcPr>
          <w:p w14:paraId="2B267686" w14:textId="77777777" w:rsidR="008E6270" w:rsidRPr="008E6270" w:rsidRDefault="008E6270" w:rsidP="008E62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sz w:val="24"/>
                <w:szCs w:val="24"/>
              </w:rPr>
              <w:t>K2:</w:t>
            </w:r>
          </w:p>
          <w:p w14:paraId="7D9DABFF" w14:textId="77777777" w:rsidR="008E6270" w:rsidRPr="008E6270" w:rsidRDefault="008E6270" w:rsidP="008E62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sz w:val="24"/>
                <w:szCs w:val="24"/>
              </w:rPr>
              <w:t>Understand</w:t>
            </w:r>
          </w:p>
        </w:tc>
        <w:tc>
          <w:tcPr>
            <w:tcW w:w="1417" w:type="dxa"/>
          </w:tcPr>
          <w:p w14:paraId="24DC541E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-</w:t>
            </w:r>
          </w:p>
          <w:p w14:paraId="3393CDC1" w14:textId="7251CA62" w:rsidR="008E6270" w:rsidRPr="008E6270" w:rsidRDefault="00AD6CC5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Viva</w:t>
            </w:r>
            <w:r w:rsidR="008E6270"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 xml:space="preserve"> Test, </w:t>
            </w:r>
          </w:p>
          <w:p w14:paraId="48492A32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End Term</w:t>
            </w: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 xml:space="preserve">- </w:t>
            </w:r>
          </w:p>
          <w:p w14:paraId="39E4AC23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Theory</w:t>
            </w:r>
          </w:p>
        </w:tc>
      </w:tr>
      <w:tr w:rsidR="008E6270" w:rsidRPr="008E6270" w14:paraId="7740D078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3A534E33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  <w:t>(ii)</w:t>
            </w:r>
          </w:p>
        </w:tc>
        <w:tc>
          <w:tcPr>
            <w:tcW w:w="709" w:type="dxa"/>
          </w:tcPr>
          <w:p w14:paraId="28EBD6B1" w14:textId="28E897FB" w:rsidR="008E6270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</w:tcPr>
          <w:p w14:paraId="7A9807CF" w14:textId="0B396775" w:rsidR="008E6270" w:rsidRPr="008E6270" w:rsidRDefault="00D534E3" w:rsidP="008E6270">
            <w:pPr>
              <w:snapToGrid w:val="0"/>
              <w:spacing w:before="57" w:after="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ply the various concepts learnt in </w:t>
            </w:r>
            <w:r w:rsidR="00B3028A">
              <w:rPr>
                <w:rFonts w:ascii="Times New Roman" w:eastAsia="Times New Roman" w:hAnsi="Times New Roman" w:cs="Times New Roman"/>
                <w:sz w:val="24"/>
                <w:szCs w:val="24"/>
              </w:rPr>
              <w:t>solution of a business problem</w:t>
            </w:r>
          </w:p>
        </w:tc>
        <w:tc>
          <w:tcPr>
            <w:tcW w:w="2410" w:type="dxa"/>
          </w:tcPr>
          <w:p w14:paraId="3570834A" w14:textId="296CB6D2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 w:rsidRPr="008E6270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</w:t>
            </w:r>
            <w:r w:rsidR="00B3028A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O2 : Apply the various concepts learnt in solution of a business problem </w:t>
            </w:r>
          </w:p>
          <w:p w14:paraId="386987B9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</w:p>
        </w:tc>
        <w:tc>
          <w:tcPr>
            <w:tcW w:w="1418" w:type="dxa"/>
          </w:tcPr>
          <w:p w14:paraId="69EAB220" w14:textId="58F00C26" w:rsidR="008E6270" w:rsidRPr="008E6270" w:rsidRDefault="008E6270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 w:rsidR="00B3028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:Apply</w:t>
            </w:r>
          </w:p>
        </w:tc>
        <w:tc>
          <w:tcPr>
            <w:tcW w:w="1417" w:type="dxa"/>
          </w:tcPr>
          <w:p w14:paraId="6BC06A36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-</w:t>
            </w:r>
          </w:p>
          <w:p w14:paraId="4FB78BBB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Test, Practical</w:t>
            </w:r>
          </w:p>
          <w:p w14:paraId="4F787759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 xml:space="preserve">End Term- </w:t>
            </w:r>
          </w:p>
          <w:p w14:paraId="5B87792E" w14:textId="77777777" w:rsidR="008E6270" w:rsidRPr="008E6270" w:rsidRDefault="008E6270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</w:pPr>
            <w:r w:rsidRPr="008E6270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lang w:eastAsia="zh-CN" w:bidi="hi-IN"/>
              </w:rPr>
              <w:t>Sums</w:t>
            </w:r>
          </w:p>
        </w:tc>
      </w:tr>
      <w:tr w:rsidR="00C5596D" w:rsidRPr="008E6270" w14:paraId="5EBB4BE1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0E79D14C" w14:textId="77777777" w:rsidR="00C5596D" w:rsidRPr="008E6270" w:rsidRDefault="00C5596D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725EFBFD" w14:textId="6920DBCD" w:rsidR="00C5596D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1.5</w:t>
            </w:r>
          </w:p>
        </w:tc>
        <w:tc>
          <w:tcPr>
            <w:tcW w:w="4394" w:type="dxa"/>
          </w:tcPr>
          <w:p w14:paraId="40F61FA2" w14:textId="29C98F07" w:rsidR="00C5596D" w:rsidRDefault="00AD6CC5" w:rsidP="008E6270">
            <w:pPr>
              <w:snapToGrid w:val="0"/>
              <w:spacing w:before="57" w:after="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alyze the business situation with excel</w:t>
            </w:r>
          </w:p>
        </w:tc>
        <w:tc>
          <w:tcPr>
            <w:tcW w:w="2410" w:type="dxa"/>
          </w:tcPr>
          <w:p w14:paraId="3D28541B" w14:textId="4C336159" w:rsidR="00C5596D" w:rsidRPr="008E6270" w:rsidRDefault="00C5596D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O3</w:t>
            </w:r>
            <w:r w:rsidR="00D356BD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: Assess the results for business decision making</w:t>
            </w:r>
          </w:p>
        </w:tc>
        <w:tc>
          <w:tcPr>
            <w:tcW w:w="1418" w:type="dxa"/>
          </w:tcPr>
          <w:p w14:paraId="4F2F69DF" w14:textId="6FBDDB9D" w:rsidR="00C5596D" w:rsidRPr="008E6270" w:rsidRDefault="00D356BD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K4: </w:t>
            </w:r>
            <w:r w:rsidR="00AD6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alyze</w:t>
            </w:r>
          </w:p>
        </w:tc>
        <w:tc>
          <w:tcPr>
            <w:tcW w:w="1417" w:type="dxa"/>
          </w:tcPr>
          <w:p w14:paraId="5EA38D06" w14:textId="77777777" w:rsidR="00C5596D" w:rsidRDefault="00AD6CC5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 -Project work</w:t>
            </w:r>
          </w:p>
          <w:p w14:paraId="68FD7696" w14:textId="615CFD67" w:rsidR="00AD6CC5" w:rsidRPr="008E6270" w:rsidRDefault="00AD6CC5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End term -Sums</w:t>
            </w:r>
          </w:p>
        </w:tc>
      </w:tr>
      <w:tr w:rsidR="00C5596D" w:rsidRPr="008E6270" w14:paraId="0D7021D7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450F2DCB" w14:textId="77777777" w:rsidR="00C5596D" w:rsidRPr="008E6270" w:rsidRDefault="00C5596D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725CA9D2" w14:textId="41DCB3DA" w:rsidR="00C5596D" w:rsidRDefault="0068237A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1.5</w:t>
            </w:r>
          </w:p>
        </w:tc>
        <w:tc>
          <w:tcPr>
            <w:tcW w:w="4394" w:type="dxa"/>
          </w:tcPr>
          <w:p w14:paraId="67EBDEC3" w14:textId="20357532" w:rsidR="00C5596D" w:rsidRDefault="00AD6CC5" w:rsidP="008E6270">
            <w:pPr>
              <w:snapToGrid w:val="0"/>
              <w:spacing w:before="57" w:after="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ess</w:t>
            </w:r>
          </w:p>
        </w:tc>
        <w:tc>
          <w:tcPr>
            <w:tcW w:w="2410" w:type="dxa"/>
          </w:tcPr>
          <w:p w14:paraId="5ECDDA3F" w14:textId="21792B3D" w:rsidR="00C5596D" w:rsidRDefault="004E0ED8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O4</w:t>
            </w:r>
            <w:r w:rsidR="00D356BD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: </w:t>
            </w:r>
            <w:r w:rsidR="00AD6CC5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Assess</w:t>
            </w:r>
            <w:r w:rsidR="00D356BD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 the results for business decision making</w:t>
            </w:r>
          </w:p>
        </w:tc>
        <w:tc>
          <w:tcPr>
            <w:tcW w:w="1418" w:type="dxa"/>
          </w:tcPr>
          <w:p w14:paraId="1A3A82F3" w14:textId="4444DF34" w:rsidR="00C5596D" w:rsidRPr="008E6270" w:rsidRDefault="00AD6CC5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5 : Evaluate</w:t>
            </w:r>
          </w:p>
        </w:tc>
        <w:tc>
          <w:tcPr>
            <w:tcW w:w="1417" w:type="dxa"/>
          </w:tcPr>
          <w:p w14:paraId="4FE97C36" w14:textId="77777777" w:rsidR="00C5596D" w:rsidRDefault="00AD6CC5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 -Project work</w:t>
            </w:r>
          </w:p>
          <w:p w14:paraId="0D7616BB" w14:textId="77777777" w:rsidR="00AD6CC5" w:rsidRDefault="00AD6CC5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 xml:space="preserve">End term </w:t>
            </w:r>
          </w:p>
          <w:p w14:paraId="51BE5282" w14:textId="0A0DD57C" w:rsidR="00AD6CC5" w:rsidRPr="008E6270" w:rsidRDefault="00AD6CC5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Sums</w:t>
            </w:r>
          </w:p>
        </w:tc>
      </w:tr>
      <w:tr w:rsidR="00B3028A" w:rsidRPr="008E6270" w14:paraId="1A7D66E4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43B47F44" w14:textId="77777777" w:rsidR="00B3028A" w:rsidRPr="008E6270" w:rsidRDefault="00B3028A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7E83322F" w14:textId="17FE2B21" w:rsidR="00B3028A" w:rsidRPr="008E6270" w:rsidRDefault="00DD0649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1.5</w:t>
            </w:r>
          </w:p>
        </w:tc>
        <w:tc>
          <w:tcPr>
            <w:tcW w:w="4394" w:type="dxa"/>
          </w:tcPr>
          <w:p w14:paraId="0A293727" w14:textId="4F553BA5" w:rsidR="00B3028A" w:rsidRDefault="00AD6CC5" w:rsidP="008E6270">
            <w:pPr>
              <w:snapToGrid w:val="0"/>
              <w:spacing w:before="57" w:after="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valuate </w:t>
            </w:r>
            <w:r w:rsidR="00B302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business situation with the </w:t>
            </w:r>
            <w:r w:rsidR="002265F2">
              <w:rPr>
                <w:rFonts w:ascii="Times New Roman" w:eastAsia="Times New Roman" w:hAnsi="Times New Roman" w:cs="Times New Roman"/>
                <w:sz w:val="24"/>
                <w:szCs w:val="24"/>
              </w:rPr>
              <w:t>EXCEL</w:t>
            </w:r>
          </w:p>
        </w:tc>
        <w:tc>
          <w:tcPr>
            <w:tcW w:w="2410" w:type="dxa"/>
          </w:tcPr>
          <w:p w14:paraId="6A35933B" w14:textId="3F4D769C" w:rsidR="00B3028A" w:rsidRPr="008E6270" w:rsidRDefault="00B3028A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0</w:t>
            </w:r>
            <w:r w:rsidR="004E0ED8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5</w:t>
            </w: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 : </w:t>
            </w:r>
            <w:r w:rsidR="00AD6CC5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Evaluate a business situation for decision making</w:t>
            </w:r>
          </w:p>
        </w:tc>
        <w:tc>
          <w:tcPr>
            <w:tcW w:w="1418" w:type="dxa"/>
          </w:tcPr>
          <w:p w14:paraId="245E23E3" w14:textId="5A7804B2" w:rsidR="00B3028A" w:rsidRPr="008E6270" w:rsidRDefault="00DB2711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K4 : </w:t>
            </w:r>
            <w:r w:rsidR="00AD6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valuate</w:t>
            </w:r>
          </w:p>
        </w:tc>
        <w:tc>
          <w:tcPr>
            <w:tcW w:w="1417" w:type="dxa"/>
          </w:tcPr>
          <w:p w14:paraId="1E0C9F6D" w14:textId="77777777" w:rsidR="0056609B" w:rsidRDefault="0056609B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-</w:t>
            </w:r>
          </w:p>
          <w:p w14:paraId="654CD24B" w14:textId="77777777" w:rsidR="0056609B" w:rsidRDefault="0056609B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Project work</w:t>
            </w:r>
          </w:p>
          <w:p w14:paraId="4A93930E" w14:textId="15743FD8" w:rsidR="00B3028A" w:rsidRPr="008E6270" w:rsidRDefault="0056609B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End term -</w:t>
            </w:r>
            <w:r w:rsidR="00AD6CC5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Sums</w:t>
            </w:r>
          </w:p>
        </w:tc>
      </w:tr>
      <w:tr w:rsidR="00EE5526" w:rsidRPr="008E6270" w14:paraId="0602C258" w14:textId="77777777" w:rsidTr="00FD7121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  <w:shd w:val="clear" w:color="auto" w:fill="7F7F7F" w:themeFill="text1" w:themeFillTint="80"/>
          </w:tcPr>
          <w:p w14:paraId="48CD0E1F" w14:textId="4A0636D0" w:rsidR="00EE5526" w:rsidRPr="008E6270" w:rsidRDefault="00EE5526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  <w:t>10</w:t>
            </w:r>
          </w:p>
        </w:tc>
        <w:tc>
          <w:tcPr>
            <w:tcW w:w="709" w:type="dxa"/>
            <w:shd w:val="clear" w:color="auto" w:fill="7F7F7F" w:themeFill="text1" w:themeFillTint="80"/>
          </w:tcPr>
          <w:p w14:paraId="7DA38ECE" w14:textId="5592C545" w:rsidR="00EE5526" w:rsidRPr="008E6270" w:rsidRDefault="0084440C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4.5</w:t>
            </w:r>
          </w:p>
        </w:tc>
        <w:tc>
          <w:tcPr>
            <w:tcW w:w="4394" w:type="dxa"/>
            <w:shd w:val="clear" w:color="auto" w:fill="7F7F7F" w:themeFill="text1" w:themeFillTint="80"/>
          </w:tcPr>
          <w:p w14:paraId="06AA62FC" w14:textId="1BDC2B54" w:rsidR="00EE5526" w:rsidRDefault="00EE5526" w:rsidP="008E6270">
            <w:pPr>
              <w:snapToGrid w:val="0"/>
              <w:spacing w:before="57" w:after="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asures of Association</w:t>
            </w:r>
          </w:p>
        </w:tc>
        <w:tc>
          <w:tcPr>
            <w:tcW w:w="2410" w:type="dxa"/>
            <w:shd w:val="clear" w:color="auto" w:fill="7F7F7F" w:themeFill="text1" w:themeFillTint="80"/>
          </w:tcPr>
          <w:p w14:paraId="51A4119F" w14:textId="77777777" w:rsidR="00EE5526" w:rsidRDefault="00EE5526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</w:p>
        </w:tc>
        <w:tc>
          <w:tcPr>
            <w:tcW w:w="1418" w:type="dxa"/>
            <w:shd w:val="clear" w:color="auto" w:fill="7F7F7F" w:themeFill="text1" w:themeFillTint="80"/>
          </w:tcPr>
          <w:p w14:paraId="1E44E3D2" w14:textId="77777777" w:rsidR="00EE5526" w:rsidRDefault="00EE5526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7F7F7F" w:themeFill="text1" w:themeFillTint="80"/>
          </w:tcPr>
          <w:p w14:paraId="53E4A7B6" w14:textId="77777777" w:rsidR="00EE5526" w:rsidRPr="008E6270" w:rsidRDefault="00EE5526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</w:p>
        </w:tc>
      </w:tr>
      <w:tr w:rsidR="00EE5526" w:rsidRPr="008E6270" w14:paraId="4BF16646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0558CC94" w14:textId="77777777" w:rsidR="00EE5526" w:rsidRDefault="00EE5526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3AAD088E" w14:textId="2E8D10E9" w:rsidR="00EE5526" w:rsidRPr="008E6270" w:rsidRDefault="004A1B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</w:tcPr>
          <w:p w14:paraId="1B2E11AB" w14:textId="352192F5" w:rsidR="00EE5526" w:rsidRDefault="00EE5526" w:rsidP="008E6270">
            <w:pPr>
              <w:snapToGrid w:val="0"/>
              <w:spacing w:before="57" w:after="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nderstand  the various concepts </w:t>
            </w:r>
            <w:r w:rsidR="00BE27E9">
              <w:rPr>
                <w:rFonts w:ascii="Times New Roman" w:eastAsia="Times New Roman" w:hAnsi="Times New Roman" w:cs="Times New Roman"/>
                <w:sz w:val="24"/>
                <w:szCs w:val="24"/>
              </w:rPr>
              <w:t>related  measures of association</w:t>
            </w:r>
          </w:p>
        </w:tc>
        <w:tc>
          <w:tcPr>
            <w:tcW w:w="2410" w:type="dxa"/>
          </w:tcPr>
          <w:p w14:paraId="51689E0B" w14:textId="4CED9624" w:rsidR="00EE5526" w:rsidRDefault="002611A7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 w:rsidRPr="008E6270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CO1: </w:t>
            </w: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Understand the various concepts related with measures of association</w:t>
            </w:r>
          </w:p>
        </w:tc>
        <w:tc>
          <w:tcPr>
            <w:tcW w:w="1418" w:type="dxa"/>
          </w:tcPr>
          <w:p w14:paraId="1163F129" w14:textId="77777777" w:rsidR="002C3F71" w:rsidRPr="008E6270" w:rsidRDefault="002C3F71" w:rsidP="002C3F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sz w:val="24"/>
                <w:szCs w:val="24"/>
              </w:rPr>
              <w:t>K2:</w:t>
            </w:r>
          </w:p>
          <w:p w14:paraId="3583EC6E" w14:textId="42277149" w:rsidR="00EE5526" w:rsidRDefault="002C3F71" w:rsidP="002C3F7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sz w:val="24"/>
                <w:szCs w:val="24"/>
              </w:rPr>
              <w:t>Understand</w:t>
            </w:r>
          </w:p>
        </w:tc>
        <w:tc>
          <w:tcPr>
            <w:tcW w:w="1417" w:type="dxa"/>
          </w:tcPr>
          <w:p w14:paraId="7CFA22B6" w14:textId="16C04F35" w:rsidR="00307024" w:rsidRDefault="00307024" w:rsidP="00307024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 -Viva</w:t>
            </w:r>
            <w:r w:rsidR="00AD6CC5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,Test</w:t>
            </w:r>
          </w:p>
          <w:p w14:paraId="2312A21F" w14:textId="77777777" w:rsidR="00307024" w:rsidRDefault="00307024" w:rsidP="00307024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</w:p>
          <w:p w14:paraId="21120909" w14:textId="4962D4B8" w:rsidR="00EE5526" w:rsidRPr="008E6270" w:rsidRDefault="00EE5526" w:rsidP="00307024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</w:p>
        </w:tc>
      </w:tr>
      <w:tr w:rsidR="00BE27E9" w:rsidRPr="008E6270" w14:paraId="4CB35AD2" w14:textId="77777777" w:rsidTr="002C3F71">
        <w:tblPrEx>
          <w:tblLook w:val="04A0" w:firstRow="1" w:lastRow="0" w:firstColumn="1" w:lastColumn="0" w:noHBand="0" w:noVBand="1"/>
        </w:tblPrEx>
        <w:trPr>
          <w:trHeight w:val="1692"/>
        </w:trPr>
        <w:tc>
          <w:tcPr>
            <w:tcW w:w="709" w:type="dxa"/>
          </w:tcPr>
          <w:p w14:paraId="3B6E2F10" w14:textId="77777777" w:rsidR="00BE27E9" w:rsidRDefault="00BE27E9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0D104F48" w14:textId="7E1B3D90" w:rsidR="00BE27E9" w:rsidRPr="008E6270" w:rsidRDefault="0084440C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</w:tcPr>
          <w:p w14:paraId="45BE4829" w14:textId="5B0E2B78" w:rsidR="00BE27E9" w:rsidRDefault="00BE27E9" w:rsidP="008E6270">
            <w:pPr>
              <w:snapToGrid w:val="0"/>
              <w:spacing w:before="57" w:after="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ply the various concepts related with measures of association</w:t>
            </w:r>
          </w:p>
        </w:tc>
        <w:tc>
          <w:tcPr>
            <w:tcW w:w="2410" w:type="dxa"/>
          </w:tcPr>
          <w:p w14:paraId="66FB80E5" w14:textId="77777777" w:rsidR="002611A7" w:rsidRPr="008E6270" w:rsidRDefault="002611A7" w:rsidP="002611A7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 w:rsidRPr="008E6270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</w:t>
            </w: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O2 : Apply the various concepts learnt in solution of a business problem </w:t>
            </w:r>
          </w:p>
          <w:p w14:paraId="2FE31FEB" w14:textId="77777777" w:rsidR="00BE27E9" w:rsidRDefault="00BE27E9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</w:p>
        </w:tc>
        <w:tc>
          <w:tcPr>
            <w:tcW w:w="1418" w:type="dxa"/>
          </w:tcPr>
          <w:p w14:paraId="374C37BD" w14:textId="15112CDA" w:rsidR="00BE27E9" w:rsidRDefault="002C3F71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:Apply</w:t>
            </w:r>
          </w:p>
        </w:tc>
        <w:tc>
          <w:tcPr>
            <w:tcW w:w="1417" w:type="dxa"/>
          </w:tcPr>
          <w:p w14:paraId="3E9E8EBA" w14:textId="77777777" w:rsidR="0056609B" w:rsidRDefault="0056609B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-</w:t>
            </w:r>
          </w:p>
          <w:p w14:paraId="63D656FA" w14:textId="77777777" w:rsidR="0056609B" w:rsidRDefault="0056609B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Project work</w:t>
            </w:r>
          </w:p>
          <w:p w14:paraId="02031E70" w14:textId="30D393C1" w:rsidR="00BE27E9" w:rsidRPr="008E6270" w:rsidRDefault="0056609B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End term -Practical</w:t>
            </w:r>
          </w:p>
        </w:tc>
      </w:tr>
      <w:tr w:rsidR="00BE27E9" w:rsidRPr="008E6270" w14:paraId="6A47A6C6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4847F129" w14:textId="77777777" w:rsidR="00BE27E9" w:rsidRDefault="00BE27E9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0AFB9A33" w14:textId="733658F9" w:rsidR="00BE27E9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1</w:t>
            </w:r>
            <w:r w:rsidR="0084440C"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</w:tcPr>
          <w:p w14:paraId="71574402" w14:textId="29B08ECD" w:rsidR="00BE27E9" w:rsidRDefault="00BE27E9" w:rsidP="008E6270">
            <w:pPr>
              <w:snapToGrid w:val="0"/>
              <w:spacing w:before="57" w:after="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alyze a business situation with the help of measures of association</w:t>
            </w:r>
          </w:p>
        </w:tc>
        <w:tc>
          <w:tcPr>
            <w:tcW w:w="2410" w:type="dxa"/>
          </w:tcPr>
          <w:p w14:paraId="3BD8E462" w14:textId="5FA2B7E7" w:rsidR="00BE27E9" w:rsidRDefault="002611A7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O3 : Analyze the business situation for decision making</w:t>
            </w:r>
          </w:p>
        </w:tc>
        <w:tc>
          <w:tcPr>
            <w:tcW w:w="1418" w:type="dxa"/>
          </w:tcPr>
          <w:p w14:paraId="0ABE4D8F" w14:textId="60E900E7" w:rsidR="00BE27E9" w:rsidRDefault="002C3F71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4 : Analyze</w:t>
            </w:r>
          </w:p>
        </w:tc>
        <w:tc>
          <w:tcPr>
            <w:tcW w:w="1417" w:type="dxa"/>
          </w:tcPr>
          <w:p w14:paraId="28AC913D" w14:textId="77777777" w:rsidR="0056609B" w:rsidRDefault="0056609B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-</w:t>
            </w:r>
          </w:p>
          <w:p w14:paraId="7F4C8DD9" w14:textId="77777777" w:rsidR="0056609B" w:rsidRDefault="0056609B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Project work</w:t>
            </w:r>
          </w:p>
          <w:p w14:paraId="41B22524" w14:textId="36EAC2FB" w:rsidR="00BE27E9" w:rsidRPr="008E6270" w:rsidRDefault="0056609B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End term -Practical</w:t>
            </w:r>
          </w:p>
        </w:tc>
      </w:tr>
      <w:tr w:rsidR="004E0ED8" w:rsidRPr="008E6270" w14:paraId="7EAC8E41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1FE8CCF1" w14:textId="77777777" w:rsidR="004E0ED8" w:rsidRDefault="004E0ED8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410AF079" w14:textId="069BD7CC" w:rsidR="004E0ED8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1.5</w:t>
            </w:r>
          </w:p>
        </w:tc>
        <w:tc>
          <w:tcPr>
            <w:tcW w:w="4394" w:type="dxa"/>
          </w:tcPr>
          <w:p w14:paraId="5BB83144" w14:textId="0A7CBD88" w:rsidR="004E0ED8" w:rsidRDefault="00AD6CC5" w:rsidP="008E6270">
            <w:pPr>
              <w:snapToGrid w:val="0"/>
              <w:spacing w:before="57" w:after="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ess the results of the analysis for business decision making</w:t>
            </w:r>
          </w:p>
        </w:tc>
        <w:tc>
          <w:tcPr>
            <w:tcW w:w="2410" w:type="dxa"/>
          </w:tcPr>
          <w:p w14:paraId="4446D957" w14:textId="6C0731CE" w:rsidR="004E0ED8" w:rsidRDefault="004E0ED8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O4</w:t>
            </w:r>
            <w:r w:rsidR="00AD6CC5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: Assess the results of analysis for business decision making</w:t>
            </w:r>
          </w:p>
        </w:tc>
        <w:tc>
          <w:tcPr>
            <w:tcW w:w="1418" w:type="dxa"/>
          </w:tcPr>
          <w:p w14:paraId="6D0CBE10" w14:textId="16226570" w:rsidR="004E0ED8" w:rsidRDefault="00AD6CC5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5 : Evaluate</w:t>
            </w:r>
          </w:p>
        </w:tc>
        <w:tc>
          <w:tcPr>
            <w:tcW w:w="1417" w:type="dxa"/>
          </w:tcPr>
          <w:p w14:paraId="646E44ED" w14:textId="77777777" w:rsidR="004E0ED8" w:rsidRDefault="00AD6CC5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-Project work</w:t>
            </w:r>
          </w:p>
          <w:p w14:paraId="1CE45564" w14:textId="67CB7332" w:rsidR="00AD6CC5" w:rsidRDefault="00AD6CC5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End term -Practical</w:t>
            </w:r>
          </w:p>
        </w:tc>
      </w:tr>
      <w:tr w:rsidR="00BE27E9" w:rsidRPr="008E6270" w14:paraId="64BF2F47" w14:textId="77777777" w:rsidTr="00FD7121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  <w:shd w:val="clear" w:color="auto" w:fill="7F7F7F" w:themeFill="text1" w:themeFillTint="80"/>
          </w:tcPr>
          <w:p w14:paraId="0F455602" w14:textId="40386674" w:rsidR="00BE27E9" w:rsidRDefault="00BE27E9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  <w:t>11</w:t>
            </w:r>
          </w:p>
        </w:tc>
        <w:tc>
          <w:tcPr>
            <w:tcW w:w="709" w:type="dxa"/>
            <w:shd w:val="clear" w:color="auto" w:fill="7F7F7F" w:themeFill="text1" w:themeFillTint="80"/>
          </w:tcPr>
          <w:p w14:paraId="72013F8C" w14:textId="0D6B95E7" w:rsidR="00BE27E9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6.5</w:t>
            </w:r>
          </w:p>
        </w:tc>
        <w:tc>
          <w:tcPr>
            <w:tcW w:w="4394" w:type="dxa"/>
            <w:shd w:val="clear" w:color="auto" w:fill="7F7F7F" w:themeFill="text1" w:themeFillTint="80"/>
          </w:tcPr>
          <w:p w14:paraId="34EFE03C" w14:textId="4BD6EC6C" w:rsidR="00BE27E9" w:rsidRDefault="00BE27E9" w:rsidP="008E6270">
            <w:pPr>
              <w:snapToGrid w:val="0"/>
              <w:spacing w:before="57" w:after="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gression Analysis</w:t>
            </w:r>
          </w:p>
        </w:tc>
        <w:tc>
          <w:tcPr>
            <w:tcW w:w="2410" w:type="dxa"/>
            <w:shd w:val="clear" w:color="auto" w:fill="7F7F7F" w:themeFill="text1" w:themeFillTint="80"/>
          </w:tcPr>
          <w:p w14:paraId="717A39BB" w14:textId="77777777" w:rsidR="00BE27E9" w:rsidRDefault="00BE27E9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</w:p>
        </w:tc>
        <w:tc>
          <w:tcPr>
            <w:tcW w:w="1418" w:type="dxa"/>
            <w:shd w:val="clear" w:color="auto" w:fill="7F7F7F" w:themeFill="text1" w:themeFillTint="80"/>
          </w:tcPr>
          <w:p w14:paraId="7905B643" w14:textId="77777777" w:rsidR="00BE27E9" w:rsidRDefault="00BE27E9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7F7F7F" w:themeFill="text1" w:themeFillTint="80"/>
          </w:tcPr>
          <w:p w14:paraId="6B2E27F1" w14:textId="77777777" w:rsidR="00BE27E9" w:rsidRPr="008E6270" w:rsidRDefault="00BE27E9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</w:p>
        </w:tc>
      </w:tr>
      <w:tr w:rsidR="00BE27E9" w:rsidRPr="008E6270" w14:paraId="4026C881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71E6FA08" w14:textId="77777777" w:rsidR="00BE27E9" w:rsidRDefault="00BE27E9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45130A81" w14:textId="2B6DA4C5" w:rsidR="00BE27E9" w:rsidRPr="008E6270" w:rsidRDefault="004A1B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</w:tcPr>
          <w:p w14:paraId="0686CB9C" w14:textId="3DEFAE08" w:rsidR="00BE27E9" w:rsidRDefault="00BE27E9" w:rsidP="008E6270">
            <w:pPr>
              <w:snapToGrid w:val="0"/>
              <w:spacing w:before="57" w:after="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derstand the various concepts related with regression analysis</w:t>
            </w:r>
          </w:p>
        </w:tc>
        <w:tc>
          <w:tcPr>
            <w:tcW w:w="2410" w:type="dxa"/>
          </w:tcPr>
          <w:p w14:paraId="7C3DE3DA" w14:textId="760F7F6A" w:rsidR="00BE27E9" w:rsidRDefault="002611A7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 w:rsidRPr="008E6270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CO1: </w:t>
            </w: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Understand the various concepts related with measures of association</w:t>
            </w:r>
          </w:p>
        </w:tc>
        <w:tc>
          <w:tcPr>
            <w:tcW w:w="1418" w:type="dxa"/>
          </w:tcPr>
          <w:p w14:paraId="22CAE1A8" w14:textId="77777777" w:rsidR="002C3F71" w:rsidRPr="008E6270" w:rsidRDefault="002C3F71" w:rsidP="002C3F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sz w:val="24"/>
                <w:szCs w:val="24"/>
              </w:rPr>
              <w:t>K2:</w:t>
            </w:r>
          </w:p>
          <w:p w14:paraId="6D5B2DA2" w14:textId="5C3F9D35" w:rsidR="00BE27E9" w:rsidRDefault="002C3F71" w:rsidP="002C3F7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sz w:val="24"/>
                <w:szCs w:val="24"/>
              </w:rPr>
              <w:t>Understand</w:t>
            </w:r>
          </w:p>
        </w:tc>
        <w:tc>
          <w:tcPr>
            <w:tcW w:w="1417" w:type="dxa"/>
          </w:tcPr>
          <w:p w14:paraId="569781B5" w14:textId="77777777" w:rsidR="00307024" w:rsidRDefault="00307024" w:rsidP="00307024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 -Viva</w:t>
            </w:r>
          </w:p>
          <w:p w14:paraId="0D57F04C" w14:textId="77777777" w:rsidR="00307024" w:rsidRDefault="00307024" w:rsidP="00307024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</w:p>
          <w:p w14:paraId="5DF2A167" w14:textId="01AA4A89" w:rsidR="00BE27E9" w:rsidRPr="008E6270" w:rsidRDefault="00307024" w:rsidP="00307024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End term -Practical question</w:t>
            </w:r>
          </w:p>
        </w:tc>
      </w:tr>
      <w:tr w:rsidR="00BE27E9" w:rsidRPr="008E6270" w14:paraId="1A6380B6" w14:textId="77777777" w:rsidTr="002C3F71">
        <w:tblPrEx>
          <w:tblLook w:val="04A0" w:firstRow="1" w:lastRow="0" w:firstColumn="1" w:lastColumn="0" w:noHBand="0" w:noVBand="1"/>
        </w:tblPrEx>
        <w:trPr>
          <w:trHeight w:val="1477"/>
        </w:trPr>
        <w:tc>
          <w:tcPr>
            <w:tcW w:w="709" w:type="dxa"/>
          </w:tcPr>
          <w:p w14:paraId="74FA8A51" w14:textId="77777777" w:rsidR="00BE27E9" w:rsidRDefault="00BE27E9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4A9946D4" w14:textId="686A5C0F" w:rsidR="00BE27E9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</w:t>
            </w:r>
            <w:r w:rsidR="0084440C"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5</w:t>
            </w:r>
          </w:p>
        </w:tc>
        <w:tc>
          <w:tcPr>
            <w:tcW w:w="4394" w:type="dxa"/>
          </w:tcPr>
          <w:p w14:paraId="753F012A" w14:textId="54111D75" w:rsidR="00BE27E9" w:rsidRDefault="00BE27E9" w:rsidP="008E6270">
            <w:pPr>
              <w:snapToGrid w:val="0"/>
              <w:spacing w:before="57" w:after="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ply the various concepts related with regression analysis in solving pragmatic problems</w:t>
            </w:r>
          </w:p>
        </w:tc>
        <w:tc>
          <w:tcPr>
            <w:tcW w:w="2410" w:type="dxa"/>
          </w:tcPr>
          <w:p w14:paraId="27AB194B" w14:textId="77777777" w:rsidR="002611A7" w:rsidRPr="008E6270" w:rsidRDefault="002611A7" w:rsidP="002611A7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 w:rsidRPr="008E6270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</w:t>
            </w: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O2 : Apply the various concepts learnt in solution of a business problem </w:t>
            </w:r>
          </w:p>
          <w:p w14:paraId="0D1C9369" w14:textId="77777777" w:rsidR="00BE27E9" w:rsidRDefault="00BE27E9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</w:p>
        </w:tc>
        <w:tc>
          <w:tcPr>
            <w:tcW w:w="1418" w:type="dxa"/>
          </w:tcPr>
          <w:p w14:paraId="1C4FCD08" w14:textId="336D9E54" w:rsidR="00BE27E9" w:rsidRDefault="002C3F71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:Apply</w:t>
            </w:r>
          </w:p>
        </w:tc>
        <w:tc>
          <w:tcPr>
            <w:tcW w:w="1417" w:type="dxa"/>
          </w:tcPr>
          <w:p w14:paraId="3FD83246" w14:textId="77777777" w:rsidR="0056609B" w:rsidRDefault="0056609B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-</w:t>
            </w:r>
          </w:p>
          <w:p w14:paraId="640D7521" w14:textId="77777777" w:rsidR="0056609B" w:rsidRDefault="0056609B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Project work</w:t>
            </w:r>
          </w:p>
          <w:p w14:paraId="3C7973FD" w14:textId="73535AB0" w:rsidR="00BE27E9" w:rsidRPr="008E6270" w:rsidRDefault="0056609B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End term -Practical</w:t>
            </w:r>
          </w:p>
        </w:tc>
      </w:tr>
      <w:tr w:rsidR="00BE27E9" w:rsidRPr="008E6270" w14:paraId="05479A43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7B84AB87" w14:textId="77777777" w:rsidR="00BE27E9" w:rsidRDefault="00BE27E9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2BB54FAF" w14:textId="17ED4FA2" w:rsidR="00BE27E9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2.0</w:t>
            </w:r>
          </w:p>
        </w:tc>
        <w:tc>
          <w:tcPr>
            <w:tcW w:w="4394" w:type="dxa"/>
          </w:tcPr>
          <w:p w14:paraId="65BEA6F1" w14:textId="6D36F3A1" w:rsidR="00BE27E9" w:rsidRDefault="00BE27E9" w:rsidP="008E6270">
            <w:pPr>
              <w:snapToGrid w:val="0"/>
              <w:spacing w:before="57" w:after="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alyze the business </w:t>
            </w:r>
            <w:r w:rsidR="000E7CDD">
              <w:rPr>
                <w:rFonts w:ascii="Times New Roman" w:eastAsia="Times New Roman" w:hAnsi="Times New Roman" w:cs="Times New Roman"/>
                <w:sz w:val="24"/>
                <w:szCs w:val="24"/>
              </w:rPr>
              <w:t>situation</w:t>
            </w:r>
          </w:p>
        </w:tc>
        <w:tc>
          <w:tcPr>
            <w:tcW w:w="2410" w:type="dxa"/>
          </w:tcPr>
          <w:p w14:paraId="5E17587F" w14:textId="1FAACBD8" w:rsidR="00BE27E9" w:rsidRDefault="002611A7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O3 : Analyze the business situation for decision making</w:t>
            </w:r>
          </w:p>
        </w:tc>
        <w:tc>
          <w:tcPr>
            <w:tcW w:w="1418" w:type="dxa"/>
          </w:tcPr>
          <w:p w14:paraId="40AADE06" w14:textId="2D1F43F6" w:rsidR="00BE27E9" w:rsidRDefault="002C3F71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4 : Analyze</w:t>
            </w:r>
          </w:p>
        </w:tc>
        <w:tc>
          <w:tcPr>
            <w:tcW w:w="1417" w:type="dxa"/>
          </w:tcPr>
          <w:p w14:paraId="6746E87B" w14:textId="77777777" w:rsidR="0056609B" w:rsidRDefault="0056609B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-</w:t>
            </w:r>
          </w:p>
          <w:p w14:paraId="26519399" w14:textId="77777777" w:rsidR="0056609B" w:rsidRDefault="0056609B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Project work</w:t>
            </w:r>
          </w:p>
          <w:p w14:paraId="76145681" w14:textId="2298110D" w:rsidR="00BE27E9" w:rsidRPr="008E6270" w:rsidRDefault="0056609B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End term -Practical</w:t>
            </w:r>
          </w:p>
        </w:tc>
      </w:tr>
      <w:tr w:rsidR="004E0ED8" w:rsidRPr="008E6270" w14:paraId="6C8BE515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29AE7711" w14:textId="77777777" w:rsidR="004E0ED8" w:rsidRDefault="004E0ED8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251A897D" w14:textId="4CA118B1" w:rsidR="004E0ED8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3.5</w:t>
            </w:r>
          </w:p>
        </w:tc>
        <w:tc>
          <w:tcPr>
            <w:tcW w:w="4394" w:type="dxa"/>
          </w:tcPr>
          <w:p w14:paraId="061950BD" w14:textId="77777777" w:rsidR="004E0ED8" w:rsidRDefault="004E0ED8" w:rsidP="008E6270">
            <w:pPr>
              <w:snapToGrid w:val="0"/>
              <w:spacing w:before="57" w:after="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143B0B59" w14:textId="425EE8E9" w:rsidR="004E0ED8" w:rsidRDefault="004E0ED8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O4</w:t>
            </w:r>
            <w:r w:rsidR="002A1B8B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: Assess results for business decision making.</w:t>
            </w:r>
          </w:p>
        </w:tc>
        <w:tc>
          <w:tcPr>
            <w:tcW w:w="1418" w:type="dxa"/>
          </w:tcPr>
          <w:p w14:paraId="382F2103" w14:textId="2A80116F" w:rsidR="004E0ED8" w:rsidRDefault="00AD6CC5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5 : Evaluate</w:t>
            </w:r>
          </w:p>
        </w:tc>
        <w:tc>
          <w:tcPr>
            <w:tcW w:w="1417" w:type="dxa"/>
          </w:tcPr>
          <w:p w14:paraId="33873060" w14:textId="77777777" w:rsidR="004E0ED8" w:rsidRDefault="00AD6CC5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 xml:space="preserve">Internal </w:t>
            </w:r>
          </w:p>
          <w:p w14:paraId="17979F4F" w14:textId="77777777" w:rsidR="00AD6CC5" w:rsidRDefault="00AD6CC5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Project work</w:t>
            </w:r>
          </w:p>
          <w:p w14:paraId="5F8F90C8" w14:textId="77777777" w:rsidR="00AD6CC5" w:rsidRDefault="00AD6CC5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 xml:space="preserve">End term </w:t>
            </w:r>
          </w:p>
          <w:p w14:paraId="0312351A" w14:textId="0000DDC3" w:rsidR="00AD6CC5" w:rsidRDefault="00AD6CC5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Sums</w:t>
            </w:r>
          </w:p>
        </w:tc>
      </w:tr>
      <w:tr w:rsidR="004E0ED8" w:rsidRPr="008E6270" w14:paraId="45F1FD71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4F86C138" w14:textId="77777777" w:rsidR="004E0ED8" w:rsidRDefault="004E0ED8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7FAF6691" w14:textId="5EE28C7D" w:rsidR="004E0ED8" w:rsidRDefault="0068237A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1.5</w:t>
            </w:r>
          </w:p>
        </w:tc>
        <w:tc>
          <w:tcPr>
            <w:tcW w:w="4394" w:type="dxa"/>
          </w:tcPr>
          <w:p w14:paraId="06FED818" w14:textId="77777777" w:rsidR="004E0ED8" w:rsidRDefault="004E0ED8" w:rsidP="008E6270">
            <w:pPr>
              <w:snapToGrid w:val="0"/>
              <w:spacing w:before="57" w:after="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79B4B74E" w14:textId="258C89C2" w:rsidR="004E0ED8" w:rsidRDefault="004E0ED8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O5</w:t>
            </w:r>
            <w:r w:rsidR="002A1B8B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: Evaluate the </w:t>
            </w:r>
            <w:r w:rsidR="00AD6CC5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 results  of the analysis  for</w:t>
            </w:r>
            <w:r w:rsidR="002A1B8B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business decision making.</w:t>
            </w:r>
          </w:p>
        </w:tc>
        <w:tc>
          <w:tcPr>
            <w:tcW w:w="1418" w:type="dxa"/>
          </w:tcPr>
          <w:p w14:paraId="24E91A15" w14:textId="3782B3B2" w:rsidR="004E0ED8" w:rsidRDefault="00AD6CC5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5 :Evaluate</w:t>
            </w:r>
          </w:p>
        </w:tc>
        <w:tc>
          <w:tcPr>
            <w:tcW w:w="1417" w:type="dxa"/>
          </w:tcPr>
          <w:p w14:paraId="4DD4CBEE" w14:textId="77777777" w:rsidR="004E0ED8" w:rsidRDefault="00AD6CC5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 : Project work</w:t>
            </w:r>
          </w:p>
          <w:p w14:paraId="1D9A5D17" w14:textId="36AD336D" w:rsidR="00AD6CC5" w:rsidRDefault="00AD6CC5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End term :Sums</w:t>
            </w:r>
          </w:p>
        </w:tc>
      </w:tr>
      <w:tr w:rsidR="00DD144A" w:rsidRPr="008E6270" w14:paraId="6D8F49AF" w14:textId="77777777" w:rsidTr="00FD7121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  <w:shd w:val="clear" w:color="auto" w:fill="7F7F7F" w:themeFill="text1" w:themeFillTint="80"/>
          </w:tcPr>
          <w:p w14:paraId="7AC9BAB5" w14:textId="2D49CBC6" w:rsidR="00DD144A" w:rsidRDefault="00502F90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  <w:t>12</w:t>
            </w:r>
          </w:p>
        </w:tc>
        <w:tc>
          <w:tcPr>
            <w:tcW w:w="709" w:type="dxa"/>
            <w:shd w:val="clear" w:color="auto" w:fill="7F7F7F" w:themeFill="text1" w:themeFillTint="80"/>
          </w:tcPr>
          <w:p w14:paraId="280CB0C2" w14:textId="615C7A69" w:rsidR="00DD144A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5.0</w:t>
            </w:r>
          </w:p>
        </w:tc>
        <w:tc>
          <w:tcPr>
            <w:tcW w:w="4394" w:type="dxa"/>
            <w:shd w:val="clear" w:color="auto" w:fill="7F7F7F" w:themeFill="text1" w:themeFillTint="80"/>
          </w:tcPr>
          <w:p w14:paraId="09E5D7D3" w14:textId="4F050F8C" w:rsidR="00DD144A" w:rsidRDefault="00DD144A" w:rsidP="008E6270">
            <w:pPr>
              <w:snapToGrid w:val="0"/>
              <w:spacing w:before="57" w:after="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me Series and forecasting</w:t>
            </w:r>
          </w:p>
        </w:tc>
        <w:tc>
          <w:tcPr>
            <w:tcW w:w="2410" w:type="dxa"/>
            <w:shd w:val="clear" w:color="auto" w:fill="7F7F7F" w:themeFill="text1" w:themeFillTint="80"/>
          </w:tcPr>
          <w:p w14:paraId="519568DB" w14:textId="77777777" w:rsidR="00DD144A" w:rsidRDefault="00DD144A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</w:p>
        </w:tc>
        <w:tc>
          <w:tcPr>
            <w:tcW w:w="1418" w:type="dxa"/>
            <w:shd w:val="clear" w:color="auto" w:fill="7F7F7F" w:themeFill="text1" w:themeFillTint="80"/>
          </w:tcPr>
          <w:p w14:paraId="6BE48408" w14:textId="77777777" w:rsidR="00DD144A" w:rsidRDefault="00DD144A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7F7F7F" w:themeFill="text1" w:themeFillTint="80"/>
          </w:tcPr>
          <w:p w14:paraId="38AA0504" w14:textId="77777777" w:rsidR="00DD144A" w:rsidRPr="008E6270" w:rsidRDefault="00DD144A" w:rsidP="008E6270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</w:p>
        </w:tc>
      </w:tr>
      <w:tr w:rsidR="00DD144A" w:rsidRPr="008E6270" w14:paraId="2ED8D235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1EA8C994" w14:textId="77777777" w:rsidR="00DD144A" w:rsidRDefault="00DD144A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4C49FB39" w14:textId="43754691" w:rsidR="00DD144A" w:rsidRPr="008E6270" w:rsidRDefault="004A1B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</w:tcPr>
          <w:p w14:paraId="4D3785FC" w14:textId="531870DF" w:rsidR="00DD144A" w:rsidRDefault="00DD144A" w:rsidP="008E6270">
            <w:pPr>
              <w:snapToGrid w:val="0"/>
              <w:spacing w:before="57" w:after="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derstand the various concepts related with Time series</w:t>
            </w:r>
          </w:p>
        </w:tc>
        <w:tc>
          <w:tcPr>
            <w:tcW w:w="2410" w:type="dxa"/>
          </w:tcPr>
          <w:p w14:paraId="661BEAF0" w14:textId="4004BB7D" w:rsidR="00DD144A" w:rsidRDefault="002611A7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 w:rsidRPr="008E6270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CO1: </w:t>
            </w: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Understand the various concepts related with measures of association</w:t>
            </w:r>
          </w:p>
        </w:tc>
        <w:tc>
          <w:tcPr>
            <w:tcW w:w="1418" w:type="dxa"/>
          </w:tcPr>
          <w:p w14:paraId="44B60884" w14:textId="77777777" w:rsidR="002C3F71" w:rsidRPr="008E6270" w:rsidRDefault="002C3F71" w:rsidP="002C3F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sz w:val="24"/>
                <w:szCs w:val="24"/>
              </w:rPr>
              <w:t>K2:</w:t>
            </w:r>
          </w:p>
          <w:p w14:paraId="5810E396" w14:textId="16718287" w:rsidR="00DD144A" w:rsidRDefault="002C3F71" w:rsidP="002C3F7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sz w:val="24"/>
                <w:szCs w:val="24"/>
              </w:rPr>
              <w:t>Understand</w:t>
            </w:r>
          </w:p>
        </w:tc>
        <w:tc>
          <w:tcPr>
            <w:tcW w:w="1417" w:type="dxa"/>
          </w:tcPr>
          <w:p w14:paraId="186C33F4" w14:textId="77777777" w:rsidR="00307024" w:rsidRDefault="00307024" w:rsidP="00307024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 -Viva</w:t>
            </w:r>
          </w:p>
          <w:p w14:paraId="0A11D11D" w14:textId="77777777" w:rsidR="00307024" w:rsidRDefault="00307024" w:rsidP="00307024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</w:p>
          <w:p w14:paraId="1AF7C8A3" w14:textId="6F784839" w:rsidR="00DD144A" w:rsidRPr="008E6270" w:rsidRDefault="00307024" w:rsidP="00307024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End term -</w:t>
            </w:r>
            <w:r w:rsidR="00AD6CC5"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Theory question</w:t>
            </w:r>
          </w:p>
        </w:tc>
      </w:tr>
      <w:tr w:rsidR="00DD144A" w:rsidRPr="008E6270" w14:paraId="736EE38E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1338F951" w14:textId="77777777" w:rsidR="00DD144A" w:rsidRDefault="00DD144A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0BC14F5A" w14:textId="5CCD742A" w:rsidR="00DD144A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5</w:t>
            </w:r>
          </w:p>
        </w:tc>
        <w:tc>
          <w:tcPr>
            <w:tcW w:w="4394" w:type="dxa"/>
          </w:tcPr>
          <w:p w14:paraId="120DE8A5" w14:textId="14F8706E" w:rsidR="00DD144A" w:rsidRDefault="00DD144A" w:rsidP="008E6270">
            <w:pPr>
              <w:snapToGrid w:val="0"/>
              <w:spacing w:before="57" w:after="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ply the various concepts in solving business problems</w:t>
            </w:r>
          </w:p>
        </w:tc>
        <w:tc>
          <w:tcPr>
            <w:tcW w:w="2410" w:type="dxa"/>
          </w:tcPr>
          <w:p w14:paraId="4FFA7F0C" w14:textId="77777777" w:rsidR="002611A7" w:rsidRPr="008E6270" w:rsidRDefault="002611A7" w:rsidP="002611A7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 w:rsidRPr="008E6270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</w:t>
            </w: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O2 : Apply the various concepts learnt in solution of a business problem </w:t>
            </w:r>
          </w:p>
          <w:p w14:paraId="3AA2B737" w14:textId="77777777" w:rsidR="00DD144A" w:rsidRDefault="00DD144A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</w:p>
        </w:tc>
        <w:tc>
          <w:tcPr>
            <w:tcW w:w="1418" w:type="dxa"/>
          </w:tcPr>
          <w:p w14:paraId="0F5B9871" w14:textId="507220E5" w:rsidR="00DD144A" w:rsidRDefault="002C3F71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627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:Apply</w:t>
            </w:r>
          </w:p>
        </w:tc>
        <w:tc>
          <w:tcPr>
            <w:tcW w:w="1417" w:type="dxa"/>
          </w:tcPr>
          <w:p w14:paraId="6935207A" w14:textId="77777777" w:rsidR="00307024" w:rsidRDefault="00307024" w:rsidP="00307024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-</w:t>
            </w:r>
          </w:p>
          <w:p w14:paraId="362BC6A8" w14:textId="77777777" w:rsidR="00307024" w:rsidRDefault="00307024" w:rsidP="00307024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Project work</w:t>
            </w:r>
          </w:p>
          <w:p w14:paraId="47F3EA43" w14:textId="4870E8CE" w:rsidR="00DD144A" w:rsidRPr="008E6270" w:rsidRDefault="00307024" w:rsidP="00307024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End term -Practical</w:t>
            </w:r>
          </w:p>
        </w:tc>
      </w:tr>
      <w:tr w:rsidR="00DD144A" w:rsidRPr="008E6270" w14:paraId="36DF568D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42E14AD6" w14:textId="77777777" w:rsidR="00DD144A" w:rsidRDefault="00DD144A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5800D85F" w14:textId="39B7EFE0" w:rsidR="00DD144A" w:rsidRPr="008E6270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2.</w:t>
            </w:r>
            <w:r w:rsidR="0084440C"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.</w:t>
            </w: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0</w:t>
            </w:r>
          </w:p>
        </w:tc>
        <w:tc>
          <w:tcPr>
            <w:tcW w:w="4394" w:type="dxa"/>
          </w:tcPr>
          <w:p w14:paraId="33798C2E" w14:textId="08521AA6" w:rsidR="00DD144A" w:rsidRDefault="00DD144A" w:rsidP="008E6270">
            <w:pPr>
              <w:snapToGrid w:val="0"/>
              <w:spacing w:before="57" w:after="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alyze the various concepts using EXCE</w:t>
            </w:r>
            <w:r w:rsidR="00D356BD"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2410" w:type="dxa"/>
          </w:tcPr>
          <w:p w14:paraId="5903881E" w14:textId="5E0F356E" w:rsidR="00DD144A" w:rsidRDefault="002611A7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O3 : Analyze the business situation for decision making</w:t>
            </w:r>
          </w:p>
        </w:tc>
        <w:tc>
          <w:tcPr>
            <w:tcW w:w="1418" w:type="dxa"/>
          </w:tcPr>
          <w:p w14:paraId="7789C4B5" w14:textId="1915A2B5" w:rsidR="00DD144A" w:rsidRDefault="002C3F71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4 : Analyze</w:t>
            </w:r>
          </w:p>
        </w:tc>
        <w:tc>
          <w:tcPr>
            <w:tcW w:w="1417" w:type="dxa"/>
          </w:tcPr>
          <w:p w14:paraId="3ED2E99A" w14:textId="77777777" w:rsidR="0056609B" w:rsidRDefault="0056609B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-</w:t>
            </w:r>
          </w:p>
          <w:p w14:paraId="3C589688" w14:textId="77777777" w:rsidR="0056609B" w:rsidRDefault="0056609B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Project work</w:t>
            </w:r>
          </w:p>
          <w:p w14:paraId="7B4C3D79" w14:textId="2D93B43A" w:rsidR="00DD144A" w:rsidRPr="008E6270" w:rsidRDefault="0056609B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End term -Practical</w:t>
            </w:r>
          </w:p>
        </w:tc>
      </w:tr>
      <w:tr w:rsidR="004E0ED8" w:rsidRPr="008E6270" w14:paraId="67393390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202CFB37" w14:textId="77777777" w:rsidR="004E0ED8" w:rsidRDefault="004E0ED8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78AE3BA7" w14:textId="4303DC33" w:rsidR="004E0ED8" w:rsidRDefault="00AD6CC5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2.0</w:t>
            </w:r>
          </w:p>
        </w:tc>
        <w:tc>
          <w:tcPr>
            <w:tcW w:w="4394" w:type="dxa"/>
          </w:tcPr>
          <w:p w14:paraId="4F336B3B" w14:textId="1BAEC826" w:rsidR="004E0ED8" w:rsidRDefault="00D356BD" w:rsidP="008E6270">
            <w:pPr>
              <w:snapToGrid w:val="0"/>
              <w:spacing w:before="57" w:after="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ess the results in EXCEL for decision making</w:t>
            </w:r>
          </w:p>
        </w:tc>
        <w:tc>
          <w:tcPr>
            <w:tcW w:w="2410" w:type="dxa"/>
          </w:tcPr>
          <w:p w14:paraId="02A59020" w14:textId="330D956A" w:rsidR="004E0ED8" w:rsidRDefault="004E0ED8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O4</w:t>
            </w:r>
            <w:r w:rsidR="002A1B8B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: Assess the </w:t>
            </w:r>
            <w:r w:rsidR="00AD6CC5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analysis</w:t>
            </w:r>
            <w:r w:rsidR="002A1B8B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 for business decision making</w:t>
            </w:r>
          </w:p>
        </w:tc>
        <w:tc>
          <w:tcPr>
            <w:tcW w:w="1418" w:type="dxa"/>
          </w:tcPr>
          <w:p w14:paraId="2496DF5D" w14:textId="0496EB0D" w:rsidR="004E0ED8" w:rsidRDefault="002A1B8B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K5 </w:t>
            </w:r>
            <w:r w:rsidR="00AD6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 Assess</w:t>
            </w:r>
          </w:p>
        </w:tc>
        <w:tc>
          <w:tcPr>
            <w:tcW w:w="1417" w:type="dxa"/>
          </w:tcPr>
          <w:p w14:paraId="44DC577A" w14:textId="77777777" w:rsidR="004E0ED8" w:rsidRDefault="00AD6CC5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 :Project work</w:t>
            </w:r>
          </w:p>
          <w:p w14:paraId="4B03AE0E" w14:textId="37E41A93" w:rsidR="00AD6CC5" w:rsidRDefault="00AD6CC5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</w:p>
        </w:tc>
      </w:tr>
      <w:tr w:rsidR="004E0ED8" w:rsidRPr="008E6270" w14:paraId="57182119" w14:textId="77777777" w:rsidTr="004A1BC5">
        <w:tblPrEx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709" w:type="dxa"/>
          </w:tcPr>
          <w:p w14:paraId="6B2169EA" w14:textId="77777777" w:rsidR="004E0ED8" w:rsidRDefault="004E0ED8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Nimbus Sans L" w:hAnsi="Times New Roman" w:cs="Times New Roman"/>
                <w:kern w:val="1"/>
                <w:sz w:val="24"/>
                <w:szCs w:val="24"/>
                <w:lang w:eastAsia="zh-CN" w:bidi="hi-IN"/>
              </w:rPr>
            </w:pPr>
          </w:p>
        </w:tc>
        <w:tc>
          <w:tcPr>
            <w:tcW w:w="709" w:type="dxa"/>
          </w:tcPr>
          <w:p w14:paraId="7BE91FA7" w14:textId="17DFA0D2" w:rsidR="004E0ED8" w:rsidRDefault="0068237A" w:rsidP="008E6270">
            <w:pPr>
              <w:widowControl w:val="0"/>
              <w:suppressLineNumbers/>
              <w:suppressAutoHyphens/>
              <w:snapToGrid w:val="0"/>
              <w:spacing w:before="57" w:after="57"/>
              <w:jc w:val="right"/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iCs/>
                <w:kern w:val="1"/>
                <w:sz w:val="24"/>
                <w:szCs w:val="24"/>
                <w:lang w:eastAsia="zh-CN" w:bidi="hi-IN"/>
              </w:rPr>
              <w:t>1.5</w:t>
            </w:r>
          </w:p>
        </w:tc>
        <w:tc>
          <w:tcPr>
            <w:tcW w:w="4394" w:type="dxa"/>
          </w:tcPr>
          <w:p w14:paraId="39704E5E" w14:textId="7E73864F" w:rsidR="004E0ED8" w:rsidRDefault="00AD6CC5" w:rsidP="008E6270">
            <w:pPr>
              <w:snapToGrid w:val="0"/>
              <w:spacing w:before="57" w:after="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valuate the results of the analysis for decision making</w:t>
            </w:r>
          </w:p>
        </w:tc>
        <w:tc>
          <w:tcPr>
            <w:tcW w:w="2410" w:type="dxa"/>
          </w:tcPr>
          <w:p w14:paraId="247B3A00" w14:textId="6F4C8B95" w:rsidR="004E0ED8" w:rsidRDefault="004E0ED8" w:rsidP="008E6270">
            <w:pPr>
              <w:widowControl w:val="0"/>
              <w:suppressLineNumbers/>
              <w:suppressAutoHyphens/>
              <w:snapToGrid w:val="0"/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</w:pPr>
            <w:r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C05</w:t>
            </w:r>
            <w:r w:rsidR="002A1B8B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: evaluate the </w:t>
            </w:r>
            <w:r w:rsidR="00AD6CC5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 xml:space="preserve"> results </w:t>
            </w:r>
            <w:r w:rsidR="002A1B8B">
              <w:rPr>
                <w:rFonts w:ascii="Times New Roman" w:eastAsia="DejaVu Sans" w:hAnsi="Times New Roman" w:cs="Times New Roman"/>
                <w:kern w:val="1"/>
                <w:lang w:eastAsia="zh-CN" w:bidi="hi-IN"/>
              </w:rPr>
              <w:t>for business decision making</w:t>
            </w:r>
          </w:p>
        </w:tc>
        <w:tc>
          <w:tcPr>
            <w:tcW w:w="1418" w:type="dxa"/>
          </w:tcPr>
          <w:p w14:paraId="266CE147" w14:textId="77777777" w:rsidR="004E0ED8" w:rsidRDefault="004E0ED8" w:rsidP="008E627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7" w:type="dxa"/>
          </w:tcPr>
          <w:p w14:paraId="3492EC7B" w14:textId="77777777" w:rsidR="004E0ED8" w:rsidRDefault="00AD6CC5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Internal :Project work</w:t>
            </w:r>
          </w:p>
          <w:p w14:paraId="3A0B1B03" w14:textId="4D09995D" w:rsidR="00AD6CC5" w:rsidRDefault="00AD6CC5" w:rsidP="0056609B">
            <w:pPr>
              <w:widowControl w:val="0"/>
              <w:suppressLineNumbers/>
              <w:suppressAutoHyphens/>
              <w:snapToGrid w:val="0"/>
              <w:jc w:val="both"/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</w:pPr>
            <w:r>
              <w:rPr>
                <w:rFonts w:ascii="Times New Roman" w:eastAsia="Nimbus Sans L" w:hAnsi="Times New Roman" w:cs="Times New Roman"/>
                <w:bCs/>
                <w:kern w:val="1"/>
                <w:sz w:val="24"/>
                <w:szCs w:val="24"/>
                <w:u w:val="single"/>
                <w:lang w:eastAsia="zh-CN" w:bidi="hi-IN"/>
              </w:rPr>
              <w:t>External :sums</w:t>
            </w:r>
          </w:p>
        </w:tc>
      </w:tr>
    </w:tbl>
    <w:p w14:paraId="0C8A87FA" w14:textId="77777777" w:rsidR="008E6270" w:rsidRPr="008E6270" w:rsidRDefault="008E6270" w:rsidP="008E6270">
      <w:pPr>
        <w:rPr>
          <w:rFonts w:ascii="Times New Roman" w:eastAsia="DejaVu Sans" w:hAnsi="Times New Roman" w:cs="Times New Roman"/>
          <w:b/>
          <w:bCs/>
          <w:kern w:val="1"/>
          <w:sz w:val="24"/>
          <w:szCs w:val="24"/>
          <w:lang w:eastAsia="hi-IN" w:bidi="hi-IN"/>
        </w:rPr>
      </w:pPr>
    </w:p>
    <w:p w14:paraId="3173CE0C" w14:textId="77777777" w:rsidR="00307024" w:rsidRDefault="00307024" w:rsidP="008E6270">
      <w:pP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/>
        </w:rPr>
      </w:pPr>
    </w:p>
    <w:p w14:paraId="1CF17189" w14:textId="77777777" w:rsidR="00307024" w:rsidRDefault="00307024" w:rsidP="008E6270">
      <w:pP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/>
        </w:rPr>
      </w:pPr>
    </w:p>
    <w:p w14:paraId="2192506F" w14:textId="77777777" w:rsidR="00307024" w:rsidRPr="00B623F8" w:rsidRDefault="00307024" w:rsidP="0030702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B623F8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Pedagogy </w:t>
      </w:r>
    </w:p>
    <w:p w14:paraId="05247C35" w14:textId="77777777" w:rsidR="00307024" w:rsidRPr="00B623F8" w:rsidRDefault="00307024" w:rsidP="00307024">
      <w:pPr>
        <w:widowControl w:val="0"/>
        <w:numPr>
          <w:ilvl w:val="0"/>
          <w:numId w:val="2"/>
        </w:numPr>
        <w:suppressAutoHyphens/>
        <w:spacing w:before="100" w:beforeAutospacing="1" w:after="0" w:line="240" w:lineRule="auto"/>
        <w:rPr>
          <w:rFonts w:ascii="Times New Roman" w:eastAsia="Times New Roman" w:hAnsi="Times New Roman" w:cs="Times New Roman"/>
          <w:kern w:val="2"/>
          <w:sz w:val="24"/>
          <w:szCs w:val="24"/>
          <w:lang w:eastAsia="en-IN"/>
        </w:rPr>
      </w:pPr>
      <w:r w:rsidRPr="00B623F8">
        <w:rPr>
          <w:rFonts w:ascii="Times New Roman" w:eastAsia="Times New Roman" w:hAnsi="Times New Roman" w:cs="Times New Roman"/>
          <w:kern w:val="2"/>
          <w:sz w:val="24"/>
          <w:szCs w:val="24"/>
          <w:lang w:eastAsia="en-IN"/>
        </w:rPr>
        <w:t>Lecture</w:t>
      </w:r>
    </w:p>
    <w:p w14:paraId="63BDB479" w14:textId="77777777" w:rsidR="00307024" w:rsidRDefault="00307024" w:rsidP="00307024">
      <w:pPr>
        <w:widowControl w:val="0"/>
        <w:numPr>
          <w:ilvl w:val="0"/>
          <w:numId w:val="2"/>
        </w:numPr>
        <w:suppressAutoHyphens/>
        <w:spacing w:before="100" w:beforeAutospacing="1" w:after="0" w:line="240" w:lineRule="auto"/>
        <w:rPr>
          <w:rFonts w:ascii="Times New Roman" w:eastAsia="Times New Roman" w:hAnsi="Times New Roman" w:cs="Times New Roman"/>
          <w:kern w:val="2"/>
          <w:sz w:val="24"/>
          <w:szCs w:val="24"/>
          <w:lang w:eastAsia="en-IN"/>
        </w:rPr>
      </w:pPr>
      <w:r w:rsidRPr="00B623F8">
        <w:rPr>
          <w:rFonts w:ascii="Times New Roman" w:eastAsia="Times New Roman" w:hAnsi="Times New Roman" w:cs="Times New Roman"/>
          <w:kern w:val="2"/>
          <w:sz w:val="24"/>
          <w:szCs w:val="24"/>
          <w:lang w:eastAsia="en-IN"/>
        </w:rPr>
        <w:t xml:space="preserve">Case Studies </w:t>
      </w:r>
    </w:p>
    <w:p w14:paraId="7FC18123" w14:textId="77777777" w:rsidR="00307024" w:rsidRPr="00B623F8" w:rsidRDefault="00307024" w:rsidP="00307024">
      <w:pPr>
        <w:widowControl w:val="0"/>
        <w:numPr>
          <w:ilvl w:val="0"/>
          <w:numId w:val="2"/>
        </w:numPr>
        <w:suppressAutoHyphens/>
        <w:spacing w:before="100" w:beforeAutospacing="1" w:after="0" w:line="240" w:lineRule="auto"/>
        <w:rPr>
          <w:rFonts w:ascii="Times New Roman" w:eastAsia="Times New Roman" w:hAnsi="Times New Roman" w:cs="Times New Roman"/>
          <w:kern w:val="2"/>
          <w:sz w:val="24"/>
          <w:szCs w:val="24"/>
          <w:lang w:eastAsia="en-IN"/>
        </w:rPr>
      </w:pPr>
      <w:r w:rsidRPr="00B623F8">
        <w:rPr>
          <w:rFonts w:ascii="Times New Roman" w:eastAsia="Times New Roman" w:hAnsi="Times New Roman" w:cs="Times New Roman"/>
          <w:kern w:val="2"/>
          <w:sz w:val="24"/>
          <w:szCs w:val="24"/>
          <w:lang w:eastAsia="en-IN"/>
        </w:rPr>
        <w:t>Presentation and assignments</w:t>
      </w:r>
    </w:p>
    <w:p w14:paraId="3D840D3B" w14:textId="77777777" w:rsidR="00307024" w:rsidRPr="00B623F8" w:rsidRDefault="00307024" w:rsidP="00307024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DFC7178" w14:textId="77777777" w:rsidR="00307024" w:rsidRPr="00B623F8" w:rsidRDefault="00307024" w:rsidP="0030702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B623F8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/>
        </w:rPr>
        <w:t>Evaluation</w:t>
      </w:r>
    </w:p>
    <w:p w14:paraId="2899C4B0" w14:textId="77777777" w:rsidR="00307024" w:rsidRPr="00B623F8" w:rsidRDefault="00307024" w:rsidP="00307024">
      <w:pPr>
        <w:spacing w:after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623F8">
        <w:rPr>
          <w:rFonts w:ascii="Times New Roman" w:eastAsia="Times New Roman" w:hAnsi="Times New Roman" w:cs="Times New Roman"/>
          <w:sz w:val="24"/>
          <w:szCs w:val="24"/>
          <w:lang w:val="en-US"/>
        </w:rPr>
        <w:t>Internal</w:t>
      </w:r>
      <w:r w:rsidRPr="00B623F8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80%</w:t>
      </w:r>
    </w:p>
    <w:p w14:paraId="2E1B6157" w14:textId="77777777" w:rsidR="00307024" w:rsidRPr="00B623F8" w:rsidRDefault="00307024" w:rsidP="00307024">
      <w:pPr>
        <w:spacing w:after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623F8">
        <w:rPr>
          <w:rFonts w:ascii="Times New Roman" w:eastAsia="Times New Roman" w:hAnsi="Times New Roman" w:cs="Times New Roman"/>
          <w:sz w:val="24"/>
          <w:szCs w:val="24"/>
          <w:lang w:val="en-US"/>
        </w:rPr>
        <w:t>External</w:t>
      </w:r>
      <w:r w:rsidRPr="00B623F8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20%</w:t>
      </w:r>
    </w:p>
    <w:p w14:paraId="6B72126E" w14:textId="77777777" w:rsidR="00307024" w:rsidRPr="00B623F8" w:rsidRDefault="00307024" w:rsidP="00307024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B623F8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otal</w:t>
      </w:r>
      <w:r w:rsidRPr="00B623F8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r w:rsidRPr="00B623F8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  <w:t>100%</w:t>
      </w:r>
    </w:p>
    <w:p w14:paraId="1239FF46" w14:textId="77777777" w:rsidR="00307024" w:rsidRPr="00B623F8" w:rsidRDefault="00307024" w:rsidP="00307024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602D6E7" w14:textId="77777777" w:rsidR="00307024" w:rsidRPr="00B623F8" w:rsidRDefault="00307024" w:rsidP="0030702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val="en-US"/>
        </w:rPr>
      </w:pPr>
      <w:r w:rsidRPr="00B623F8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val="en-US"/>
        </w:rPr>
        <w:t xml:space="preserve">Parameters of Internal Assessment: </w:t>
      </w:r>
    </w:p>
    <w:p w14:paraId="45FB37C8" w14:textId="77777777" w:rsidR="00307024" w:rsidRPr="00B623F8" w:rsidRDefault="00307024" w:rsidP="00307024">
      <w:pPr>
        <w:widowControl w:val="0"/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lang w:val="en-US"/>
        </w:rPr>
      </w:pPr>
      <w:r w:rsidRPr="00B623F8">
        <w:rPr>
          <w:rFonts w:ascii="Times New Roman" w:eastAsia="Times New Roman" w:hAnsi="Times New Roman" w:cs="Times New Roman"/>
          <w:lang w:val="en-US"/>
        </w:rPr>
        <w:t>Attendance</w:t>
      </w:r>
    </w:p>
    <w:p w14:paraId="5197C1A8" w14:textId="77777777" w:rsidR="00307024" w:rsidRPr="00B623F8" w:rsidRDefault="00307024" w:rsidP="00307024">
      <w:pPr>
        <w:widowControl w:val="0"/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lang w:val="en-US"/>
        </w:rPr>
      </w:pPr>
      <w:r w:rsidRPr="00B623F8">
        <w:rPr>
          <w:rFonts w:ascii="Times New Roman" w:eastAsia="Times New Roman" w:hAnsi="Times New Roman" w:cs="Times New Roman"/>
          <w:lang w:val="en-US"/>
        </w:rPr>
        <w:t>Class Participation</w:t>
      </w:r>
    </w:p>
    <w:p w14:paraId="45ED273E" w14:textId="77777777" w:rsidR="00307024" w:rsidRPr="00B623F8" w:rsidRDefault="00307024" w:rsidP="00307024">
      <w:pPr>
        <w:widowControl w:val="0"/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lang w:val="en-US"/>
        </w:rPr>
      </w:pPr>
      <w:r w:rsidRPr="00B623F8">
        <w:rPr>
          <w:rFonts w:ascii="Times New Roman" w:eastAsia="Times New Roman" w:hAnsi="Times New Roman" w:cs="Times New Roman"/>
          <w:lang w:val="en-US"/>
        </w:rPr>
        <w:t>Class Test</w:t>
      </w:r>
    </w:p>
    <w:p w14:paraId="36074DDD" w14:textId="77777777" w:rsidR="00307024" w:rsidRPr="00B623F8" w:rsidRDefault="00307024" w:rsidP="00307024">
      <w:pPr>
        <w:widowControl w:val="0"/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>Viva</w:t>
      </w:r>
    </w:p>
    <w:p w14:paraId="5142F70B" w14:textId="77777777" w:rsidR="00307024" w:rsidRPr="00B623F8" w:rsidRDefault="00307024" w:rsidP="00307024">
      <w:pPr>
        <w:widowControl w:val="0"/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lang w:val="en-US"/>
        </w:rPr>
      </w:pPr>
      <w:r w:rsidRPr="00B623F8">
        <w:rPr>
          <w:rFonts w:ascii="Times New Roman" w:eastAsia="Times New Roman" w:hAnsi="Times New Roman" w:cs="Times New Roman"/>
          <w:lang w:val="en-US"/>
        </w:rPr>
        <w:t>Assignments</w:t>
      </w:r>
    </w:p>
    <w:p w14:paraId="110C4015" w14:textId="77777777" w:rsidR="00307024" w:rsidRPr="00B623F8" w:rsidRDefault="00307024" w:rsidP="00307024">
      <w:pPr>
        <w:widowControl w:val="0"/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lang w:val="en-US"/>
        </w:rPr>
      </w:pPr>
      <w:r w:rsidRPr="00B623F8">
        <w:rPr>
          <w:rFonts w:ascii="Times New Roman" w:eastAsia="Times New Roman" w:hAnsi="Times New Roman" w:cs="Times New Roman"/>
          <w:lang w:val="en-US"/>
        </w:rPr>
        <w:t xml:space="preserve">Projects </w:t>
      </w:r>
    </w:p>
    <w:p w14:paraId="477EC34D" w14:textId="77777777" w:rsidR="007A4DE0" w:rsidRDefault="007A4DE0" w:rsidP="008E6270">
      <w:pP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/>
        </w:rPr>
      </w:pPr>
    </w:p>
    <w:p w14:paraId="48A23EF0" w14:textId="77777777" w:rsidR="007A4DE0" w:rsidRDefault="007A4DE0" w:rsidP="008E6270">
      <w:pP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/>
        </w:rPr>
      </w:pPr>
    </w:p>
    <w:tbl>
      <w:tblPr>
        <w:tblW w:w="910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1188"/>
        <w:gridCol w:w="1188"/>
        <w:gridCol w:w="1188"/>
        <w:gridCol w:w="1187"/>
        <w:gridCol w:w="1188"/>
        <w:gridCol w:w="1188"/>
      </w:tblGrid>
      <w:tr w:rsidR="007A4DE0" w:rsidRPr="00B623F8" w14:paraId="3E61F48A" w14:textId="77777777" w:rsidTr="004A1BC5">
        <w:trPr>
          <w:trHeight w:val="420"/>
          <w:jc w:val="center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061F0302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Parameter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6EC315C7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Marks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4D275A05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CO  1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79B54CDA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CO  2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3B523BA2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CO  3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5CC69A2E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CO 4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4A15B8DE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CO 5</w:t>
            </w:r>
          </w:p>
        </w:tc>
      </w:tr>
      <w:tr w:rsidR="007A4DE0" w:rsidRPr="00B623F8" w14:paraId="2CA8CA2B" w14:textId="77777777" w:rsidTr="004A1BC5">
        <w:trPr>
          <w:trHeight w:val="485"/>
          <w:jc w:val="center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 w:themeFill="accent6" w:themeFillTint="33"/>
            <w:vAlign w:val="center"/>
          </w:tcPr>
          <w:p w14:paraId="4EEF2E72" w14:textId="77777777" w:rsidR="007A4DE0" w:rsidRPr="00B623F8" w:rsidRDefault="007A4DE0" w:rsidP="004A1BC5">
            <w:pPr>
              <w:spacing w:after="0"/>
              <w:rPr>
                <w:rFonts w:ascii="Times New Roman" w:eastAsia="Times New Roman" w:hAnsi="Times New Roman" w:cs="Times New Roman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lang w:val="en-US"/>
              </w:rPr>
              <w:t>Internal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 w:themeFill="accent6" w:themeFillTint="33"/>
            <w:vAlign w:val="center"/>
          </w:tcPr>
          <w:p w14:paraId="48D59CDC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0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 w:themeFill="accent6" w:themeFillTint="33"/>
            <w:vAlign w:val="center"/>
          </w:tcPr>
          <w:p w14:paraId="45EF8EC5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5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 w:themeFill="accent6" w:themeFillTint="33"/>
            <w:vAlign w:val="center"/>
          </w:tcPr>
          <w:p w14:paraId="1244F628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8%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 w:themeFill="accent6" w:themeFillTint="33"/>
            <w:vAlign w:val="center"/>
          </w:tcPr>
          <w:p w14:paraId="7AA42728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2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 w:themeFill="accent6" w:themeFillTint="33"/>
            <w:vAlign w:val="center"/>
          </w:tcPr>
          <w:p w14:paraId="067F2671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4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 w:themeFill="accent6" w:themeFillTint="33"/>
            <w:vAlign w:val="center"/>
          </w:tcPr>
          <w:p w14:paraId="56F268BC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1%</w:t>
            </w:r>
          </w:p>
        </w:tc>
      </w:tr>
      <w:tr w:rsidR="007A4DE0" w:rsidRPr="00B623F8" w14:paraId="54A9FD8E" w14:textId="77777777" w:rsidTr="004A1BC5">
        <w:trPr>
          <w:trHeight w:val="485"/>
          <w:jc w:val="center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608D3D" w14:textId="77777777" w:rsidR="007A4DE0" w:rsidRPr="00B623F8" w:rsidRDefault="007A4DE0" w:rsidP="004A1BC5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lang w:val="en-US"/>
              </w:rPr>
              <w:t>Attendance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175127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90FF89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A817B7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%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A2A584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B49138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33EA23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%</w:t>
            </w:r>
          </w:p>
        </w:tc>
      </w:tr>
      <w:tr w:rsidR="007A4DE0" w:rsidRPr="00B623F8" w14:paraId="4C5BE3F8" w14:textId="77777777" w:rsidTr="004A1BC5">
        <w:trPr>
          <w:trHeight w:val="485"/>
          <w:jc w:val="center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711D4F" w14:textId="77777777" w:rsidR="007A4DE0" w:rsidRPr="00B623F8" w:rsidRDefault="007A4DE0" w:rsidP="004A1BC5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lang w:val="en-US"/>
              </w:rPr>
              <w:t>Class Participation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7E28AE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EB71E6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7D8AD4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%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43ADAC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6A8457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63C3D0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%</w:t>
            </w:r>
          </w:p>
        </w:tc>
      </w:tr>
      <w:tr w:rsidR="007A4DE0" w:rsidRPr="00B623F8" w14:paraId="2A4FE27D" w14:textId="77777777" w:rsidTr="004A1BC5">
        <w:trPr>
          <w:trHeight w:val="485"/>
          <w:jc w:val="center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458006" w14:textId="77777777" w:rsidR="007A4DE0" w:rsidRPr="00B623F8" w:rsidRDefault="007A4DE0" w:rsidP="004A1BC5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lang w:val="en-US"/>
              </w:rPr>
              <w:t>Class Test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4D6BB5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29A63D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0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DB67CB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0%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29DDB1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5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2AAE62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5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0D2B2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%</w:t>
            </w:r>
          </w:p>
        </w:tc>
      </w:tr>
      <w:tr w:rsidR="007A4DE0" w:rsidRPr="00B623F8" w14:paraId="138B2978" w14:textId="77777777" w:rsidTr="004A1BC5">
        <w:trPr>
          <w:trHeight w:val="485"/>
          <w:jc w:val="center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0977F" w14:textId="77777777" w:rsidR="007A4DE0" w:rsidRPr="00B623F8" w:rsidRDefault="007A4DE0" w:rsidP="004A1BC5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 xml:space="preserve">Viva 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B0C4EA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7F46CA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CB5792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%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EB71FA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0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8070EB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78ACD4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%</w:t>
            </w:r>
          </w:p>
        </w:tc>
      </w:tr>
      <w:tr w:rsidR="007A4DE0" w:rsidRPr="00B623F8" w14:paraId="01157ABC" w14:textId="77777777" w:rsidTr="004A1BC5">
        <w:trPr>
          <w:trHeight w:val="485"/>
          <w:jc w:val="center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C29C03" w14:textId="77777777" w:rsidR="007A4DE0" w:rsidRPr="00B623F8" w:rsidRDefault="007A4DE0" w:rsidP="004A1BC5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lang w:val="en-US"/>
              </w:rPr>
              <w:t>Assignments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E7FA81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81F16B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76571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%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9B9C82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FF5C0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0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13AE61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0%</w:t>
            </w:r>
          </w:p>
        </w:tc>
      </w:tr>
      <w:tr w:rsidR="007A4DE0" w:rsidRPr="00B623F8" w14:paraId="5B66E7B4" w14:textId="77777777" w:rsidTr="004A1BC5">
        <w:trPr>
          <w:trHeight w:val="485"/>
          <w:jc w:val="center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123A51" w14:textId="77777777" w:rsidR="007A4DE0" w:rsidRPr="00B623F8" w:rsidRDefault="007A4DE0" w:rsidP="004A1BC5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lang w:val="en-US"/>
              </w:rPr>
              <w:t xml:space="preserve">Projects 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53FBDC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6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F20260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51D7C5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CF7190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0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4488B8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0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3DA16E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0%</w:t>
            </w:r>
          </w:p>
        </w:tc>
      </w:tr>
      <w:tr w:rsidR="007A4DE0" w:rsidRPr="00B623F8" w14:paraId="5BB69850" w14:textId="77777777" w:rsidTr="004A1BC5">
        <w:trPr>
          <w:trHeight w:val="485"/>
          <w:jc w:val="center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 w:themeFill="accent6" w:themeFillTint="33"/>
            <w:vAlign w:val="center"/>
          </w:tcPr>
          <w:p w14:paraId="15D3D011" w14:textId="77777777" w:rsidR="007A4DE0" w:rsidRPr="00B623F8" w:rsidRDefault="007A4DE0" w:rsidP="004A1BC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>End Term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 w:themeFill="accent6" w:themeFillTint="33"/>
            <w:vAlign w:val="center"/>
          </w:tcPr>
          <w:p w14:paraId="79E1D053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20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 w:themeFill="accent6" w:themeFillTint="33"/>
            <w:vAlign w:val="center"/>
          </w:tcPr>
          <w:p w14:paraId="6701EA2C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5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 w:themeFill="accent6" w:themeFillTint="33"/>
            <w:vAlign w:val="center"/>
          </w:tcPr>
          <w:p w14:paraId="4F819B16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15%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 w:themeFill="accent6" w:themeFillTint="33"/>
            <w:vAlign w:val="center"/>
          </w:tcPr>
          <w:p w14:paraId="3A27738F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30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 w:themeFill="accent6" w:themeFillTint="33"/>
            <w:vAlign w:val="center"/>
          </w:tcPr>
          <w:p w14:paraId="16890341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30%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 w:themeFill="accent6" w:themeFillTint="33"/>
            <w:vAlign w:val="center"/>
          </w:tcPr>
          <w:p w14:paraId="214E80F9" w14:textId="77777777" w:rsidR="007A4DE0" w:rsidRPr="00B623F8" w:rsidRDefault="007A4DE0" w:rsidP="004A1B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23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20%</w:t>
            </w:r>
          </w:p>
        </w:tc>
      </w:tr>
    </w:tbl>
    <w:p w14:paraId="63D8377A" w14:textId="77777777" w:rsidR="0056123E" w:rsidRDefault="0056123E" w:rsidP="0056123E">
      <w:pP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/>
        </w:rPr>
      </w:pPr>
    </w:p>
    <w:p w14:paraId="48FEBAAE" w14:textId="7B78C987" w:rsidR="007F687F" w:rsidRPr="00A501BE" w:rsidRDefault="007F687F" w:rsidP="0056123E">
      <w:pPr>
        <w:rPr>
          <w:rFonts w:ascii="Times New Roman" w:hAnsi="Times New Roman"/>
        </w:rPr>
      </w:pPr>
      <w:r w:rsidRPr="00A501BE">
        <w:rPr>
          <w:rFonts w:ascii="Times New Roman" w:hAnsi="Times New Roman"/>
          <w:b/>
          <w:bCs/>
        </w:rPr>
        <w:t>Text Book:</w:t>
      </w:r>
    </w:p>
    <w:p w14:paraId="6F4C8EEF" w14:textId="77777777" w:rsidR="007F687F" w:rsidRPr="00A501BE" w:rsidRDefault="007F687F" w:rsidP="007F687F">
      <w:pPr>
        <w:spacing w:after="120" w:line="360" w:lineRule="auto"/>
        <w:jc w:val="both"/>
        <w:rPr>
          <w:rFonts w:ascii="Times New Roman" w:eastAsia="Times New Roman" w:hAnsi="Times New Roman"/>
        </w:rPr>
      </w:pPr>
      <w:r w:rsidRPr="00A501BE">
        <w:rPr>
          <w:rFonts w:ascii="Times New Roman" w:eastAsia="Times New Roman" w:hAnsi="Times New Roman"/>
        </w:rPr>
        <w:t>Statistical techniques in Business &amp; Economics- Lind, Marchal &amp; Wathen, Mc Graw Hill Education, 16</w:t>
      </w:r>
      <w:r w:rsidRPr="00A501BE">
        <w:rPr>
          <w:rFonts w:ascii="Times New Roman" w:eastAsia="Times New Roman" w:hAnsi="Times New Roman"/>
          <w:vertAlign w:val="superscript"/>
        </w:rPr>
        <w:t>th</w:t>
      </w:r>
      <w:r w:rsidRPr="00A501BE">
        <w:rPr>
          <w:rFonts w:ascii="Times New Roman" w:eastAsia="Times New Roman" w:hAnsi="Times New Roman"/>
        </w:rPr>
        <w:t xml:space="preserve"> Edition, 2017.</w:t>
      </w:r>
    </w:p>
    <w:p w14:paraId="67144BFA" w14:textId="77777777" w:rsidR="007F687F" w:rsidRPr="00A501BE" w:rsidRDefault="007F687F" w:rsidP="007F687F">
      <w:pPr>
        <w:tabs>
          <w:tab w:val="left" w:pos="405"/>
          <w:tab w:val="left" w:pos="4410"/>
          <w:tab w:val="left" w:pos="4695"/>
        </w:tabs>
        <w:spacing w:after="120" w:line="360" w:lineRule="auto"/>
        <w:ind w:left="420" w:hanging="435"/>
        <w:jc w:val="both"/>
        <w:rPr>
          <w:rFonts w:ascii="Times New Roman" w:hAnsi="Times New Roman"/>
          <w:b/>
          <w:bCs/>
        </w:rPr>
      </w:pPr>
      <w:r w:rsidRPr="00A501BE">
        <w:rPr>
          <w:rFonts w:ascii="Times New Roman" w:hAnsi="Times New Roman"/>
          <w:b/>
          <w:bCs/>
        </w:rPr>
        <w:t>Reference Books:</w:t>
      </w:r>
    </w:p>
    <w:tbl>
      <w:tblPr>
        <w:tblW w:w="10412" w:type="dxa"/>
        <w:jc w:val="center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93" w:type="dxa"/>
        </w:tblCellMar>
        <w:tblLook w:val="0000" w:firstRow="0" w:lastRow="0" w:firstColumn="0" w:lastColumn="0" w:noHBand="0" w:noVBand="0"/>
      </w:tblPr>
      <w:tblGrid>
        <w:gridCol w:w="3054"/>
        <w:gridCol w:w="2031"/>
        <w:gridCol w:w="2194"/>
        <w:gridCol w:w="1594"/>
        <w:gridCol w:w="1539"/>
      </w:tblGrid>
      <w:tr w:rsidR="007F687F" w:rsidRPr="00A501BE" w14:paraId="6BB355FB" w14:textId="77777777" w:rsidTr="00CB6B05">
        <w:trPr>
          <w:trHeight w:val="499"/>
          <w:jc w:val="center"/>
        </w:trPr>
        <w:tc>
          <w:tcPr>
            <w:tcW w:w="305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10B3980E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</w:rPr>
            </w:pPr>
            <w:r w:rsidRPr="00A501BE">
              <w:rPr>
                <w:rFonts w:ascii="Times New Roman" w:eastAsia="Times New Roman" w:hAnsi="Times New Roman"/>
                <w:b/>
                <w:bCs/>
              </w:rPr>
              <w:t>Book Title</w:t>
            </w:r>
          </w:p>
        </w:tc>
        <w:tc>
          <w:tcPr>
            <w:tcW w:w="20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54DD0995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</w:rPr>
            </w:pPr>
            <w:r w:rsidRPr="00A501BE">
              <w:rPr>
                <w:rFonts w:ascii="Times New Roman" w:eastAsia="Times New Roman" w:hAnsi="Times New Roman"/>
                <w:b/>
                <w:bCs/>
              </w:rPr>
              <w:t>Name of the Author</w:t>
            </w:r>
          </w:p>
        </w:tc>
        <w:tc>
          <w:tcPr>
            <w:tcW w:w="219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3EC57152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</w:rPr>
            </w:pPr>
            <w:r w:rsidRPr="00A501BE">
              <w:rPr>
                <w:rFonts w:ascii="Times New Roman" w:eastAsia="Times New Roman" w:hAnsi="Times New Roman"/>
                <w:b/>
                <w:bCs/>
              </w:rPr>
              <w:t>Publisher</w:t>
            </w:r>
          </w:p>
        </w:tc>
        <w:tc>
          <w:tcPr>
            <w:tcW w:w="159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3799289D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</w:rPr>
            </w:pPr>
            <w:r w:rsidRPr="00A501BE">
              <w:rPr>
                <w:rFonts w:ascii="Times New Roman" w:eastAsia="Times New Roman" w:hAnsi="Times New Roman"/>
                <w:b/>
                <w:bCs/>
              </w:rPr>
              <w:t>Edition no.</w:t>
            </w:r>
          </w:p>
        </w:tc>
        <w:tc>
          <w:tcPr>
            <w:tcW w:w="153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09B7D000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</w:rPr>
            </w:pPr>
            <w:r w:rsidRPr="00A501BE">
              <w:rPr>
                <w:rFonts w:ascii="Times New Roman" w:eastAsia="Times New Roman" w:hAnsi="Times New Roman"/>
                <w:b/>
                <w:bCs/>
              </w:rPr>
              <w:t>Edition year</w:t>
            </w:r>
          </w:p>
        </w:tc>
      </w:tr>
      <w:tr w:rsidR="007F687F" w:rsidRPr="00A501BE" w14:paraId="42146A64" w14:textId="77777777" w:rsidTr="00CB6B05">
        <w:trPr>
          <w:trHeight w:val="279"/>
          <w:jc w:val="center"/>
        </w:trPr>
        <w:tc>
          <w:tcPr>
            <w:tcW w:w="3054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59F6710C" w14:textId="77777777" w:rsidR="007F687F" w:rsidRPr="00A501BE" w:rsidRDefault="007F687F" w:rsidP="00CB6B05">
            <w:pPr>
              <w:jc w:val="both"/>
              <w:rPr>
                <w:rFonts w:ascii="Times New Roman" w:eastAsia="Times New Roman" w:hAnsi="Times New Roman"/>
              </w:rPr>
            </w:pPr>
            <w:r w:rsidRPr="00A501BE">
              <w:rPr>
                <w:rFonts w:ascii="Times New Roman" w:eastAsia="Times New Roman" w:hAnsi="Times New Roman"/>
              </w:rPr>
              <w:t>Business Statistics</w:t>
            </w:r>
          </w:p>
        </w:tc>
        <w:tc>
          <w:tcPr>
            <w:tcW w:w="2031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5E5BC4BB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eastAsia="Times New Roman" w:hAnsi="Times New Roman"/>
              </w:rPr>
            </w:pPr>
          </w:p>
          <w:p w14:paraId="01971EF1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eastAsia="Times New Roman" w:hAnsi="Times New Roman"/>
              </w:rPr>
              <w:t>Ken Black</w:t>
            </w:r>
          </w:p>
          <w:p w14:paraId="1D8AB156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eastAsia="Times New Roman" w:hAnsi="Times New Roman"/>
              </w:rPr>
            </w:pPr>
          </w:p>
        </w:tc>
        <w:tc>
          <w:tcPr>
            <w:tcW w:w="2194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6CC1E30B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eastAsia="Times New Roman" w:hAnsi="Times New Roman"/>
              </w:rPr>
            </w:pPr>
            <w:r w:rsidRPr="00A501BE">
              <w:rPr>
                <w:rFonts w:ascii="Times New Roman" w:eastAsia="Times New Roman" w:hAnsi="Times New Roman"/>
              </w:rPr>
              <w:t>Wiley India,</w:t>
            </w:r>
          </w:p>
        </w:tc>
        <w:tc>
          <w:tcPr>
            <w:tcW w:w="1594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6530082E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eastAsia="Times New Roman" w:hAnsi="Times New Roman"/>
              </w:rPr>
            </w:pPr>
            <w:r w:rsidRPr="00A501BE">
              <w:rPr>
                <w:rFonts w:ascii="Times New Roman" w:eastAsia="Times New Roman" w:hAnsi="Times New Roman"/>
              </w:rPr>
              <w:t>7th Edition</w:t>
            </w:r>
          </w:p>
        </w:tc>
        <w:tc>
          <w:tcPr>
            <w:tcW w:w="1539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7EB6B395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eastAsia="Times New Roman" w:hAnsi="Times New Roman"/>
              </w:rPr>
            </w:pPr>
            <w:r w:rsidRPr="00A501BE">
              <w:rPr>
                <w:rFonts w:ascii="Times New Roman" w:eastAsia="Times New Roman" w:hAnsi="Times New Roman"/>
              </w:rPr>
              <w:t>Reprint 2012</w:t>
            </w:r>
          </w:p>
        </w:tc>
      </w:tr>
      <w:tr w:rsidR="007F687F" w:rsidRPr="00A501BE" w14:paraId="4499AC12" w14:textId="77777777" w:rsidTr="00CB6B05">
        <w:trPr>
          <w:trHeight w:val="279"/>
          <w:jc w:val="center"/>
        </w:trPr>
        <w:tc>
          <w:tcPr>
            <w:tcW w:w="3054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2442638F" w14:textId="77777777" w:rsidR="007F687F" w:rsidRPr="00A501BE" w:rsidRDefault="007F687F" w:rsidP="00CB6B05">
            <w:pPr>
              <w:jc w:val="both"/>
              <w:rPr>
                <w:rFonts w:ascii="Times New Roman" w:eastAsia="Times New Roman" w:hAnsi="Times New Roman"/>
              </w:rPr>
            </w:pPr>
            <w:r w:rsidRPr="00A501BE">
              <w:rPr>
                <w:rFonts w:ascii="Times New Roman" w:eastAsia="Times New Roman" w:hAnsi="Times New Roman"/>
              </w:rPr>
              <w:t>Fundamentals of Business Statistics.</w:t>
            </w:r>
          </w:p>
        </w:tc>
        <w:tc>
          <w:tcPr>
            <w:tcW w:w="2031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21F227A3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eastAsia="Times New Roman" w:hAnsi="Times New Roman"/>
              </w:rPr>
            </w:pPr>
            <w:r w:rsidRPr="00A501BE">
              <w:rPr>
                <w:rFonts w:ascii="Times New Roman" w:eastAsia="Times New Roman" w:hAnsi="Times New Roman"/>
              </w:rPr>
              <w:t>J.K Sharma</w:t>
            </w:r>
          </w:p>
        </w:tc>
        <w:tc>
          <w:tcPr>
            <w:tcW w:w="2194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61E76504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eastAsia="Times New Roman" w:hAnsi="Times New Roman"/>
              </w:rPr>
            </w:pPr>
            <w:r w:rsidRPr="00A501BE">
              <w:rPr>
                <w:rFonts w:ascii="Times New Roman" w:eastAsia="Times New Roman" w:hAnsi="Times New Roman"/>
              </w:rPr>
              <w:t>Vikas Publishing house Pvt ltd, New Delhi</w:t>
            </w:r>
          </w:p>
        </w:tc>
        <w:tc>
          <w:tcPr>
            <w:tcW w:w="1594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051B2B44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eastAsia="Times New Roman" w:hAnsi="Times New Roman"/>
              </w:rPr>
            </w:pPr>
            <w:r w:rsidRPr="00A501BE">
              <w:rPr>
                <w:rFonts w:ascii="Times New Roman" w:eastAsia="Times New Roman" w:hAnsi="Times New Roman"/>
              </w:rPr>
              <w:t>2</w:t>
            </w:r>
            <w:r w:rsidRPr="00A501BE">
              <w:rPr>
                <w:rFonts w:ascii="Times New Roman" w:eastAsia="Times New Roman" w:hAnsi="Times New Roman"/>
                <w:vertAlign w:val="superscript"/>
              </w:rPr>
              <w:t>nd</w:t>
            </w:r>
          </w:p>
          <w:p w14:paraId="7E5776E3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eastAsia="Times New Roman" w:hAnsi="Times New Roman"/>
              </w:rPr>
            </w:pPr>
            <w:r w:rsidRPr="00A501BE">
              <w:rPr>
                <w:rFonts w:ascii="Times New Roman" w:eastAsia="Times New Roman" w:hAnsi="Times New Roman"/>
              </w:rPr>
              <w:t>Edition</w:t>
            </w:r>
          </w:p>
        </w:tc>
        <w:tc>
          <w:tcPr>
            <w:tcW w:w="1539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7C78E297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eastAsia="Times New Roman" w:hAnsi="Times New Roman"/>
              </w:rPr>
            </w:pPr>
            <w:r w:rsidRPr="00A501BE">
              <w:rPr>
                <w:rFonts w:ascii="Times New Roman" w:eastAsia="Times New Roman" w:hAnsi="Times New Roman"/>
              </w:rPr>
              <w:t>2014</w:t>
            </w:r>
          </w:p>
        </w:tc>
      </w:tr>
      <w:tr w:rsidR="007F687F" w:rsidRPr="00A501BE" w14:paraId="309BCE2C" w14:textId="77777777" w:rsidTr="00CB6B05">
        <w:trPr>
          <w:trHeight w:val="274"/>
          <w:jc w:val="center"/>
        </w:trPr>
        <w:tc>
          <w:tcPr>
            <w:tcW w:w="3054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566B1A0F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</w:rPr>
            </w:pPr>
            <w:r w:rsidRPr="00A501BE">
              <w:rPr>
                <w:rFonts w:ascii="Times New Roman" w:hAnsi="Times New Roman"/>
              </w:rPr>
              <w:t>Statistics for Management Prentice</w:t>
            </w:r>
          </w:p>
        </w:tc>
        <w:tc>
          <w:tcPr>
            <w:tcW w:w="203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65D3A463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</w:rPr>
            </w:pPr>
            <w:r w:rsidRPr="00A501BE">
              <w:rPr>
                <w:rFonts w:ascii="Times New Roman" w:hAnsi="Times New Roman"/>
              </w:rPr>
              <w:t>Levin and Rubin</w:t>
            </w:r>
          </w:p>
        </w:tc>
        <w:tc>
          <w:tcPr>
            <w:tcW w:w="2194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03565C3C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Pearson</w:t>
            </w:r>
          </w:p>
        </w:tc>
        <w:tc>
          <w:tcPr>
            <w:tcW w:w="1594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231D1D5A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7</w:t>
            </w:r>
            <w:r w:rsidRPr="00A501BE">
              <w:rPr>
                <w:rFonts w:ascii="Times New Roman" w:hAnsi="Times New Roman"/>
                <w:vertAlign w:val="superscript"/>
              </w:rPr>
              <w:t>th</w:t>
            </w:r>
          </w:p>
          <w:p w14:paraId="2EFBB7F9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</w:rPr>
            </w:pPr>
            <w:r w:rsidRPr="00A501BE">
              <w:rPr>
                <w:rFonts w:ascii="Times New Roman" w:hAnsi="Times New Roman"/>
              </w:rPr>
              <w:t>Edition</w:t>
            </w:r>
          </w:p>
        </w:tc>
        <w:tc>
          <w:tcPr>
            <w:tcW w:w="1539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09CDA0BB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  <w:bCs/>
              </w:rPr>
            </w:pPr>
            <w:r w:rsidRPr="00A501BE">
              <w:rPr>
                <w:rFonts w:ascii="Times New Roman" w:hAnsi="Times New Roman"/>
                <w:bCs/>
              </w:rPr>
              <w:t>2011</w:t>
            </w:r>
          </w:p>
        </w:tc>
      </w:tr>
      <w:tr w:rsidR="007F687F" w:rsidRPr="00A501BE" w14:paraId="0D14FC56" w14:textId="77777777" w:rsidTr="00CB6B05">
        <w:trPr>
          <w:trHeight w:val="274"/>
          <w:jc w:val="center"/>
        </w:trPr>
        <w:tc>
          <w:tcPr>
            <w:tcW w:w="3054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64413637" w14:textId="77777777" w:rsidR="007F687F" w:rsidRPr="00A501BE" w:rsidRDefault="007F687F" w:rsidP="00CB6B05">
            <w:pPr>
              <w:tabs>
                <w:tab w:val="left" w:pos="566"/>
                <w:tab w:val="left" w:pos="4537"/>
                <w:tab w:val="left" w:pos="4820"/>
              </w:tabs>
              <w:ind w:left="567" w:hanging="567"/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Business Statistics in practice</w:t>
            </w:r>
          </w:p>
        </w:tc>
        <w:tc>
          <w:tcPr>
            <w:tcW w:w="203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34C9B9B7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Bruce L. Bowerman,</w:t>
            </w:r>
          </w:p>
        </w:tc>
        <w:tc>
          <w:tcPr>
            <w:tcW w:w="2194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39E6843D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Tata Mc Graw Hill, Pearson.</w:t>
            </w:r>
          </w:p>
        </w:tc>
        <w:tc>
          <w:tcPr>
            <w:tcW w:w="1594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5B6BDB12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7th Edition,</w:t>
            </w:r>
          </w:p>
        </w:tc>
        <w:tc>
          <w:tcPr>
            <w:tcW w:w="1539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53C0233F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2014</w:t>
            </w:r>
          </w:p>
        </w:tc>
      </w:tr>
      <w:tr w:rsidR="007F687F" w:rsidRPr="00A501BE" w14:paraId="7969EC91" w14:textId="77777777" w:rsidTr="00CB6B05">
        <w:trPr>
          <w:trHeight w:val="274"/>
          <w:jc w:val="center"/>
        </w:trPr>
        <w:tc>
          <w:tcPr>
            <w:tcW w:w="3054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7921178D" w14:textId="77777777" w:rsidR="007F687F" w:rsidRPr="00A501BE" w:rsidRDefault="007F687F" w:rsidP="00CB6B05">
            <w:pPr>
              <w:tabs>
                <w:tab w:val="left" w:pos="566"/>
                <w:tab w:val="left" w:pos="4537"/>
                <w:tab w:val="left" w:pos="4820"/>
              </w:tabs>
              <w:ind w:left="567" w:hanging="567"/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Applied Statistical Methods</w:t>
            </w:r>
          </w:p>
        </w:tc>
        <w:tc>
          <w:tcPr>
            <w:tcW w:w="203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059171CA" w14:textId="77777777" w:rsidR="007F687F" w:rsidRPr="00A501BE" w:rsidRDefault="007F687F" w:rsidP="00CB6B05">
            <w:pPr>
              <w:tabs>
                <w:tab w:val="left" w:pos="566"/>
                <w:tab w:val="left" w:pos="4537"/>
                <w:tab w:val="left" w:pos="4820"/>
              </w:tabs>
              <w:ind w:left="567" w:hanging="567"/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S. P. Gupta</w:t>
            </w:r>
          </w:p>
          <w:p w14:paraId="37C705B6" w14:textId="77777777" w:rsidR="007F687F" w:rsidRPr="00A501BE" w:rsidRDefault="007F687F" w:rsidP="00CB6B05">
            <w:pPr>
              <w:tabs>
                <w:tab w:val="left" w:pos="566"/>
                <w:tab w:val="left" w:pos="4537"/>
                <w:tab w:val="left" w:pos="4820"/>
              </w:tabs>
              <w:ind w:left="567" w:hanging="567"/>
              <w:jc w:val="both"/>
              <w:rPr>
                <w:rFonts w:ascii="Times New Roman" w:hAnsi="Times New Roman"/>
              </w:rPr>
            </w:pPr>
          </w:p>
        </w:tc>
        <w:tc>
          <w:tcPr>
            <w:tcW w:w="2194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6932DADA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S Chand</w:t>
            </w:r>
          </w:p>
        </w:tc>
        <w:tc>
          <w:tcPr>
            <w:tcW w:w="1594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5F02BED3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41</w:t>
            </w:r>
            <w:r w:rsidRPr="00A501BE">
              <w:rPr>
                <w:rFonts w:ascii="Times New Roman" w:hAnsi="Times New Roman"/>
                <w:vertAlign w:val="superscript"/>
              </w:rPr>
              <w:t>st</w:t>
            </w:r>
            <w:r w:rsidRPr="00A501BE">
              <w:rPr>
                <w:rFonts w:ascii="Times New Roman" w:hAnsi="Times New Roman"/>
              </w:rPr>
              <w:t xml:space="preserve"> Edition</w:t>
            </w:r>
          </w:p>
        </w:tc>
        <w:tc>
          <w:tcPr>
            <w:tcW w:w="1539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075F987F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2011</w:t>
            </w:r>
          </w:p>
        </w:tc>
      </w:tr>
      <w:tr w:rsidR="007F687F" w:rsidRPr="00A501BE" w14:paraId="48BDA889" w14:textId="77777777" w:rsidTr="00CB6B05">
        <w:trPr>
          <w:trHeight w:val="274"/>
          <w:jc w:val="center"/>
        </w:trPr>
        <w:tc>
          <w:tcPr>
            <w:tcW w:w="3054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6FA56BDC" w14:textId="77777777" w:rsidR="007F687F" w:rsidRPr="00A501BE" w:rsidRDefault="007F687F" w:rsidP="00CB6B05">
            <w:pPr>
              <w:tabs>
                <w:tab w:val="left" w:pos="566"/>
                <w:tab w:val="left" w:pos="4537"/>
                <w:tab w:val="left" w:pos="4820"/>
              </w:tabs>
              <w:ind w:left="567" w:hanging="567"/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Business Statistics</w:t>
            </w:r>
          </w:p>
          <w:p w14:paraId="3827DA6C" w14:textId="77777777" w:rsidR="007F687F" w:rsidRPr="00A501BE" w:rsidRDefault="007F687F" w:rsidP="00CB6B05">
            <w:pPr>
              <w:tabs>
                <w:tab w:val="left" w:pos="566"/>
                <w:tab w:val="left" w:pos="4537"/>
                <w:tab w:val="left" w:pos="4820"/>
              </w:tabs>
              <w:ind w:left="567" w:hanging="567"/>
              <w:jc w:val="both"/>
              <w:rPr>
                <w:rFonts w:ascii="Times New Roman" w:hAnsi="Times New Roman"/>
              </w:rPr>
            </w:pPr>
          </w:p>
        </w:tc>
        <w:tc>
          <w:tcPr>
            <w:tcW w:w="203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6BF332AE" w14:textId="77777777" w:rsidR="007F687F" w:rsidRPr="00A501BE" w:rsidRDefault="007F687F" w:rsidP="00CB6B05">
            <w:pPr>
              <w:tabs>
                <w:tab w:val="left" w:pos="566"/>
                <w:tab w:val="left" w:pos="4537"/>
                <w:tab w:val="left" w:pos="4820"/>
              </w:tabs>
              <w:ind w:left="567" w:hanging="567"/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S C Gupta</w:t>
            </w:r>
          </w:p>
        </w:tc>
        <w:tc>
          <w:tcPr>
            <w:tcW w:w="2194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6BEC280E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Himalaya Publishing</w:t>
            </w:r>
          </w:p>
        </w:tc>
        <w:tc>
          <w:tcPr>
            <w:tcW w:w="1594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5DC9A230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6</w:t>
            </w:r>
            <w:r w:rsidRPr="00A501BE">
              <w:rPr>
                <w:rFonts w:ascii="Times New Roman" w:hAnsi="Times New Roman"/>
                <w:vertAlign w:val="superscript"/>
              </w:rPr>
              <w:t>th</w:t>
            </w:r>
            <w:r w:rsidRPr="00A501BE">
              <w:rPr>
                <w:rFonts w:ascii="Times New Roman" w:hAnsi="Times New Roman"/>
              </w:rPr>
              <w:t xml:space="preserve"> Edition</w:t>
            </w:r>
          </w:p>
        </w:tc>
        <w:tc>
          <w:tcPr>
            <w:tcW w:w="1539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14:paraId="1B5FE415" w14:textId="77777777" w:rsidR="007F687F" w:rsidRPr="00A501BE" w:rsidRDefault="007F687F" w:rsidP="00CB6B05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2013</w:t>
            </w:r>
          </w:p>
        </w:tc>
      </w:tr>
    </w:tbl>
    <w:p w14:paraId="2EF75E5F" w14:textId="77777777" w:rsidR="007F687F" w:rsidRPr="00A501BE" w:rsidRDefault="007F687F" w:rsidP="007F687F">
      <w:pPr>
        <w:tabs>
          <w:tab w:val="left" w:pos="405"/>
          <w:tab w:val="left" w:pos="4410"/>
          <w:tab w:val="left" w:pos="4695"/>
        </w:tabs>
        <w:spacing w:after="120" w:line="360" w:lineRule="auto"/>
        <w:ind w:left="420" w:hanging="435"/>
        <w:jc w:val="both"/>
        <w:rPr>
          <w:rFonts w:ascii="Times New Roman" w:hAnsi="Times New Roman"/>
          <w:b/>
          <w:bCs/>
        </w:rPr>
      </w:pPr>
    </w:p>
    <w:p w14:paraId="62EC2ABE" w14:textId="77777777" w:rsidR="007F687F" w:rsidRPr="00A501BE" w:rsidRDefault="007F687F" w:rsidP="007F687F">
      <w:pPr>
        <w:tabs>
          <w:tab w:val="left" w:pos="405"/>
          <w:tab w:val="left" w:pos="4410"/>
          <w:tab w:val="left" w:pos="4695"/>
        </w:tabs>
        <w:snapToGrid w:val="0"/>
        <w:spacing w:after="120" w:line="360" w:lineRule="auto"/>
        <w:ind w:left="-15"/>
        <w:jc w:val="both"/>
        <w:rPr>
          <w:rFonts w:ascii="Times New Roman" w:hAnsi="Times New Roman"/>
          <w:b/>
          <w:bCs/>
        </w:rPr>
      </w:pPr>
      <w:r w:rsidRPr="00A501BE">
        <w:rPr>
          <w:rFonts w:ascii="Times New Roman" w:hAnsi="Times New Roman"/>
          <w:b/>
          <w:bCs/>
        </w:rPr>
        <w:t>E-Books details:</w:t>
      </w:r>
    </w:p>
    <w:tbl>
      <w:tblPr>
        <w:tblW w:w="10632" w:type="dxa"/>
        <w:tblInd w:w="-11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5" w:type="dxa"/>
          <w:left w:w="40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25"/>
        <w:gridCol w:w="1702"/>
        <w:gridCol w:w="1559"/>
        <w:gridCol w:w="1417"/>
        <w:gridCol w:w="4536"/>
        <w:gridCol w:w="993"/>
      </w:tblGrid>
      <w:tr w:rsidR="007F687F" w:rsidRPr="00A501BE" w14:paraId="10D99111" w14:textId="77777777" w:rsidTr="00CB6B05">
        <w:trPr>
          <w:trHeight w:val="613"/>
        </w:trPr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  <w:vAlign w:val="center"/>
          </w:tcPr>
          <w:p w14:paraId="193098C3" w14:textId="77777777" w:rsidR="007F687F" w:rsidRPr="00A501BE" w:rsidRDefault="007F687F" w:rsidP="00CB6B05">
            <w:pPr>
              <w:pStyle w:val="TableContents"/>
              <w:jc w:val="both"/>
              <w:rPr>
                <w:b/>
                <w:bCs/>
              </w:rPr>
            </w:pPr>
            <w:r w:rsidRPr="00A501BE">
              <w:rPr>
                <w:b/>
                <w:bCs/>
              </w:rPr>
              <w:t>Sr. No.</w:t>
            </w:r>
          </w:p>
        </w:tc>
        <w:tc>
          <w:tcPr>
            <w:tcW w:w="17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  <w:vAlign w:val="center"/>
          </w:tcPr>
          <w:p w14:paraId="78612D3B" w14:textId="77777777" w:rsidR="007F687F" w:rsidRPr="00A501BE" w:rsidRDefault="007F687F" w:rsidP="00CB6B05">
            <w:pPr>
              <w:pStyle w:val="TableContents"/>
              <w:jc w:val="both"/>
              <w:rPr>
                <w:b/>
                <w:bCs/>
              </w:rPr>
            </w:pPr>
            <w:r w:rsidRPr="00A501BE">
              <w:rPr>
                <w:b/>
                <w:bCs/>
              </w:rPr>
              <w:t>Name of the Boo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  <w:vAlign w:val="center"/>
          </w:tcPr>
          <w:p w14:paraId="431119B5" w14:textId="77777777" w:rsidR="007F687F" w:rsidRPr="00A501BE" w:rsidRDefault="007F687F" w:rsidP="00CB6B05">
            <w:pPr>
              <w:pStyle w:val="TableContents"/>
              <w:jc w:val="both"/>
              <w:rPr>
                <w:b/>
                <w:bCs/>
              </w:rPr>
            </w:pPr>
            <w:r w:rsidRPr="00A501BE">
              <w:rPr>
                <w:b/>
                <w:bCs/>
              </w:rPr>
              <w:t>Author's Nam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  <w:vAlign w:val="center"/>
          </w:tcPr>
          <w:p w14:paraId="0214168A" w14:textId="77777777" w:rsidR="007F687F" w:rsidRPr="00A501BE" w:rsidRDefault="007F687F" w:rsidP="00CB6B05">
            <w:pPr>
              <w:pStyle w:val="TableContents"/>
              <w:jc w:val="both"/>
              <w:rPr>
                <w:b/>
                <w:bCs/>
              </w:rPr>
            </w:pPr>
            <w:r w:rsidRPr="00A501BE">
              <w:rPr>
                <w:b/>
                <w:bCs/>
              </w:rPr>
              <w:t>Publication</w:t>
            </w: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7B1612E" w14:textId="77777777" w:rsidR="007F687F" w:rsidRPr="00A501BE" w:rsidRDefault="007F687F" w:rsidP="00CB6B05">
            <w:pPr>
              <w:pStyle w:val="TableContents"/>
              <w:jc w:val="both"/>
              <w:rPr>
                <w:b/>
                <w:bCs/>
              </w:rPr>
            </w:pPr>
            <w:r w:rsidRPr="00A501BE">
              <w:rPr>
                <w:b/>
                <w:bCs/>
              </w:rPr>
              <w:t>link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  <w:vAlign w:val="center"/>
          </w:tcPr>
          <w:p w14:paraId="4AEA12A1" w14:textId="77777777" w:rsidR="007F687F" w:rsidRPr="00A501BE" w:rsidRDefault="007F687F" w:rsidP="00CB6B05">
            <w:pPr>
              <w:pStyle w:val="TableContents"/>
              <w:jc w:val="both"/>
            </w:pPr>
            <w:r w:rsidRPr="00A501BE">
              <w:rPr>
                <w:b/>
                <w:bCs/>
              </w:rPr>
              <w:t>Edition</w:t>
            </w:r>
          </w:p>
        </w:tc>
      </w:tr>
      <w:tr w:rsidR="007F687F" w:rsidRPr="00A501BE" w14:paraId="017D5A42" w14:textId="77777777" w:rsidTr="00CB6B05">
        <w:trPr>
          <w:trHeight w:val="191"/>
        </w:trPr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059F0635" w14:textId="77777777" w:rsidR="007F687F" w:rsidRPr="00A501BE" w:rsidRDefault="007F687F" w:rsidP="00CB6B05">
            <w:pPr>
              <w:pStyle w:val="TableContents"/>
              <w:jc w:val="both"/>
            </w:pPr>
            <w:r w:rsidRPr="00A501BE">
              <w:t>1)</w:t>
            </w:r>
          </w:p>
        </w:tc>
        <w:tc>
          <w:tcPr>
            <w:tcW w:w="17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40BDC83D" w14:textId="77777777" w:rsidR="007F687F" w:rsidRPr="00A501BE" w:rsidRDefault="007F687F" w:rsidP="00CB6B05">
            <w:pPr>
              <w:pStyle w:val="TableContents"/>
              <w:jc w:val="both"/>
            </w:pPr>
            <w:r w:rsidRPr="00A501BE">
              <w:t>Introductory Statistics:</w:t>
            </w:r>
          </w:p>
          <w:p w14:paraId="4BB7B3B6" w14:textId="77777777" w:rsidR="007F687F" w:rsidRPr="00A501BE" w:rsidRDefault="007F687F" w:rsidP="00CB6B05">
            <w:pPr>
              <w:pStyle w:val="TableContents"/>
              <w:jc w:val="both"/>
            </w:pPr>
            <w:r w:rsidRPr="00A501BE">
              <w:t>Concepts, Models and Applications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61762801" w14:textId="77777777" w:rsidR="007F687F" w:rsidRPr="00A501BE" w:rsidRDefault="007F687F" w:rsidP="00CB6B05">
            <w:pPr>
              <w:pStyle w:val="TableContents"/>
              <w:jc w:val="both"/>
            </w:pPr>
            <w:r w:rsidRPr="00A501BE">
              <w:t>David. W. Stockburger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0CE994DE" w14:textId="77777777" w:rsidR="007F687F" w:rsidRPr="00A501BE" w:rsidRDefault="007F687F" w:rsidP="00CB6B05">
            <w:pPr>
              <w:pStyle w:val="TableContents"/>
              <w:jc w:val="both"/>
            </w:pPr>
            <w:r w:rsidRPr="00A501BE">
              <w:t>Atomic dog publishing. com</w:t>
            </w: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800CEB4" w14:textId="77777777" w:rsidR="007F687F" w:rsidRPr="00A501BE" w:rsidRDefault="007F129F" w:rsidP="00CB6B05">
            <w:pPr>
              <w:pStyle w:val="TableContents"/>
              <w:jc w:val="both"/>
            </w:pPr>
            <w:hyperlink r:id="rId5" w:history="1">
              <w:r w:rsidR="007F687F" w:rsidRPr="00A501BE">
                <w:rPr>
                  <w:rStyle w:val="Hyperlink"/>
                </w:rPr>
                <w:t>http://www.pdftitles.com/book/13223/introductory-statistics-concepts-models-and-applications</w:t>
              </w:r>
            </w:hyperlink>
          </w:p>
          <w:p w14:paraId="5206C939" w14:textId="77777777" w:rsidR="007F687F" w:rsidRPr="00A501BE" w:rsidRDefault="007F687F" w:rsidP="00CB6B05">
            <w:pPr>
              <w:pStyle w:val="TableContents"/>
              <w:jc w:val="both"/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69627708" w14:textId="77777777" w:rsidR="007F687F" w:rsidRPr="00A501BE" w:rsidRDefault="007F687F" w:rsidP="00CB6B05">
            <w:pPr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 xml:space="preserve"> 1996</w:t>
            </w:r>
          </w:p>
        </w:tc>
      </w:tr>
      <w:tr w:rsidR="007F687F" w:rsidRPr="00A501BE" w14:paraId="29F5BCBB" w14:textId="77777777" w:rsidTr="00CB6B05">
        <w:trPr>
          <w:trHeight w:val="205"/>
        </w:trPr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40FC3C1E" w14:textId="77777777" w:rsidR="007F687F" w:rsidRPr="00A501BE" w:rsidRDefault="007F687F" w:rsidP="00CB6B05">
            <w:pPr>
              <w:pStyle w:val="TableContents"/>
              <w:jc w:val="both"/>
            </w:pPr>
            <w:r w:rsidRPr="00A501BE">
              <w:t>2)</w:t>
            </w:r>
          </w:p>
        </w:tc>
        <w:tc>
          <w:tcPr>
            <w:tcW w:w="17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279B0FD6" w14:textId="77777777" w:rsidR="007F687F" w:rsidRPr="00A501BE" w:rsidRDefault="007F687F" w:rsidP="00CB6B05">
            <w:pPr>
              <w:pStyle w:val="TableContents"/>
              <w:jc w:val="both"/>
            </w:pPr>
            <w:r w:rsidRPr="00A501BE">
              <w:t>Business Statistics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02BB47E2" w14:textId="77777777" w:rsidR="007F687F" w:rsidRPr="00A501BE" w:rsidRDefault="007F687F" w:rsidP="00CB6B05">
            <w:pPr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Bajpai Naval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65C152FC" w14:textId="77777777" w:rsidR="007F687F" w:rsidRPr="00A501BE" w:rsidRDefault="007F687F" w:rsidP="00CB6B05">
            <w:pPr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Pearson India</w:t>
            </w: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4997BFE" w14:textId="77777777" w:rsidR="007F687F" w:rsidRPr="00A501BE" w:rsidRDefault="007F129F" w:rsidP="00CB6B05">
            <w:pPr>
              <w:pStyle w:val="TableContents"/>
              <w:jc w:val="both"/>
            </w:pPr>
            <w:hyperlink r:id="rId6" w:history="1">
              <w:r w:rsidR="007F687F" w:rsidRPr="00A501BE">
                <w:rPr>
                  <w:rStyle w:val="Hyperlink"/>
                </w:rPr>
                <w:t>https://www.pinterest.com/pin/760404718307803413/</w:t>
              </w:r>
            </w:hyperlink>
          </w:p>
          <w:p w14:paraId="4F36A613" w14:textId="77777777" w:rsidR="007F687F" w:rsidRPr="00A501BE" w:rsidRDefault="007F687F" w:rsidP="00CB6B05">
            <w:pPr>
              <w:pStyle w:val="TableContents"/>
              <w:jc w:val="both"/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7E8E08D5" w14:textId="77777777" w:rsidR="007F687F" w:rsidRPr="00A501BE" w:rsidRDefault="007F687F" w:rsidP="00CB6B05">
            <w:pPr>
              <w:pStyle w:val="TableContents"/>
              <w:jc w:val="both"/>
            </w:pPr>
            <w:r w:rsidRPr="00A501BE">
              <w:t>2008</w:t>
            </w:r>
          </w:p>
        </w:tc>
      </w:tr>
      <w:tr w:rsidR="007F687F" w:rsidRPr="00A501BE" w14:paraId="0CC94B07" w14:textId="77777777" w:rsidTr="00CB6B05">
        <w:trPr>
          <w:trHeight w:val="901"/>
        </w:trPr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53561465" w14:textId="77777777" w:rsidR="007F687F" w:rsidRPr="00A501BE" w:rsidRDefault="007F687F" w:rsidP="00CB6B05">
            <w:pPr>
              <w:pStyle w:val="TableContents"/>
              <w:jc w:val="both"/>
            </w:pPr>
            <w:r w:rsidRPr="00A501BE">
              <w:t>3)</w:t>
            </w:r>
          </w:p>
        </w:tc>
        <w:tc>
          <w:tcPr>
            <w:tcW w:w="17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285944F4" w14:textId="77777777" w:rsidR="007F687F" w:rsidRPr="00A501BE" w:rsidRDefault="007F687F" w:rsidP="00CB6B05">
            <w:pPr>
              <w:pStyle w:val="TableContents"/>
              <w:jc w:val="both"/>
            </w:pPr>
            <w:r w:rsidRPr="00A501BE">
              <w:t>Fundamentals of Business Statistics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03B70B74" w14:textId="77777777" w:rsidR="007F687F" w:rsidRPr="00A501BE" w:rsidRDefault="007F687F" w:rsidP="00CB6B05">
            <w:pPr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Sharma J.K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203F0735" w14:textId="77777777" w:rsidR="007F687F" w:rsidRPr="00A501BE" w:rsidRDefault="007F687F" w:rsidP="00CB6B05">
            <w:pPr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Pearson India</w:t>
            </w: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D043A39" w14:textId="77777777" w:rsidR="007F687F" w:rsidRPr="00A501BE" w:rsidRDefault="007F129F" w:rsidP="00CB6B05">
            <w:pPr>
              <w:pStyle w:val="TableContents"/>
              <w:jc w:val="both"/>
            </w:pPr>
            <w:hyperlink r:id="rId7" w:history="1">
              <w:r w:rsidR="007F687F" w:rsidRPr="00A501BE">
                <w:rPr>
                  <w:rStyle w:val="Hyperlink"/>
                </w:rPr>
                <w:t>https://docs.google.com/document/d/12xXI9UF2FEMuJ_uN6J6h7TJ1biiAp2kt1DKlhuo0yvA/edit</w:t>
              </w:r>
            </w:hyperlink>
          </w:p>
          <w:p w14:paraId="163A5881" w14:textId="77777777" w:rsidR="007F687F" w:rsidRPr="00A501BE" w:rsidRDefault="007F687F" w:rsidP="00CB6B05">
            <w:pPr>
              <w:pStyle w:val="TableContents"/>
              <w:jc w:val="both"/>
            </w:pPr>
          </w:p>
          <w:p w14:paraId="5761FE64" w14:textId="77777777" w:rsidR="007F687F" w:rsidRPr="00A501BE" w:rsidRDefault="007F687F" w:rsidP="00CB6B05">
            <w:pPr>
              <w:pStyle w:val="TableContents"/>
              <w:jc w:val="both"/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65691EA3" w14:textId="77777777" w:rsidR="007F687F" w:rsidRPr="00A501BE" w:rsidRDefault="007F687F" w:rsidP="00CB6B05">
            <w:pPr>
              <w:pStyle w:val="TableContents"/>
              <w:jc w:val="both"/>
            </w:pPr>
            <w:r w:rsidRPr="00A501BE">
              <w:t>2008</w:t>
            </w:r>
          </w:p>
        </w:tc>
      </w:tr>
      <w:tr w:rsidR="007F687F" w:rsidRPr="00A501BE" w14:paraId="2398F95D" w14:textId="77777777" w:rsidTr="00CB6B05">
        <w:trPr>
          <w:trHeight w:val="928"/>
        </w:trPr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21501008" w14:textId="77777777" w:rsidR="007F687F" w:rsidRPr="00A501BE" w:rsidRDefault="007F687F" w:rsidP="00CB6B05">
            <w:pPr>
              <w:pStyle w:val="TableContents"/>
              <w:jc w:val="both"/>
            </w:pPr>
            <w:r w:rsidRPr="00A501BE">
              <w:t>4)</w:t>
            </w:r>
          </w:p>
        </w:tc>
        <w:tc>
          <w:tcPr>
            <w:tcW w:w="17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1783B722" w14:textId="77777777" w:rsidR="007F687F" w:rsidRPr="00A501BE" w:rsidRDefault="007F687F" w:rsidP="00CB6B05">
            <w:pPr>
              <w:pStyle w:val="TableContents"/>
              <w:jc w:val="both"/>
            </w:pPr>
            <w:r w:rsidRPr="00A501BE">
              <w:t>Problems &amp; Solutions of Business Statistics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33155DFB" w14:textId="77777777" w:rsidR="007F687F" w:rsidRPr="00A501BE" w:rsidRDefault="007F687F" w:rsidP="00CB6B05">
            <w:pPr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Sharma, J. K.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55C33CBA" w14:textId="77777777" w:rsidR="007F687F" w:rsidRPr="00A501BE" w:rsidRDefault="007F687F" w:rsidP="00CB6B05">
            <w:pPr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Pearson India</w:t>
            </w: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DFD7D8B" w14:textId="77777777" w:rsidR="007F687F" w:rsidRPr="00A501BE" w:rsidRDefault="007F129F" w:rsidP="00CB6B05">
            <w:pPr>
              <w:pStyle w:val="TableContents"/>
              <w:jc w:val="both"/>
            </w:pPr>
            <w:hyperlink r:id="rId8" w:anchor="reader_B00CDIDNAG" w:history="1">
              <w:r w:rsidR="007F687F" w:rsidRPr="00A501BE">
                <w:rPr>
                  <w:rStyle w:val="Hyperlink"/>
                </w:rPr>
                <w:t>https://www.amazon.in/Business-Statistics-Problems-Solutions-Sharma-ebook/dp/B00CDIDNAG#reader_B00CDIDNAG</w:t>
              </w:r>
            </w:hyperlink>
          </w:p>
          <w:p w14:paraId="40C60C65" w14:textId="77777777" w:rsidR="007F687F" w:rsidRPr="00A501BE" w:rsidRDefault="007F687F" w:rsidP="00CB6B05">
            <w:pPr>
              <w:pStyle w:val="TableContents"/>
              <w:jc w:val="both"/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08D662CD" w14:textId="77777777" w:rsidR="007F687F" w:rsidRPr="00A501BE" w:rsidRDefault="007F687F" w:rsidP="00CB6B05">
            <w:pPr>
              <w:pStyle w:val="TableContents"/>
              <w:jc w:val="both"/>
            </w:pPr>
            <w:r w:rsidRPr="00A501BE">
              <w:t>2011</w:t>
            </w:r>
          </w:p>
        </w:tc>
      </w:tr>
      <w:tr w:rsidR="007F687F" w:rsidRPr="00A501BE" w14:paraId="208A2C56" w14:textId="77777777" w:rsidTr="00CB6B05">
        <w:trPr>
          <w:trHeight w:val="235"/>
        </w:trPr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3EA322AD" w14:textId="77777777" w:rsidR="007F687F" w:rsidRPr="00A501BE" w:rsidRDefault="007F687F" w:rsidP="00CB6B05">
            <w:pPr>
              <w:pStyle w:val="TableContents"/>
              <w:jc w:val="both"/>
            </w:pPr>
            <w:r w:rsidRPr="00A501BE">
              <w:t>5)</w:t>
            </w:r>
          </w:p>
        </w:tc>
        <w:tc>
          <w:tcPr>
            <w:tcW w:w="17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1376220A" w14:textId="77777777" w:rsidR="007F687F" w:rsidRPr="00A501BE" w:rsidRDefault="007F687F" w:rsidP="00CB6B05">
            <w:pPr>
              <w:pStyle w:val="TableContents"/>
              <w:jc w:val="both"/>
            </w:pPr>
            <w:r w:rsidRPr="00A501BE">
              <w:t>Statistics for Economics, Accounting and business studies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36048F48" w14:textId="77777777" w:rsidR="007F687F" w:rsidRPr="00A501BE" w:rsidRDefault="007F687F" w:rsidP="00CB6B05">
            <w:pPr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Michael Barrow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67F99917" w14:textId="77777777" w:rsidR="007F687F" w:rsidRPr="00A501BE" w:rsidRDefault="007F687F" w:rsidP="00CB6B05">
            <w:pPr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Financial Times/ Prentice Hall</w:t>
            </w: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D7302AF" w14:textId="77777777" w:rsidR="007F687F" w:rsidRPr="00A501BE" w:rsidRDefault="007F129F" w:rsidP="00CB6B05">
            <w:pPr>
              <w:pStyle w:val="TableContents"/>
              <w:snapToGrid w:val="0"/>
              <w:jc w:val="both"/>
            </w:pPr>
            <w:hyperlink r:id="rId9" w:history="1">
              <w:r w:rsidR="007F687F" w:rsidRPr="00A501BE">
                <w:rPr>
                  <w:rStyle w:val="Hyperlink"/>
                </w:rPr>
                <w:t>https://thenigerianprofessionalaccountant.files.wordpress.com/2013/04/statistics-for-economics-accounting-and-business-studies-4th-ed.pdf</w:t>
              </w:r>
            </w:hyperlink>
            <w:r w:rsidR="007F687F" w:rsidRPr="00A501BE">
              <w:br/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703AF306" w14:textId="77777777" w:rsidR="007F687F" w:rsidRPr="00A501BE" w:rsidRDefault="007F687F" w:rsidP="00CB6B05">
            <w:pPr>
              <w:pStyle w:val="TableContents"/>
              <w:snapToGrid w:val="0"/>
              <w:jc w:val="both"/>
            </w:pPr>
            <w:r w:rsidRPr="00A501BE">
              <w:t>2006</w:t>
            </w:r>
          </w:p>
        </w:tc>
      </w:tr>
      <w:tr w:rsidR="007F687F" w:rsidRPr="00A501BE" w14:paraId="6C834F8B" w14:textId="77777777" w:rsidTr="00CB6B05">
        <w:trPr>
          <w:trHeight w:val="631"/>
        </w:trPr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6FD39C28" w14:textId="77777777" w:rsidR="007F687F" w:rsidRPr="00A501BE" w:rsidRDefault="007F687F" w:rsidP="00CB6B05">
            <w:pPr>
              <w:pStyle w:val="TableContents"/>
              <w:jc w:val="both"/>
            </w:pPr>
            <w:r w:rsidRPr="00A501BE">
              <w:t>6</w:t>
            </w:r>
          </w:p>
        </w:tc>
        <w:tc>
          <w:tcPr>
            <w:tcW w:w="17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241A9E39" w14:textId="77777777" w:rsidR="007F687F" w:rsidRPr="00A501BE" w:rsidRDefault="007F687F" w:rsidP="00CB6B05">
            <w:pPr>
              <w:pStyle w:val="TableContents"/>
              <w:jc w:val="both"/>
            </w:pPr>
            <w:r w:rsidRPr="00A501BE">
              <w:t>Business Statistics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2C34B591" w14:textId="77777777" w:rsidR="007F687F" w:rsidRPr="00A501BE" w:rsidRDefault="007F687F" w:rsidP="00CB6B05">
            <w:pPr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Ken black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7D2652BD" w14:textId="77777777" w:rsidR="007F687F" w:rsidRPr="00A501BE" w:rsidRDefault="007F687F" w:rsidP="00CB6B05">
            <w:pPr>
              <w:jc w:val="both"/>
              <w:rPr>
                <w:rFonts w:ascii="Times New Roman" w:hAnsi="Times New Roman"/>
              </w:rPr>
            </w:pPr>
            <w:r w:rsidRPr="00A501BE">
              <w:rPr>
                <w:rFonts w:ascii="Times New Roman" w:hAnsi="Times New Roman"/>
              </w:rPr>
              <w:t>Wiley India</w:t>
            </w: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2411F69" w14:textId="77777777" w:rsidR="007F687F" w:rsidRPr="00A501BE" w:rsidRDefault="007F129F" w:rsidP="00CB6B05">
            <w:pPr>
              <w:pStyle w:val="TableContents"/>
              <w:snapToGrid w:val="0"/>
              <w:jc w:val="both"/>
            </w:pPr>
            <w:hyperlink r:id="rId10" w:history="1">
              <w:r w:rsidR="007F687F" w:rsidRPr="00A501BE">
                <w:rPr>
                  <w:rStyle w:val="Hyperlink"/>
                </w:rPr>
                <w:t>https://www.pdfdrive.net/business-statistics-e23260267.html</w:t>
              </w:r>
            </w:hyperlink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575ED7A2" w14:textId="77777777" w:rsidR="007F687F" w:rsidRPr="00A501BE" w:rsidRDefault="007F687F" w:rsidP="00CB6B05">
            <w:pPr>
              <w:pStyle w:val="TableContents"/>
              <w:snapToGrid w:val="0"/>
              <w:jc w:val="both"/>
            </w:pPr>
            <w:r w:rsidRPr="00A501BE">
              <w:t>2010</w:t>
            </w:r>
          </w:p>
        </w:tc>
      </w:tr>
    </w:tbl>
    <w:p w14:paraId="048F84B5" w14:textId="77777777" w:rsidR="007F687F" w:rsidRPr="00A501BE" w:rsidRDefault="007F687F" w:rsidP="007F687F">
      <w:pPr>
        <w:tabs>
          <w:tab w:val="left" w:pos="405"/>
          <w:tab w:val="left" w:pos="4410"/>
          <w:tab w:val="left" w:pos="4695"/>
        </w:tabs>
        <w:snapToGrid w:val="0"/>
        <w:spacing w:after="120" w:line="360" w:lineRule="auto"/>
        <w:ind w:left="-15"/>
        <w:jc w:val="both"/>
        <w:rPr>
          <w:rFonts w:ascii="Times New Roman" w:hAnsi="Times New Roman"/>
          <w:b/>
          <w:bCs/>
        </w:rPr>
      </w:pPr>
    </w:p>
    <w:p w14:paraId="56E5D64C" w14:textId="10E2B4F3" w:rsidR="008E6270" w:rsidRPr="008E6270" w:rsidRDefault="008E6270" w:rsidP="008E6270">
      <w:pPr>
        <w:rPr>
          <w:rFonts w:ascii="Times New Roman" w:eastAsia="Times New Roman" w:hAnsi="Times New Roman" w:cs="Times New Roman"/>
          <w:b/>
          <w:lang w:val="en-US"/>
        </w:rPr>
      </w:pPr>
    </w:p>
    <w:p w14:paraId="3F0FFF85" w14:textId="77777777" w:rsidR="008E6270" w:rsidRPr="008E6270" w:rsidRDefault="008E6270" w:rsidP="008E6270">
      <w:pPr>
        <w:rPr>
          <w:rFonts w:ascii="Times New Roman" w:eastAsia="Times New Roman" w:hAnsi="Times New Roman" w:cs="Times New Roman"/>
          <w:b/>
          <w:lang w:val="en-US"/>
        </w:rPr>
      </w:pPr>
    </w:p>
    <w:p w14:paraId="6FAA683C" w14:textId="77777777" w:rsidR="008E6270" w:rsidRDefault="008E6270"/>
    <w:sectPr w:rsidR="008E62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jaVu Sans">
    <w:altName w:val="Yu Gothic"/>
    <w:charset w:val="80"/>
    <w:family w:val="auto"/>
    <w:pitch w:val="variable"/>
  </w:font>
  <w:font w:name="Nimbus Sans L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itstream Charter">
    <w:altName w:val="Cambria"/>
    <w:charset w:val="00"/>
    <w:family w:val="auto"/>
    <w:pitch w:val="default"/>
    <w:sig w:usb0="00000000" w:usb1="00000000" w:usb2="00000000" w:usb3="00000000" w:csb0="00040001" w:csb1="00000000"/>
  </w:font>
  <w:font w:name="Liberation Serif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65A7E"/>
    <w:multiLevelType w:val="multilevel"/>
    <w:tmpl w:val="B8EA888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4D33400"/>
    <w:multiLevelType w:val="hybridMultilevel"/>
    <w:tmpl w:val="2AB81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345FF1"/>
    <w:multiLevelType w:val="hybridMultilevel"/>
    <w:tmpl w:val="D2DE294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03904176">
    <w:abstractNumId w:val="0"/>
  </w:num>
  <w:num w:numId="2" w16cid:durableId="449934250">
    <w:abstractNumId w:val="2"/>
  </w:num>
  <w:num w:numId="3" w16cid:durableId="8969368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8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C0MDY3NLIwNzcyN7RQ0lEKTi0uzszPAykwrAUAKohL2CwAAAA="/>
  </w:docVars>
  <w:rsids>
    <w:rsidRoot w:val="008E6270"/>
    <w:rsid w:val="00023A27"/>
    <w:rsid w:val="00033E29"/>
    <w:rsid w:val="00075EA6"/>
    <w:rsid w:val="000877ED"/>
    <w:rsid w:val="000E7CDD"/>
    <w:rsid w:val="00223141"/>
    <w:rsid w:val="002265F2"/>
    <w:rsid w:val="002611A7"/>
    <w:rsid w:val="00281249"/>
    <w:rsid w:val="00292290"/>
    <w:rsid w:val="002A1B8B"/>
    <w:rsid w:val="002C3F71"/>
    <w:rsid w:val="00307024"/>
    <w:rsid w:val="00382B47"/>
    <w:rsid w:val="0043619E"/>
    <w:rsid w:val="004A1BC5"/>
    <w:rsid w:val="004E0ED8"/>
    <w:rsid w:val="004E59F8"/>
    <w:rsid w:val="004F080E"/>
    <w:rsid w:val="00502F90"/>
    <w:rsid w:val="0050310E"/>
    <w:rsid w:val="0056123E"/>
    <w:rsid w:val="0056609B"/>
    <w:rsid w:val="005A06E6"/>
    <w:rsid w:val="005F1636"/>
    <w:rsid w:val="0068237A"/>
    <w:rsid w:val="006F2255"/>
    <w:rsid w:val="00750891"/>
    <w:rsid w:val="007A4DE0"/>
    <w:rsid w:val="007F129F"/>
    <w:rsid w:val="007F687F"/>
    <w:rsid w:val="0084440C"/>
    <w:rsid w:val="008E6270"/>
    <w:rsid w:val="0096454D"/>
    <w:rsid w:val="009710B3"/>
    <w:rsid w:val="00A77E79"/>
    <w:rsid w:val="00AD6CC5"/>
    <w:rsid w:val="00AF4AFA"/>
    <w:rsid w:val="00B3028A"/>
    <w:rsid w:val="00BE27E9"/>
    <w:rsid w:val="00C5596D"/>
    <w:rsid w:val="00D3230F"/>
    <w:rsid w:val="00D356BD"/>
    <w:rsid w:val="00D534E3"/>
    <w:rsid w:val="00DB2711"/>
    <w:rsid w:val="00DD0649"/>
    <w:rsid w:val="00DD144A"/>
    <w:rsid w:val="00EE5526"/>
    <w:rsid w:val="00F5056D"/>
    <w:rsid w:val="00F903C0"/>
    <w:rsid w:val="00FD7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C211D"/>
  <w15:docId w15:val="{D7676118-B52F-4FB3-9179-8D211B132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627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687F"/>
    <w:pPr>
      <w:widowControl w:val="0"/>
      <w:suppressAutoHyphens/>
      <w:spacing w:after="0" w:line="240" w:lineRule="auto"/>
      <w:ind w:left="720"/>
      <w:contextualSpacing/>
    </w:pPr>
    <w:rPr>
      <w:rFonts w:ascii="Times New Roman" w:eastAsia="DejaVu Sans" w:hAnsi="Times New Roman" w:cs="Times New Roman"/>
      <w:kern w:val="1"/>
      <w:sz w:val="24"/>
      <w:szCs w:val="24"/>
      <w:lang w:val="en-US" w:eastAsia="zh-CN"/>
    </w:rPr>
  </w:style>
  <w:style w:type="paragraph" w:customStyle="1" w:styleId="TableContents">
    <w:name w:val="Table Contents"/>
    <w:basedOn w:val="Normal"/>
    <w:uiPriority w:val="6"/>
    <w:qFormat/>
    <w:rsid w:val="007F687F"/>
    <w:pPr>
      <w:widowControl w:val="0"/>
      <w:suppressLineNumbers/>
      <w:suppressAutoHyphens/>
      <w:spacing w:after="0" w:line="240" w:lineRule="auto"/>
    </w:pPr>
    <w:rPr>
      <w:rFonts w:ascii="Times New Roman" w:eastAsia="DejaVu Sans" w:hAnsi="Times New Roman" w:cs="Times New Roman"/>
      <w:kern w:val="1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7F687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431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in/Business-Statistics-Problems-Solutions-Sharma-ebook/dp/B00CDIDNAG" TargetMode="External" /><Relationship Id="rId3" Type="http://schemas.openxmlformats.org/officeDocument/2006/relationships/settings" Target="settings.xml" /><Relationship Id="rId7" Type="http://schemas.openxmlformats.org/officeDocument/2006/relationships/hyperlink" Target="https://docs.google.com/document/d/12xXI9UF2FEMuJ_uN6J6h7TJ1biiAp2kt1DKlhuo0yvA/edit" TargetMode="External" /><Relationship Id="rId12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hyperlink" Target="https://www.pinterest.com/pin/760404718307803413/" TargetMode="External" /><Relationship Id="rId11" Type="http://schemas.openxmlformats.org/officeDocument/2006/relationships/fontTable" Target="fontTable.xml" /><Relationship Id="rId5" Type="http://schemas.openxmlformats.org/officeDocument/2006/relationships/hyperlink" Target="http://www.pdftitles.com/book/13223/introductory-statistics-concepts-models-and-applications" TargetMode="External" /><Relationship Id="rId10" Type="http://schemas.openxmlformats.org/officeDocument/2006/relationships/hyperlink" Target="https://www.pdfdrive.net/business-statistics-e23260267.html" TargetMode="External" /><Relationship Id="rId4" Type="http://schemas.openxmlformats.org/officeDocument/2006/relationships/webSettings" Target="webSettings.xml" /><Relationship Id="rId9" Type="http://schemas.openxmlformats.org/officeDocument/2006/relationships/hyperlink" Target="https://thenigerianprofessionalaccountant.files.wordpress.com/2013/04/statistics-for-economics-accounting-and-business-studies-4th-ed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9</Words>
  <Characters>962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l5m001</dc:creator>
  <cp:keywords/>
  <dc:description/>
  <cp:lastModifiedBy>Guest User</cp:lastModifiedBy>
  <cp:revision>2</cp:revision>
  <dcterms:created xsi:type="dcterms:W3CDTF">2022-06-27T08:29:00Z</dcterms:created>
  <dcterms:modified xsi:type="dcterms:W3CDTF">2022-06-27T08:29:00Z</dcterms:modified>
</cp:coreProperties>
</file>